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9AF6ED" w14:textId="6F741B35" w:rsidR="00B81A8D" w:rsidRP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t>Projeto Temático em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Desenvolvimento de</w:t>
      </w:r>
      <w:r>
        <w:rPr>
          <w:rFonts w:ascii="Arial" w:hAnsi="Arial" w:cs="Arial"/>
        </w:rPr>
        <w:t xml:space="preserve"> </w:t>
      </w:r>
      <w:r w:rsidRPr="00B81A8D">
        <w:rPr>
          <w:rFonts w:ascii="Arial" w:hAnsi="Arial" w:cs="Arial"/>
        </w:rPr>
        <w:t>Aplicações</w:t>
      </w:r>
    </w:p>
    <w:p w14:paraId="5DFF9A5E" w14:textId="77777777" w:rsidR="00B81A8D" w:rsidRPr="00B81A8D" w:rsidRDefault="00B81A8D" w:rsidP="00B81A8D">
      <w:pPr>
        <w:pStyle w:val="SubtitleCover"/>
        <w:ind w:left="0"/>
        <w:rPr>
          <w:rFonts w:ascii="Arial" w:hAnsi="Arial" w:cs="Arial"/>
          <w:sz w:val="2"/>
          <w:szCs w:val="2"/>
        </w:rPr>
      </w:pPr>
    </w:p>
    <w:p w14:paraId="40CEB5D8" w14:textId="78DCE830" w:rsidR="00B81A8D" w:rsidRDefault="00B81A8D" w:rsidP="00BD7C47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</w:rPr>
      </w:pPr>
      <w:r w:rsidRPr="00B81A8D">
        <w:rPr>
          <w:rFonts w:ascii="Arial" w:hAnsi="Arial" w:cs="Arial"/>
        </w:rPr>
        <w:fldChar w:fldCharType="begin"/>
      </w:r>
      <w:r w:rsidRPr="00B81A8D">
        <w:rPr>
          <w:rFonts w:ascii="Arial" w:hAnsi="Arial" w:cs="Arial"/>
        </w:rPr>
        <w:instrText xml:space="preserve"> TITLE  \* MERGEFORMAT </w:instrText>
      </w:r>
      <w:r w:rsidRPr="00B81A8D">
        <w:rPr>
          <w:rFonts w:ascii="Arial" w:hAnsi="Arial" w:cs="Arial"/>
        </w:rPr>
        <w:fldChar w:fldCharType="separate"/>
      </w:r>
      <w:r w:rsidRPr="00B81A8D">
        <w:rPr>
          <w:rFonts w:ascii="Arial" w:hAnsi="Arial" w:cs="Arial"/>
        </w:rPr>
        <w:t xml:space="preserve">Relatório </w:t>
      </w:r>
      <w:r w:rsidR="00BD7C47">
        <w:rPr>
          <w:rFonts w:ascii="Arial" w:hAnsi="Arial" w:cs="Arial"/>
        </w:rPr>
        <w:t>Final</w:t>
      </w:r>
      <w:r w:rsidRPr="00B81A8D">
        <w:rPr>
          <w:rFonts w:ascii="Arial" w:hAnsi="Arial" w:cs="Arial"/>
        </w:rPr>
        <w:fldChar w:fldCharType="end"/>
      </w:r>
    </w:p>
    <w:p w14:paraId="223DC3E2" w14:textId="3844C1E1" w:rsidR="00B81A8D" w:rsidRPr="00B81A8D" w:rsidRDefault="00B81A8D" w:rsidP="00B81A8D">
      <w:pPr>
        <w:pStyle w:val="TitleCover"/>
        <w:spacing w:before="0" w:after="0"/>
        <w:ind w:left="0"/>
        <w:jc w:val="center"/>
        <w:outlineLvl w:val="0"/>
        <w:rPr>
          <w:rFonts w:ascii="Arial" w:hAnsi="Arial" w:cs="Arial"/>
          <w:sz w:val="2"/>
        </w:rPr>
      </w:pPr>
      <w:r w:rsidRPr="00B81A8D">
        <w:rPr>
          <w:rFonts w:ascii="Arial" w:hAnsi="Arial" w:cs="Arial"/>
          <w:sz w:val="2"/>
        </w:rPr>
        <w:t xml:space="preserve"> </w:t>
      </w:r>
    </w:p>
    <w:p w14:paraId="1F165B86" w14:textId="06F6C942" w:rsidR="00B81A8D" w:rsidRPr="00BD7C47" w:rsidRDefault="00B81A8D" w:rsidP="00BD7C47">
      <w:pPr>
        <w:jc w:val="center"/>
        <w:rPr>
          <w:rFonts w:cs="Arial"/>
        </w:rPr>
      </w:pPr>
      <w:r w:rsidRPr="00B81A8D">
        <w:rPr>
          <w:rFonts w:cs="Arial"/>
          <w:b/>
          <w:bCs/>
          <w:spacing w:val="-48"/>
          <w:kern w:val="28"/>
          <w:sz w:val="72"/>
          <w:szCs w:val="72"/>
        </w:rPr>
        <w:t xml:space="preserve">Gestão de Tráfego - Radares </w:t>
      </w:r>
    </w:p>
    <w:tbl>
      <w:tblPr>
        <w:tblW w:w="0" w:type="auto"/>
        <w:tblLook w:val="0000" w:firstRow="0" w:lastRow="0" w:firstColumn="0" w:lastColumn="0" w:noHBand="0" w:noVBand="0"/>
      </w:tblPr>
      <w:tblGrid>
        <w:gridCol w:w="2028"/>
        <w:gridCol w:w="5900"/>
      </w:tblGrid>
      <w:tr w:rsidR="00463FF2" w:rsidRPr="00463FF2" w14:paraId="24A546A2" w14:textId="77777777"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2C37E1EB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Grup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3FD60ED1" w14:textId="77777777" w:rsidR="00B81A8D" w:rsidRDefault="00B81A8D" w:rsidP="00B81A8D">
            <w:pPr>
              <w:pStyle w:val="Tableinside"/>
            </w:pPr>
            <w:r>
              <w:t>Austin Foote nº84935</w:t>
            </w:r>
          </w:p>
          <w:p w14:paraId="12032C1D" w14:textId="77777777" w:rsidR="00B81A8D" w:rsidRDefault="00B81A8D" w:rsidP="00B81A8D">
            <w:pPr>
              <w:pStyle w:val="Tableinside"/>
            </w:pPr>
            <w:r>
              <w:t>Bruno Ferreira nº95291</w:t>
            </w:r>
          </w:p>
          <w:p w14:paraId="1EC01341" w14:textId="77777777" w:rsidR="00B81A8D" w:rsidRDefault="00B81A8D" w:rsidP="00B81A8D">
            <w:pPr>
              <w:pStyle w:val="Tableinside"/>
            </w:pPr>
            <w:r>
              <w:t>Carolina Tavares nº92658</w:t>
            </w:r>
          </w:p>
          <w:p w14:paraId="49AF595D" w14:textId="77777777" w:rsidR="00B81A8D" w:rsidRDefault="00B81A8D" w:rsidP="00B81A8D">
            <w:pPr>
              <w:pStyle w:val="Tableinside"/>
            </w:pPr>
            <w:r>
              <w:t>Diogo Oliveira nº95182</w:t>
            </w:r>
          </w:p>
          <w:p w14:paraId="72398B63" w14:textId="670419D4" w:rsidR="00463FF2" w:rsidRPr="00463FF2" w:rsidRDefault="00B81A8D" w:rsidP="00B81A8D">
            <w:pPr>
              <w:pStyle w:val="Tableinside"/>
            </w:pPr>
            <w:r>
              <w:t>Maria Nobre nº92659</w:t>
            </w:r>
          </w:p>
        </w:tc>
      </w:tr>
      <w:tr w:rsidR="00463FF2" w:rsidRPr="00463FF2" w14:paraId="5CD41FFE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3937D74" w14:textId="19D91532" w:rsidR="00463FF2" w:rsidRPr="00463FF2" w:rsidRDefault="00463FF2">
            <w:pPr>
              <w:pStyle w:val="Tableheader"/>
              <w:rPr>
                <w:b w:val="0"/>
                <w:bCs w:val="0"/>
              </w:rPr>
            </w:pP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C40CBB7" w14:textId="5ECDD7B5" w:rsidR="00463FF2" w:rsidRPr="00463FF2" w:rsidRDefault="00463FF2">
            <w:pPr>
              <w:pStyle w:val="Tableinside"/>
            </w:pPr>
          </w:p>
        </w:tc>
      </w:tr>
      <w:tr w:rsidR="00463FF2" w:rsidRPr="00463FF2" w14:paraId="09755848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50DC3E7F" w14:textId="77777777" w:rsidR="00463FF2" w:rsidRPr="00463FF2" w:rsidRDefault="00463FF2">
            <w:pPr>
              <w:pStyle w:val="Tableheader"/>
              <w:rPr>
                <w:b w:val="0"/>
                <w:bCs w:val="0"/>
              </w:rPr>
            </w:pPr>
            <w:r w:rsidRPr="00463FF2">
              <w:rPr>
                <w:b w:val="0"/>
                <w:bCs w:val="0"/>
              </w:rPr>
              <w:t>Versão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2C566534" w14:textId="77777777" w:rsidR="00463FF2" w:rsidRPr="00463FF2" w:rsidRDefault="00463FF2">
            <w:pPr>
              <w:pStyle w:val="Tableinside"/>
            </w:pPr>
            <w:r w:rsidRPr="00463FF2">
              <w:t>v</w:t>
            </w:r>
            <w:fldSimple w:instr=" DOCPROPERTY &quot;Version&quot;  \* MERGEFORMAT ">
              <w:r w:rsidRPr="00463FF2">
                <w:t>1.1</w:t>
              </w:r>
            </w:fldSimple>
          </w:p>
        </w:tc>
      </w:tr>
      <w:tr w:rsidR="00463FF2" w:rsidRPr="00463FF2" w14:paraId="0DB5A73A" w14:textId="77777777">
        <w:trPr>
          <w:trHeight w:val="87"/>
        </w:trPr>
        <w:tc>
          <w:tcPr>
            <w:tcW w:w="2028" w:type="dxa"/>
            <w:tcBorders>
              <w:top w:val="nil"/>
              <w:left w:val="nil"/>
              <w:bottom w:val="nil"/>
              <w:right w:val="nil"/>
            </w:tcBorders>
          </w:tcPr>
          <w:p w14:paraId="75C87435" w14:textId="031F1494" w:rsidR="00463FF2" w:rsidRPr="00463FF2" w:rsidRDefault="00B81A8D">
            <w:pPr>
              <w:pStyle w:val="Tableheader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Orientador</w:t>
            </w:r>
            <w:r w:rsidR="00463FF2" w:rsidRPr="00463FF2">
              <w:rPr>
                <w:b w:val="0"/>
                <w:bCs w:val="0"/>
              </w:rPr>
              <w:t>:</w:t>
            </w:r>
          </w:p>
        </w:tc>
        <w:tc>
          <w:tcPr>
            <w:tcW w:w="5900" w:type="dxa"/>
            <w:tcBorders>
              <w:top w:val="nil"/>
              <w:left w:val="nil"/>
              <w:bottom w:val="nil"/>
              <w:right w:val="nil"/>
            </w:tcBorders>
          </w:tcPr>
          <w:p w14:paraId="7E764C8D" w14:textId="77777777" w:rsidR="00463FF2" w:rsidRDefault="00B81A8D">
            <w:pPr>
              <w:pStyle w:val="Tableinside"/>
            </w:pPr>
            <w:r>
              <w:t>Joaquim Ferreira</w:t>
            </w:r>
          </w:p>
          <w:p w14:paraId="5A61679F" w14:textId="77777777" w:rsidR="00B81A8D" w:rsidRDefault="00B81A8D">
            <w:pPr>
              <w:pStyle w:val="Tableinside"/>
            </w:pPr>
          </w:p>
          <w:p w14:paraId="261EFBFC" w14:textId="77777777" w:rsidR="00B81A8D" w:rsidRPr="00463FF2" w:rsidRDefault="00B81A8D" w:rsidP="00B81A8D">
            <w:pPr>
              <w:pStyle w:val="Tableinside"/>
              <w:jc w:val="center"/>
            </w:pPr>
            <w:r>
              <w:t>Ano letivo 2019/2020</w:t>
            </w:r>
          </w:p>
        </w:tc>
      </w:tr>
    </w:tbl>
    <w:p w14:paraId="0CDD03C9" w14:textId="77777777" w:rsidR="00463FF2" w:rsidRDefault="00463FF2"/>
    <w:p w14:paraId="15E6F3D7" w14:textId="77777777" w:rsidR="00463FF2" w:rsidRDefault="00463FF2" w:rsidP="00BD7C47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</w:p>
    <w:p w14:paraId="4EDE94C4" w14:textId="3B167C17" w:rsidR="00DB5D81" w:rsidRDefault="00463FF2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r>
        <w:rPr>
          <w:b w:val="0"/>
          <w:bCs w:val="0"/>
          <w:sz w:val="18"/>
          <w:szCs w:val="18"/>
        </w:rPr>
        <w:fldChar w:fldCharType="begin"/>
      </w:r>
      <w:r>
        <w:rPr>
          <w:b w:val="0"/>
          <w:bCs w:val="0"/>
          <w:sz w:val="18"/>
          <w:szCs w:val="18"/>
        </w:rPr>
        <w:instrText xml:space="preserve"> TOC \o "1-3" \h \z \t "Anexos;1" </w:instrText>
      </w:r>
      <w:r>
        <w:rPr>
          <w:b w:val="0"/>
          <w:bCs w:val="0"/>
          <w:sz w:val="18"/>
          <w:szCs w:val="18"/>
        </w:rPr>
        <w:fldChar w:fldCharType="separate"/>
      </w:r>
      <w:hyperlink w:anchor="_Toc29060375" w:history="1">
        <w:r w:rsidR="00DB5D81" w:rsidRPr="00454B61">
          <w:rPr>
            <w:rStyle w:val="Hiperligao"/>
          </w:rPr>
          <w:t>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ntrodu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6</w:t>
        </w:r>
        <w:r w:rsidR="00DB5D81">
          <w:rPr>
            <w:webHidden/>
          </w:rPr>
          <w:fldChar w:fldCharType="end"/>
        </w:r>
      </w:hyperlink>
    </w:p>
    <w:p w14:paraId="4BFE007D" w14:textId="06D75C94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6" w:history="1">
        <w:r w:rsidR="00DB5D81" w:rsidRPr="00454B61">
          <w:rPr>
            <w:rStyle w:val="Hiperligao"/>
          </w:rPr>
          <w:t>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 do sistema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7</w:t>
        </w:r>
        <w:r w:rsidR="00DB5D81">
          <w:rPr>
            <w:webHidden/>
          </w:rPr>
          <w:fldChar w:fldCharType="end"/>
        </w:r>
      </w:hyperlink>
    </w:p>
    <w:p w14:paraId="6A659AB7" w14:textId="2CC7816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7" w:history="1">
        <w:r w:rsidR="00DB5D81" w:rsidRPr="00454B61">
          <w:rPr>
            <w:rStyle w:val="Hiperligao"/>
          </w:rPr>
          <w:t>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lient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56ED607B" w14:textId="186B392F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78" w:history="1">
        <w:r w:rsidR="00DB5D81" w:rsidRPr="00454B61">
          <w:rPr>
            <w:rStyle w:val="Hiperligao"/>
          </w:rPr>
          <w:t>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Objetiv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8</w:t>
        </w:r>
        <w:r w:rsidR="00DB5D81">
          <w:rPr>
            <w:webHidden/>
          </w:rPr>
          <w:fldChar w:fldCharType="end"/>
        </w:r>
      </w:hyperlink>
    </w:p>
    <w:p w14:paraId="6B9B2E24" w14:textId="3D0402D4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79" w:history="1">
        <w:r w:rsidR="00DB5D81" w:rsidRPr="00454B61">
          <w:rPr>
            <w:rStyle w:val="Hiperligao"/>
          </w:rPr>
          <w:t>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laneament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7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9</w:t>
        </w:r>
        <w:r w:rsidR="00DB5D81">
          <w:rPr>
            <w:webHidden/>
          </w:rPr>
          <w:fldChar w:fldCharType="end"/>
        </w:r>
      </w:hyperlink>
    </w:p>
    <w:p w14:paraId="3B4604A7" w14:textId="588FAA5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0" w:history="1">
        <w:r w:rsidR="00DB5D81" w:rsidRPr="00454B61">
          <w:rPr>
            <w:rStyle w:val="Hiperligao"/>
          </w:rPr>
          <w:t>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082D51F7" w14:textId="6AEE09E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1" w:history="1">
        <w:r w:rsidR="00DB5D81" w:rsidRPr="00454B61">
          <w:rPr>
            <w:rStyle w:val="Hiperligao"/>
          </w:rPr>
          <w:t>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1</w:t>
        </w:r>
        <w:r w:rsidR="00DB5D81">
          <w:rPr>
            <w:webHidden/>
          </w:rPr>
          <w:fldChar w:fldCharType="end"/>
        </w:r>
      </w:hyperlink>
    </w:p>
    <w:p w14:paraId="4DAE154C" w14:textId="77801F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2" w:history="1">
        <w:r w:rsidR="00DB5D81" w:rsidRPr="00454B61">
          <w:rPr>
            <w:rStyle w:val="Hiperligao"/>
          </w:rPr>
          <w:t>2.2   Restrições e requisitos não funcionai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2A73D0AA" w14:textId="71D7EC1B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3" w:history="1">
        <w:r w:rsidR="00DB5D81" w:rsidRPr="00454B61">
          <w:rPr>
            <w:rStyle w:val="Hiperligao"/>
          </w:rPr>
          <w:t>3.1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interface e facilidade de us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2</w:t>
        </w:r>
        <w:r w:rsidR="00DB5D81">
          <w:rPr>
            <w:webHidden/>
          </w:rPr>
          <w:fldChar w:fldCharType="end"/>
        </w:r>
      </w:hyperlink>
    </w:p>
    <w:p w14:paraId="3818CB3F" w14:textId="68ABF5F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4" w:history="1">
        <w:r w:rsidR="00DB5D81" w:rsidRPr="00454B61">
          <w:rPr>
            <w:rStyle w:val="Hiperligao"/>
          </w:rPr>
          <w:t>3.1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desempenh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2A3A0049" w14:textId="0BD7CA5E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5" w:history="1">
        <w:r w:rsidR="00DB5D81" w:rsidRPr="00454B61">
          <w:rPr>
            <w:rStyle w:val="Hiperligao"/>
          </w:rPr>
          <w:t>3.1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quisitos de segurança e integridade dos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3</w:t>
        </w:r>
        <w:r w:rsidR="00DB5D81">
          <w:rPr>
            <w:webHidden/>
          </w:rPr>
          <w:fldChar w:fldCharType="end"/>
        </w:r>
      </w:hyperlink>
    </w:p>
    <w:p w14:paraId="0E29C68A" w14:textId="27B765B2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86" w:history="1">
        <w:r w:rsidR="00DB5D81" w:rsidRPr="00454B61">
          <w:rPr>
            <w:rStyle w:val="Hiperligao"/>
          </w:rPr>
          <w:t>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delo de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73B263B0" w14:textId="0016DD88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7" w:history="1">
        <w:r w:rsidR="00DB5D81" w:rsidRPr="00454B61">
          <w:rPr>
            <w:rStyle w:val="Hiperligao"/>
          </w:rPr>
          <w:t>4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Visão geral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1DA742B0" w14:textId="424F00AC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8" w:history="1">
        <w:r w:rsidR="00DB5D81" w:rsidRPr="00454B61">
          <w:rPr>
            <w:rStyle w:val="Hiperligao"/>
          </w:rPr>
          <w:t>4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tor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4</w:t>
        </w:r>
        <w:r w:rsidR="00DB5D81">
          <w:rPr>
            <w:webHidden/>
          </w:rPr>
          <w:fldChar w:fldCharType="end"/>
        </w:r>
      </w:hyperlink>
    </w:p>
    <w:p w14:paraId="34B61535" w14:textId="78B2E92A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89" w:history="1">
        <w:r w:rsidR="00DB5D81" w:rsidRPr="00454B61">
          <w:rPr>
            <w:rStyle w:val="Hiperligao"/>
          </w:rPr>
          <w:t>4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escrição dos casos de utiliz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8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48585FBB" w14:textId="25482D97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0" w:history="1">
        <w:r w:rsidR="00DB5D81" w:rsidRPr="00454B61">
          <w:rPr>
            <w:rStyle w:val="Hiperligao"/>
          </w:rPr>
          <w:t>4.3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Estatísticas de Tráfego #1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5</w:t>
        </w:r>
        <w:r w:rsidR="00DB5D81">
          <w:rPr>
            <w:webHidden/>
          </w:rPr>
          <w:fldChar w:fldCharType="end"/>
        </w:r>
      </w:hyperlink>
    </w:p>
    <w:p w14:paraId="015D5BBC" w14:textId="4DB8DB8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1" w:history="1">
        <w:r w:rsidR="00DB5D81" w:rsidRPr="00454B61">
          <w:rPr>
            <w:rStyle w:val="Hiperligao"/>
          </w:rPr>
          <w:t>4.3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figuração Sistema #2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6</w:t>
        </w:r>
        <w:r w:rsidR="00DB5D81">
          <w:rPr>
            <w:webHidden/>
          </w:rPr>
          <w:fldChar w:fldCharType="end"/>
        </w:r>
      </w:hyperlink>
    </w:p>
    <w:p w14:paraId="7594E3C1" w14:textId="266B7E90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2" w:history="1">
        <w:r w:rsidR="00DB5D81" w:rsidRPr="00454B61">
          <w:rPr>
            <w:rStyle w:val="Hiperligao"/>
          </w:rPr>
          <w:t>4.3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Consultar informações do tráfego #3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6BF2669C" w14:textId="124541C9" w:rsidR="00DB5D81" w:rsidRDefault="00E12110">
      <w:pPr>
        <w:pStyle w:val="ndice3"/>
        <w:tabs>
          <w:tab w:val="left" w:pos="2508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3" w:history="1">
        <w:r w:rsidR="00DB5D81" w:rsidRPr="00454B61">
          <w:rPr>
            <w:rStyle w:val="Hiperligao"/>
          </w:rPr>
          <w:t>4.3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[Autenticação #4]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7</w:t>
        </w:r>
        <w:r w:rsidR="00DB5D81">
          <w:rPr>
            <w:webHidden/>
          </w:rPr>
          <w:fldChar w:fldCharType="end"/>
        </w:r>
      </w:hyperlink>
    </w:p>
    <w:p w14:paraId="4D577205" w14:textId="237BE8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4" w:history="1">
        <w:r w:rsidR="00DB5D81" w:rsidRPr="00454B61">
          <w:rPr>
            <w:rStyle w:val="Hiperligao"/>
          </w:rPr>
          <w:t>4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bertura de requisit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8</w:t>
        </w:r>
        <w:r w:rsidR="00DB5D81">
          <w:rPr>
            <w:webHidden/>
          </w:rPr>
          <w:fldChar w:fldCharType="end"/>
        </w:r>
      </w:hyperlink>
    </w:p>
    <w:p w14:paraId="2EBE13B1" w14:textId="1E6D6C5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5" w:history="1">
        <w:r w:rsidR="00DB5D81" w:rsidRPr="00454B61">
          <w:rPr>
            <w:rStyle w:val="Hiperligao"/>
          </w:rPr>
          <w:t>5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Class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19</w:t>
        </w:r>
        <w:r w:rsidR="00DB5D81">
          <w:rPr>
            <w:webHidden/>
          </w:rPr>
          <w:fldChar w:fldCharType="end"/>
        </w:r>
      </w:hyperlink>
    </w:p>
    <w:p w14:paraId="4D063A07" w14:textId="63380FFF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6" w:history="1">
        <w:r w:rsidR="00DB5D81" w:rsidRPr="00454B61">
          <w:rPr>
            <w:rStyle w:val="Hiperligao"/>
          </w:rPr>
          <w:t>6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Diagrama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0</w:t>
        </w:r>
        <w:r w:rsidR="00DB5D81">
          <w:rPr>
            <w:webHidden/>
          </w:rPr>
          <w:fldChar w:fldCharType="end"/>
        </w:r>
      </w:hyperlink>
    </w:p>
    <w:p w14:paraId="02ECF863" w14:textId="20E7782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397" w:history="1">
        <w:r w:rsidR="00DB5D81" w:rsidRPr="00454B61">
          <w:rPr>
            <w:rStyle w:val="Hiperligao"/>
          </w:rPr>
          <w:t>7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8019946" w14:textId="0A10B2C5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8" w:history="1">
        <w:r w:rsidR="00DB5D81" w:rsidRPr="00454B61">
          <w:rPr>
            <w:rStyle w:val="Hiperligao"/>
          </w:rPr>
          <w:t>7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tabela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061EBD2" w14:textId="20AFEA4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399" w:history="1">
        <w:r w:rsidR="00DB5D81" w:rsidRPr="00454B61">
          <w:rPr>
            <w:rStyle w:val="Hiperligao"/>
          </w:rPr>
          <w:t>7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das view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39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57A0BC84" w14:textId="4AB14072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0" w:history="1">
        <w:r w:rsidR="00DB5D81" w:rsidRPr="00454B61">
          <w:rPr>
            <w:rStyle w:val="Hiperligao"/>
          </w:rPr>
          <w:t>7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Filtração e inserção dos dados do radar na base de d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1</w:t>
        </w:r>
        <w:r w:rsidR="00DB5D81">
          <w:rPr>
            <w:webHidden/>
          </w:rPr>
          <w:fldChar w:fldCharType="end"/>
        </w:r>
      </w:hyperlink>
    </w:p>
    <w:p w14:paraId="4C6CFD01" w14:textId="68F5E16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1" w:history="1">
        <w:r w:rsidR="00DB5D81" w:rsidRPr="00454B61">
          <w:rPr>
            <w:rStyle w:val="Hiperligao"/>
          </w:rPr>
          <w:t>8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Principais Métodos a Implementa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2</w:t>
        </w:r>
        <w:r w:rsidR="00DB5D81">
          <w:rPr>
            <w:webHidden/>
          </w:rPr>
          <w:fldChar w:fldCharType="end"/>
        </w:r>
      </w:hyperlink>
    </w:p>
    <w:p w14:paraId="0C32DC2B" w14:textId="3CBC1DD7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2" w:history="1">
        <w:r w:rsidR="00DB5D81" w:rsidRPr="00454B61">
          <w:rPr>
            <w:rStyle w:val="Hiperligao"/>
          </w:rPr>
          <w:t>9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 Unitári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4</w:t>
        </w:r>
        <w:r w:rsidR="00DB5D81">
          <w:rPr>
            <w:webHidden/>
          </w:rPr>
          <w:fldChar w:fldCharType="end"/>
        </w:r>
      </w:hyperlink>
    </w:p>
    <w:p w14:paraId="16351811" w14:textId="2482B2A0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03" w:history="1">
        <w:r w:rsidR="00DB5D81" w:rsidRPr="00454B61">
          <w:rPr>
            <w:rStyle w:val="Hiperligao"/>
          </w:rPr>
          <w:t>10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da aplicação no netbean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DE911BB" w14:textId="48A83B9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4" w:history="1">
        <w:r w:rsidR="00DB5D81" w:rsidRPr="00454B61">
          <w:rPr>
            <w:rStyle w:val="Hiperligao"/>
          </w:rPr>
          <w:t>10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plicação Cliente – Servidor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4159E656" w14:textId="02D8A226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5" w:history="1">
        <w:r w:rsidR="00DB5D81" w:rsidRPr="00454B61">
          <w:rPr>
            <w:rStyle w:val="Hiperligao"/>
          </w:rPr>
          <w:t>10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30E63BF2" w14:textId="0F8A015B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6" w:history="1">
        <w:r w:rsidR="00DB5D81" w:rsidRPr="00454B61">
          <w:rPr>
            <w:rStyle w:val="Hiperligao"/>
          </w:rPr>
          <w:t>10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onexão à base de dados – JDBC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B96906E" w14:textId="025F1CF7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7" w:history="1">
        <w:r w:rsidR="00DB5D81" w:rsidRPr="00454B61">
          <w:rPr>
            <w:rStyle w:val="Hiperligao"/>
          </w:rPr>
          <w:t>10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Criação interfaces em JFrame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7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A2F7373" w14:textId="66FABBC0" w:rsidR="00DB5D81" w:rsidRDefault="00E12110">
      <w:pPr>
        <w:pStyle w:val="ndice2"/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8" w:history="1">
        <w:r w:rsidR="00DB5D81" w:rsidRPr="00454B61">
          <w:rPr>
            <w:rStyle w:val="Hiperligao"/>
          </w:rPr>
          <w:t>10.5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Implementação classes e méto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8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96CD20C" w14:textId="4E2350D6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09" w:history="1">
        <w:r w:rsidR="00DB5D81" w:rsidRPr="00454B61">
          <w:rPr>
            <w:rStyle w:val="Hiperligao"/>
          </w:rPr>
          <w:t>10.5.1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estatísticas simpl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09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5EC31D4E" w14:textId="6F93BB85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0" w:history="1">
        <w:r w:rsidR="00DB5D81" w:rsidRPr="00454B61">
          <w:rPr>
            <w:rStyle w:val="Hiperligao"/>
          </w:rPr>
          <w:t>10.5.2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Mostrar históric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0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7E48186B" w14:textId="07518498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1" w:history="1">
        <w:r w:rsidR="00DB5D81" w:rsidRPr="00454B61">
          <w:rPr>
            <w:rStyle w:val="Hiperligao"/>
          </w:rPr>
          <w:t>10.5.3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utenticaç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1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2EDDADF8" w14:textId="4FA44D01" w:rsidR="00DB5D81" w:rsidRDefault="00E12110">
      <w:pPr>
        <w:pStyle w:val="ndice3"/>
        <w:tabs>
          <w:tab w:val="left" w:pos="2619"/>
        </w:tabs>
        <w:rPr>
          <w:rFonts w:asciiTheme="minorHAnsi" w:eastAsiaTheme="minorEastAsia" w:hAnsiTheme="minorHAnsi" w:cstheme="minorBidi"/>
          <w:sz w:val="22"/>
          <w:szCs w:val="22"/>
          <w:lang w:eastAsia="ja-JP"/>
        </w:rPr>
      </w:pPr>
      <w:hyperlink w:anchor="_Toc29060412" w:history="1">
        <w:r w:rsidR="00DB5D81" w:rsidRPr="00454B61">
          <w:rPr>
            <w:rStyle w:val="Hiperligao"/>
          </w:rPr>
          <w:t>10.5.4</w:t>
        </w:r>
        <w:r w:rsidR="00DB5D81">
          <w:rPr>
            <w:rFonts w:asciiTheme="minorHAnsi" w:eastAsiaTheme="minorEastAsia" w:hAnsiTheme="minorHAnsi" w:cstheme="minorBidi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gisto de Entidade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2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5</w:t>
        </w:r>
        <w:r w:rsidR="00DB5D81">
          <w:rPr>
            <w:webHidden/>
          </w:rPr>
          <w:fldChar w:fldCharType="end"/>
        </w:r>
      </w:hyperlink>
    </w:p>
    <w:p w14:paraId="0967C88E" w14:textId="67CFC348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3" w:history="1">
        <w:r w:rsidR="00DB5D81" w:rsidRPr="00454B61">
          <w:rPr>
            <w:rStyle w:val="Hiperligao"/>
          </w:rPr>
          <w:t>11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Testes??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3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6</w:t>
        </w:r>
        <w:r w:rsidR="00DB5D81">
          <w:rPr>
            <w:webHidden/>
          </w:rPr>
          <w:fldChar w:fldCharType="end"/>
        </w:r>
      </w:hyperlink>
    </w:p>
    <w:p w14:paraId="6D85B1AC" w14:textId="1292F9E1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4" w:history="1">
        <w:r w:rsidR="00DB5D81" w:rsidRPr="00454B61">
          <w:rPr>
            <w:rStyle w:val="Hiperligao"/>
          </w:rPr>
          <w:t>12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álise dos Resultad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4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7</w:t>
        </w:r>
        <w:r w:rsidR="00DB5D81">
          <w:rPr>
            <w:webHidden/>
          </w:rPr>
          <w:fldChar w:fldCharType="end"/>
        </w:r>
      </w:hyperlink>
    </w:p>
    <w:p w14:paraId="3CFDF544" w14:textId="105A57F6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5" w:history="1">
        <w:r w:rsidR="00DB5D81" w:rsidRPr="00454B61">
          <w:rPr>
            <w:rStyle w:val="Hiperligao"/>
          </w:rPr>
          <w:t>13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Reflexão Crítica e Conclusão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5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28</w:t>
        </w:r>
        <w:r w:rsidR="00DB5D81">
          <w:rPr>
            <w:webHidden/>
          </w:rPr>
          <w:fldChar w:fldCharType="end"/>
        </w:r>
      </w:hyperlink>
    </w:p>
    <w:p w14:paraId="75B70D30" w14:textId="288380DE" w:rsidR="00DB5D81" w:rsidRDefault="00E12110">
      <w:pPr>
        <w:pStyle w:val="ndice1"/>
        <w:rPr>
          <w:rFonts w:asciiTheme="minorHAnsi" w:eastAsiaTheme="minorEastAsia" w:hAnsiTheme="minorHAnsi" w:cstheme="minorBidi"/>
          <w:b w:val="0"/>
          <w:bCs w:val="0"/>
          <w:spacing w:val="0"/>
          <w:sz w:val="22"/>
          <w:szCs w:val="22"/>
          <w:lang w:eastAsia="ja-JP"/>
        </w:rPr>
      </w:pPr>
      <w:hyperlink w:anchor="_Toc29060416" w:history="1">
        <w:r w:rsidR="00DB5D81" w:rsidRPr="00454B61">
          <w:rPr>
            <w:rStyle w:val="Hiperligao"/>
          </w:rPr>
          <w:t>14</w:t>
        </w:r>
        <w:r w:rsidR="00DB5D81">
          <w:rPr>
            <w:rFonts w:asciiTheme="minorHAnsi" w:eastAsiaTheme="minorEastAsia" w:hAnsiTheme="minorHAnsi" w:cstheme="minorBidi"/>
            <w:b w:val="0"/>
            <w:bCs w:val="0"/>
            <w:spacing w:val="0"/>
            <w:sz w:val="22"/>
            <w:szCs w:val="22"/>
            <w:lang w:eastAsia="ja-JP"/>
          </w:rPr>
          <w:tab/>
        </w:r>
        <w:r w:rsidR="00DB5D81" w:rsidRPr="00454B61">
          <w:rPr>
            <w:rStyle w:val="Hiperligao"/>
          </w:rPr>
          <w:t>Anexos</w:t>
        </w:r>
        <w:r w:rsidR="00DB5D81">
          <w:rPr>
            <w:webHidden/>
          </w:rPr>
          <w:tab/>
        </w:r>
        <w:r w:rsidR="00DB5D81">
          <w:rPr>
            <w:webHidden/>
          </w:rPr>
          <w:fldChar w:fldCharType="begin"/>
        </w:r>
        <w:r w:rsidR="00DB5D81">
          <w:rPr>
            <w:webHidden/>
          </w:rPr>
          <w:instrText xml:space="preserve"> PAGEREF _Toc29060416 \h </w:instrText>
        </w:r>
        <w:r w:rsidR="00DB5D81">
          <w:rPr>
            <w:webHidden/>
          </w:rPr>
        </w:r>
        <w:r w:rsidR="00DB5D81">
          <w:rPr>
            <w:webHidden/>
          </w:rPr>
          <w:fldChar w:fldCharType="separate"/>
        </w:r>
        <w:r w:rsidR="00DB5D81">
          <w:rPr>
            <w:webHidden/>
          </w:rPr>
          <w:t>30</w:t>
        </w:r>
        <w:r w:rsidR="00DB5D81">
          <w:rPr>
            <w:webHidden/>
          </w:rPr>
          <w:fldChar w:fldCharType="end"/>
        </w:r>
      </w:hyperlink>
    </w:p>
    <w:p w14:paraId="0B1DDE6C" w14:textId="0A81E254" w:rsidR="00952124" w:rsidRDefault="00463FF2" w:rsidP="00952124">
      <w:pPr>
        <w:rPr>
          <w:b/>
          <w:bCs/>
          <w:sz w:val="18"/>
          <w:szCs w:val="18"/>
        </w:rPr>
      </w:pPr>
      <w:r>
        <w:rPr>
          <w:b/>
          <w:bCs/>
          <w:sz w:val="18"/>
          <w:szCs w:val="18"/>
        </w:rPr>
        <w:fldChar w:fldCharType="end"/>
      </w:r>
      <w:r w:rsidR="00952124">
        <w:rPr>
          <w:b/>
          <w:bCs/>
          <w:sz w:val="18"/>
          <w:szCs w:val="18"/>
        </w:rPr>
        <w:br w:type="page"/>
      </w:r>
    </w:p>
    <w:p w14:paraId="482ED010" w14:textId="2D17D65B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Figuras</w:t>
      </w:r>
    </w:p>
    <w:p w14:paraId="7A08C3BF" w14:textId="06C54532" w:rsidR="00DB5D81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r:id="rId8" w:anchor="_Toc29060417" w:history="1">
        <w:r w:rsidR="00DB5D81" w:rsidRPr="00EE6656">
          <w:rPr>
            <w:rStyle w:val="Hiperligao"/>
            <w:noProof/>
          </w:rPr>
          <w:t>Figura 1 - Cronogra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7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9</w:t>
        </w:r>
        <w:r w:rsidR="00DB5D81">
          <w:rPr>
            <w:noProof/>
            <w:webHidden/>
          </w:rPr>
          <w:fldChar w:fldCharType="end"/>
        </w:r>
      </w:hyperlink>
    </w:p>
    <w:p w14:paraId="3D4A5F70" w14:textId="5BC9FC1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9" w:anchor="_Toc29060418" w:history="1">
        <w:r w:rsidR="00DB5D81" w:rsidRPr="00EE6656">
          <w:rPr>
            <w:rStyle w:val="Hiperligao"/>
            <w:noProof/>
          </w:rPr>
          <w:t>Figura 2 - Diagrama Casos de Utilizaçã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8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4</w:t>
        </w:r>
        <w:r w:rsidR="00DB5D81">
          <w:rPr>
            <w:noProof/>
            <w:webHidden/>
          </w:rPr>
          <w:fldChar w:fldCharType="end"/>
        </w:r>
      </w:hyperlink>
    </w:p>
    <w:p w14:paraId="693C18A3" w14:textId="320048FF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0" w:anchor="_Toc29060419" w:history="1">
        <w:r w:rsidR="00DB5D81" w:rsidRPr="00EE6656">
          <w:rPr>
            <w:rStyle w:val="Hiperligao"/>
            <w:noProof/>
          </w:rPr>
          <w:t>Figura 3 - Diagrama de Atividades Estatísticas de Tráfego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19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5</w:t>
        </w:r>
        <w:r w:rsidR="00DB5D81">
          <w:rPr>
            <w:noProof/>
            <w:webHidden/>
          </w:rPr>
          <w:fldChar w:fldCharType="end"/>
        </w:r>
      </w:hyperlink>
    </w:p>
    <w:p w14:paraId="418A13F6" w14:textId="6991E940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1" w:anchor="_Toc29060420" w:history="1">
        <w:r w:rsidR="00DB5D81" w:rsidRPr="00EE6656">
          <w:rPr>
            <w:rStyle w:val="Hiperligao"/>
            <w:noProof/>
          </w:rPr>
          <w:t>Figura 4 - Diagrama de Atividades Configuração Sistema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0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6</w:t>
        </w:r>
        <w:r w:rsidR="00DB5D81">
          <w:rPr>
            <w:noProof/>
            <w:webHidden/>
          </w:rPr>
          <w:fldChar w:fldCharType="end"/>
        </w:r>
      </w:hyperlink>
    </w:p>
    <w:p w14:paraId="692C89AC" w14:textId="6EFAE5FE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2" w:anchor="_Toc29060421" w:history="1">
        <w:r w:rsidR="00DB5D81" w:rsidRPr="00EE6656">
          <w:rPr>
            <w:rStyle w:val="Hiperligao"/>
            <w:noProof/>
          </w:rPr>
          <w:t>Figura 5 - Diagrama de Class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1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19</w:t>
        </w:r>
        <w:r w:rsidR="00DB5D81">
          <w:rPr>
            <w:noProof/>
            <w:webHidden/>
          </w:rPr>
          <w:fldChar w:fldCharType="end"/>
        </w:r>
      </w:hyperlink>
    </w:p>
    <w:p w14:paraId="6CAA8C5C" w14:textId="67C24C58" w:rsidR="00DB5D81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eastAsia="ja-JP"/>
        </w:rPr>
      </w:pPr>
      <w:hyperlink r:id="rId13" w:anchor="_Toc29060422" w:history="1">
        <w:r w:rsidR="00DB5D81" w:rsidRPr="00EE6656">
          <w:rPr>
            <w:rStyle w:val="Hiperligao"/>
            <w:noProof/>
          </w:rPr>
          <w:t>Figura 6 - Diagrama de entidades</w:t>
        </w:r>
        <w:r w:rsidR="00DB5D81">
          <w:rPr>
            <w:noProof/>
            <w:webHidden/>
          </w:rPr>
          <w:tab/>
        </w:r>
        <w:r w:rsidR="00DB5D81">
          <w:rPr>
            <w:noProof/>
            <w:webHidden/>
          </w:rPr>
          <w:fldChar w:fldCharType="begin"/>
        </w:r>
        <w:r w:rsidR="00DB5D81">
          <w:rPr>
            <w:noProof/>
            <w:webHidden/>
          </w:rPr>
          <w:instrText xml:space="preserve"> PAGEREF _Toc29060422 \h </w:instrText>
        </w:r>
        <w:r w:rsidR="00DB5D81">
          <w:rPr>
            <w:noProof/>
            <w:webHidden/>
          </w:rPr>
        </w:r>
        <w:r w:rsidR="00DB5D81">
          <w:rPr>
            <w:noProof/>
            <w:webHidden/>
          </w:rPr>
          <w:fldChar w:fldCharType="separate"/>
        </w:r>
        <w:r w:rsidR="00DB5D81">
          <w:rPr>
            <w:noProof/>
            <w:webHidden/>
          </w:rPr>
          <w:t>20</w:t>
        </w:r>
        <w:r w:rsidR="00DB5D81">
          <w:rPr>
            <w:noProof/>
            <w:webHidden/>
          </w:rPr>
          <w:fldChar w:fldCharType="end"/>
        </w:r>
      </w:hyperlink>
    </w:p>
    <w:p w14:paraId="4F6A9B2B" w14:textId="65D78F72" w:rsidR="00952124" w:rsidRDefault="006E296D" w:rsidP="006E296D">
      <w:r>
        <w:fldChar w:fldCharType="end"/>
      </w:r>
    </w:p>
    <w:p w14:paraId="1308455A" w14:textId="4A57C196" w:rsidR="00952124" w:rsidRDefault="00952124" w:rsidP="00952124">
      <w:pPr>
        <w:pStyle w:val="H1replica"/>
        <w:pageBreakBefore/>
        <w:spacing w:before="0"/>
        <w:rPr>
          <w:lang w:val="pt-PT"/>
        </w:rPr>
      </w:pPr>
      <w:r>
        <w:rPr>
          <w:lang w:val="pt-PT"/>
        </w:rPr>
        <w:lastRenderedPageBreak/>
        <w:t>Índice</w:t>
      </w:r>
      <w:r w:rsidR="006E296D">
        <w:rPr>
          <w:lang w:val="pt-PT"/>
        </w:rPr>
        <w:t xml:space="preserve"> de Tabelas</w:t>
      </w:r>
    </w:p>
    <w:p w14:paraId="071AC2AE" w14:textId="4123ED3D" w:rsidR="00E169C9" w:rsidRDefault="006E296D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r>
        <w:fldChar w:fldCharType="begin"/>
      </w:r>
      <w:r>
        <w:instrText xml:space="preserve"> TOC \h \z \c "Tabela" </w:instrText>
      </w:r>
      <w:r>
        <w:fldChar w:fldCharType="separate"/>
      </w:r>
      <w:hyperlink w:anchor="_Toc23938949" w:history="1">
        <w:r w:rsidR="00E169C9" w:rsidRPr="004517AC">
          <w:rPr>
            <w:rStyle w:val="Hiperligao"/>
            <w:noProof/>
          </w:rPr>
          <w:t>Tabela 1 - Requisitos Funcionais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49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8</w:t>
        </w:r>
        <w:r w:rsidR="00E169C9">
          <w:rPr>
            <w:noProof/>
            <w:webHidden/>
          </w:rPr>
          <w:fldChar w:fldCharType="end"/>
        </w:r>
      </w:hyperlink>
    </w:p>
    <w:p w14:paraId="28AB4170" w14:textId="347ECD67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0" w:history="1">
        <w:r w:rsidR="00E169C9" w:rsidRPr="004517AC">
          <w:rPr>
            <w:rStyle w:val="Hiperligao"/>
            <w:noProof/>
          </w:rPr>
          <w:t>Tabela 2 - Caso de Utilização #1 – Estatísticas de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0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2</w:t>
        </w:r>
        <w:r w:rsidR="00E169C9">
          <w:rPr>
            <w:noProof/>
            <w:webHidden/>
          </w:rPr>
          <w:fldChar w:fldCharType="end"/>
        </w:r>
      </w:hyperlink>
    </w:p>
    <w:p w14:paraId="4CFA3051" w14:textId="0F03A164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1" w:history="1">
        <w:r w:rsidR="00E169C9" w:rsidRPr="004517AC">
          <w:rPr>
            <w:rStyle w:val="Hiperligao"/>
            <w:noProof/>
          </w:rPr>
          <w:t>Tabela 3 - Caso de Utilização #2 - Configuração Sistema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1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3</w:t>
        </w:r>
        <w:r w:rsidR="00E169C9">
          <w:rPr>
            <w:noProof/>
            <w:webHidden/>
          </w:rPr>
          <w:fldChar w:fldCharType="end"/>
        </w:r>
      </w:hyperlink>
    </w:p>
    <w:p w14:paraId="351C69F8" w14:textId="55F8CC5C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2" w:history="1">
        <w:r w:rsidR="00E169C9" w:rsidRPr="004517AC">
          <w:rPr>
            <w:rStyle w:val="Hiperligao"/>
            <w:noProof/>
          </w:rPr>
          <w:t>Tabela 4 - Caso de Utilização #3 - Consultar Informações do Tráfeg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2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1E1A2111" w14:textId="5AE0874B" w:rsidR="00E169C9" w:rsidRDefault="00E12110">
      <w:pPr>
        <w:pStyle w:val="ndicedeilustraes"/>
        <w:tabs>
          <w:tab w:val="right" w:leader="dot" w:pos="9628"/>
        </w:tabs>
        <w:rPr>
          <w:rFonts w:asciiTheme="minorHAnsi" w:eastAsiaTheme="minorEastAsia" w:hAnsiTheme="minorHAnsi" w:cstheme="minorBidi"/>
          <w:noProof/>
          <w:sz w:val="22"/>
          <w:szCs w:val="22"/>
          <w:lang w:val="en-GB" w:eastAsia="en-GB"/>
        </w:rPr>
      </w:pPr>
      <w:hyperlink w:anchor="_Toc23938953" w:history="1">
        <w:r w:rsidR="00E169C9" w:rsidRPr="004517AC">
          <w:rPr>
            <w:rStyle w:val="Hiperligao"/>
            <w:noProof/>
          </w:rPr>
          <w:t>Tabela 5 - Caso de Utilização #4 - Autenticação</w:t>
        </w:r>
        <w:r w:rsidR="00E169C9">
          <w:rPr>
            <w:noProof/>
            <w:webHidden/>
          </w:rPr>
          <w:tab/>
        </w:r>
        <w:r w:rsidR="00E169C9">
          <w:rPr>
            <w:noProof/>
            <w:webHidden/>
          </w:rPr>
          <w:fldChar w:fldCharType="begin"/>
        </w:r>
        <w:r w:rsidR="00E169C9">
          <w:rPr>
            <w:noProof/>
            <w:webHidden/>
          </w:rPr>
          <w:instrText xml:space="preserve"> PAGEREF _Toc23938953 \h </w:instrText>
        </w:r>
        <w:r w:rsidR="00E169C9">
          <w:rPr>
            <w:noProof/>
            <w:webHidden/>
          </w:rPr>
        </w:r>
        <w:r w:rsidR="00E169C9">
          <w:rPr>
            <w:noProof/>
            <w:webHidden/>
          </w:rPr>
          <w:fldChar w:fldCharType="separate"/>
        </w:r>
        <w:r w:rsidR="00E169C9">
          <w:rPr>
            <w:noProof/>
            <w:webHidden/>
          </w:rPr>
          <w:t>14</w:t>
        </w:r>
        <w:r w:rsidR="00E169C9">
          <w:rPr>
            <w:noProof/>
            <w:webHidden/>
          </w:rPr>
          <w:fldChar w:fldCharType="end"/>
        </w:r>
      </w:hyperlink>
    </w:p>
    <w:p w14:paraId="47719E1F" w14:textId="49E591E4" w:rsidR="006E296D" w:rsidRDefault="006E296D">
      <w:r>
        <w:fldChar w:fldCharType="end"/>
      </w:r>
    </w:p>
    <w:p w14:paraId="339BF3B6" w14:textId="4146CB11" w:rsidR="00463FF2" w:rsidRDefault="00463FF2" w:rsidP="00EE2A8B">
      <w:pPr>
        <w:pStyle w:val="Ttulo1"/>
        <w:spacing w:before="0"/>
      </w:pPr>
      <w:bookmarkStart w:id="0" w:name="_Toc29060375"/>
      <w:r>
        <w:lastRenderedPageBreak/>
        <w:t>Introdução</w:t>
      </w:r>
      <w:bookmarkEnd w:id="0"/>
    </w:p>
    <w:p w14:paraId="378EED9B" w14:textId="37BB3267" w:rsidR="00BD7C47" w:rsidRDefault="00BD7C47" w:rsidP="009E3004">
      <w:pPr>
        <w:ind w:firstLine="720"/>
      </w:pPr>
      <w:r>
        <w:t xml:space="preserve">No âmbito do Projeto Temático em Desenvolvimento de Aplicações, foi proposto ao grupo conceber uma aplicação, cujo tema escolhido foi “Gestão de Tráfego por Radares”. </w:t>
      </w:r>
      <w:r w:rsidR="009A3734">
        <w:t>Este tema</w:t>
      </w:r>
      <w:r>
        <w:t xml:space="preserve"> consiste na utilização dos dados fornecidos por radares para gerar estatísticas relevantes aos condutores e outras organizações interessadas em estudar o tráfego na zona.</w:t>
      </w:r>
      <w:r w:rsidR="009A3734">
        <w:t xml:space="preserve"> </w:t>
      </w:r>
    </w:p>
    <w:p w14:paraId="53E915A7" w14:textId="234A728E" w:rsidR="00BD7C47" w:rsidRDefault="00BD7C47" w:rsidP="009E3004">
      <w:pPr>
        <w:ind w:firstLine="720"/>
      </w:pPr>
      <w:r>
        <w:t>Os dados serão fornecidos ao grupo pelo gestor dos radares d</w:t>
      </w:r>
      <w:r w:rsidR="009A3734">
        <w:t>a</w:t>
      </w:r>
      <w:r>
        <w:t xml:space="preserve"> Barra e Costa Nova, que</w:t>
      </w:r>
      <w:r w:rsidR="009A3734">
        <w:t>,</w:t>
      </w:r>
      <w:r>
        <w:t xml:space="preserve"> por sua vez, são colocados numa base de dados criada pelo grupo. A aplicação irá utilizar estes dados para ger</w:t>
      </w:r>
      <w:r w:rsidR="009A3734">
        <w:t>a</w:t>
      </w:r>
      <w:r>
        <w:t>r e mostrar estatísticas, tais como velocidade média</w:t>
      </w:r>
      <w:r w:rsidR="009A3734">
        <w:t xml:space="preserve"> e</w:t>
      </w:r>
      <w:r>
        <w:t xml:space="preserve"> contagem</w:t>
      </w:r>
      <w:r w:rsidR="00F14D3D">
        <w:t xml:space="preserve"> de veículos</w:t>
      </w:r>
      <w:r>
        <w:t>. Com estes dados, os utilizadores da app poderão determinar se existe trânsito na zona ou não. Estas estatísticas também poderão ser partilhadas com</w:t>
      </w:r>
      <w:r w:rsidR="00EE2A8B">
        <w:t xml:space="preserve"> </w:t>
      </w:r>
      <w:r>
        <w:t>mais detalhe para organizações, através de uma interface de login, sendo que a</w:t>
      </w:r>
      <w:r w:rsidR="009A3734">
        <w:t>s credenciais são</w:t>
      </w:r>
      <w:r>
        <w:t xml:space="preserve"> fornecida</w:t>
      </w:r>
      <w:r w:rsidR="009A3734">
        <w:t>s</w:t>
      </w:r>
      <w:r>
        <w:t xml:space="preserve"> pelo administrador do sistema.</w:t>
      </w:r>
    </w:p>
    <w:p w14:paraId="7E715E15" w14:textId="1E8D3C86" w:rsidR="00EE2A8B" w:rsidRDefault="00EE2A8B" w:rsidP="009E3004">
      <w:pPr>
        <w:ind w:firstLine="720"/>
      </w:pPr>
      <w:r>
        <w:t>Estando este projeto incluído no módulo Temático em Desenvolvimento de Aplicações, juntamente com as disciplinas de Engenharia de Software e de Sistemas de Bases de Dados, tinha-se também como objetivo</w:t>
      </w:r>
      <w:r w:rsidR="009A3734">
        <w:t xml:space="preserve">, </w:t>
      </w:r>
      <w:r>
        <w:t>aplicar os conhecimentos adquiridos nestas aulas.</w:t>
      </w:r>
    </w:p>
    <w:p w14:paraId="1D49BD5B" w14:textId="4CABA426" w:rsidR="00EE2A8B" w:rsidRDefault="00EE2A8B" w:rsidP="009E3004">
      <w:pPr>
        <w:ind w:firstLine="720"/>
      </w:pPr>
      <w:r>
        <w:t xml:space="preserve">Ao longo deste relatório será, então, descrito todo o processo de desenvolvimento deste projeto, desde o seu planeamento, definição dos requisitos, planificação e divisão de tarefas, até à implementação da aplicação. </w:t>
      </w:r>
    </w:p>
    <w:p w14:paraId="7E43CAFA" w14:textId="4C426C0F" w:rsidR="00A81F54" w:rsidRDefault="00EE2A8B" w:rsidP="009E3004">
      <w:pPr>
        <w:ind w:firstLine="680"/>
      </w:pPr>
      <w:r>
        <w:t>Para finalizar, será feita uma análise dos resultados</w:t>
      </w:r>
      <w:r w:rsidR="009C0D81">
        <w:t>,</w:t>
      </w:r>
      <w:r>
        <w:t xml:space="preserve"> uma pequena reflexão crítica e conclusão.</w:t>
      </w:r>
    </w:p>
    <w:p w14:paraId="612618F4" w14:textId="77777777" w:rsidR="00A81F54" w:rsidRDefault="00A81F54" w:rsidP="00A81F54"/>
    <w:p w14:paraId="00E15919" w14:textId="09CEE4A4" w:rsidR="00463FF2" w:rsidRDefault="00A81F54" w:rsidP="00A81F54">
      <w:pPr>
        <w:pStyle w:val="Ttulo2"/>
      </w:pPr>
      <w:r>
        <w:br w:type="page"/>
      </w:r>
      <w:bookmarkStart w:id="1" w:name="_Toc29060376"/>
      <w:r w:rsidR="00463FF2">
        <w:lastRenderedPageBreak/>
        <w:t>Visão geral do sistema</w:t>
      </w:r>
      <w:bookmarkEnd w:id="1"/>
    </w:p>
    <w:p w14:paraId="5A042AE5" w14:textId="55CAEDD9" w:rsidR="00EE2A8B" w:rsidRDefault="00EE2A8B" w:rsidP="009E3004">
      <w:pPr>
        <w:ind w:firstLine="680"/>
      </w:pPr>
      <w:r>
        <w:t>Foram colocados vários radares, na Barra e Costa Nova, estes radares detetam os objetos que estão a passar na zona. Identificam os objetos distinguindo se se trata de um carro, de um pesado, de uma bicicleta</w:t>
      </w:r>
      <w:r w:rsidR="00D45951">
        <w:t>/mota</w:t>
      </w:r>
      <w:r>
        <w:t xml:space="preserve"> ou de um peão. Outros objetos ficam na categoria de objetos não identificados, </w:t>
      </w:r>
      <w:r w:rsidR="009A3734">
        <w:t>por exemplo,</w:t>
      </w:r>
      <w:r>
        <w:t xml:space="preserve"> animais, árvores</w:t>
      </w:r>
      <w:r w:rsidR="009A3734">
        <w:t>, etc.</w:t>
      </w:r>
      <w:r>
        <w:t xml:space="preserve"> </w:t>
      </w:r>
      <w:r w:rsidR="005B3A92">
        <w:t xml:space="preserve">O radar consegue acompanhar estes objetos durante um certo troço da estrada, fazendo mais que uma medição nesse troço, sendo que quanto mais tempo acompanhar o objeto mais correta será a medição. </w:t>
      </w:r>
      <w:r>
        <w:t xml:space="preserve">Para além da sua categoria, de cada objeto são guardadas </w:t>
      </w:r>
      <w:r w:rsidR="005B3A92">
        <w:t>mais</w:t>
      </w:r>
      <w:r>
        <w:t xml:space="preserve"> informações, nomeadamente</w:t>
      </w:r>
      <w:r w:rsidR="005B3A92">
        <w:t>,</w:t>
      </w:r>
      <w:r>
        <w:t xml:space="preserve"> </w:t>
      </w:r>
      <w:r w:rsidR="005B3A92">
        <w:t>a data, hora e zona (do radar) da medição</w:t>
      </w:r>
      <w:r>
        <w:t>, o sentido e a que velocidade v</w:t>
      </w:r>
      <w:r w:rsidR="00143114">
        <w:t>ai</w:t>
      </w:r>
      <w:r>
        <w:t xml:space="preserve">. Assim, sabendo quantos carros é que estão a entrar naquela zona e sabendo se estão ou não a sair, percebesse se existe congestionamento na zona. </w:t>
      </w:r>
    </w:p>
    <w:p w14:paraId="6CEE7904" w14:textId="421CF109" w:rsidR="00EE2A8B" w:rsidRDefault="00EE2A8B" w:rsidP="009E3004">
      <w:pPr>
        <w:ind w:firstLine="680"/>
      </w:pPr>
      <w:r>
        <w:t>Os radares após captarem estes dados guardam-nos num ficheiro de texto. O grupo vai trabalhar com os dados a partir destes ficheiros, com o objetivo de criar uma aplicação que informe os seus utilizadores destas várias estatísticas. O grupo configura</w:t>
      </w:r>
      <w:r w:rsidR="00F82950">
        <w:t>rá</w:t>
      </w:r>
      <w:r>
        <w:t xml:space="preserve"> este sistema utiliza</w:t>
      </w:r>
      <w:r w:rsidR="005B3A92">
        <w:t>n</w:t>
      </w:r>
      <w:r>
        <w:t xml:space="preserve">do comunicação por sockets, modelo cliente-servidor. O sistema tem de ser configurado de modo a saber quantos radares </w:t>
      </w:r>
      <w:r w:rsidR="005B3A92">
        <w:t>existem,</w:t>
      </w:r>
      <w:r>
        <w:t xml:space="preserve"> onde é que se encontram</w:t>
      </w:r>
      <w:r w:rsidR="005B3A92">
        <w:t xml:space="preserve"> e quantos sentidos e vias existem na estrada</w:t>
      </w:r>
      <w:r>
        <w:t>. Os dados dos ficheiros provenientes do radar são colocados numa base de dados própria, que depois será usada pela aplicação, esta tem de ser configurada de modo a fazer os cálculos necessários para mostrar as várias informações num dado intervalo de tempo.</w:t>
      </w:r>
    </w:p>
    <w:p w14:paraId="13A588E4" w14:textId="77777777" w:rsidR="00EE2A8B" w:rsidRDefault="00EE2A8B" w:rsidP="009E3004">
      <w:pPr>
        <w:ind w:firstLine="680"/>
      </w:pPr>
      <w:r>
        <w:t>Relativamente à aplicação esta terá dois tipos de utilizadores, os com e os sem registo, assim, tem de se criar uma lista dos utilizadores com os seus respetivos logins e passwords. As informações que cada um dos tipos de utilizadores terão acesso não serão as mesmas, pois as suas necessidades também serão diferentes.</w:t>
      </w:r>
    </w:p>
    <w:p w14:paraId="50813ECF" w14:textId="34812E97" w:rsidR="00EE2A8B" w:rsidRDefault="00EE2A8B" w:rsidP="009E3004">
      <w:pPr>
        <w:ind w:firstLine="680"/>
      </w:pPr>
      <w:r>
        <w:t>O utilizador sem registo será, por exemplo, um condutor normal que quer ir passear e procura saber se ir para a praia será uma boa ideia naquela hora ou se estará muito trânsito. Assim, ele entra na aplicação rapidamente (sem precisar de fazer login)</w:t>
      </w:r>
      <w:r w:rsidR="005B3A92">
        <w:t>,</w:t>
      </w:r>
      <w:r>
        <w:t xml:space="preserve"> procura a informação que necessita, que neste caso, é a contagem dos carros e a velocidade média no momento. Sabendo isto, ele depois toma a decisão de ir ou não para a praia.</w:t>
      </w:r>
    </w:p>
    <w:p w14:paraId="7E09D382" w14:textId="15FF8EC5" w:rsidR="00EE2A8B" w:rsidRDefault="00EE2A8B" w:rsidP="009E3004">
      <w:pPr>
        <w:ind w:firstLine="680"/>
      </w:pPr>
      <w:r>
        <w:lastRenderedPageBreak/>
        <w:t xml:space="preserve">O utilizador com registo, por exemplo o estado, pretende perceber se aquela zona necessita de melhorias no que toca ao controlo do congestionamento. Eles irão entrar na aplicação, usando </w:t>
      </w:r>
      <w:r w:rsidR="001B0D7D">
        <w:t>credenciais</w:t>
      </w:r>
      <w:r>
        <w:t xml:space="preserve"> fornecid</w:t>
      </w:r>
      <w:r w:rsidR="001B0D7D">
        <w:t>as</w:t>
      </w:r>
      <w:r>
        <w:t xml:space="preserve"> pelo administrador, após terem-se registado previamente. De seguida</w:t>
      </w:r>
      <w:r w:rsidR="001B0D7D">
        <w:t>,</w:t>
      </w:r>
      <w:r>
        <w:t xml:space="preserve"> eles irão consultar o histórico d</w:t>
      </w:r>
      <w:r w:rsidR="001B0D7D">
        <w:t>as velocidades</w:t>
      </w:r>
      <w:r>
        <w:t xml:space="preserve">. Para perceberem quais as horas e dias em que houve mais movimento e qual a quantidade de carros que circulam na zona. </w:t>
      </w:r>
      <w:r w:rsidR="001B0D7D">
        <w:t>A</w:t>
      </w:r>
      <w:r>
        <w:t>ssim sabem se será necessário tomar certas medidas para melhorar a circulação nestas vias, melhorar a forma de entrada na zona, ou então irão usar estes dados apenas para efeitos estatísticos.</w:t>
      </w:r>
    </w:p>
    <w:p w14:paraId="68CCBC56" w14:textId="0814DEB5" w:rsidR="00463FF2" w:rsidRDefault="00463FF2">
      <w:pPr>
        <w:pStyle w:val="Ttulo2"/>
      </w:pPr>
      <w:bookmarkStart w:id="2" w:name="_Toc29060377"/>
      <w:bookmarkStart w:id="3" w:name="_Toc386303238"/>
      <w:r>
        <w:t>Cliente</w:t>
      </w:r>
      <w:bookmarkEnd w:id="2"/>
    </w:p>
    <w:p w14:paraId="23B06FA4" w14:textId="67197257" w:rsidR="001B0D7D" w:rsidRPr="001B0D7D" w:rsidRDefault="001B0D7D" w:rsidP="00C7074E">
      <w:pPr>
        <w:ind w:firstLine="680"/>
      </w:pPr>
      <w:r>
        <w:t xml:space="preserve">Para este </w:t>
      </w:r>
      <w:r w:rsidR="00C7074E">
        <w:t xml:space="preserve">projeto, o cliente é a empresa que contratou o grupo para criar esta aplicação. Esta empresa pretendia que fosse criada uma aplicação que fizesse a gestão do tráfego nas diversas zonas onde estão colocados os seus radares. Deixando a critério do grupo quais as estatísticas a serem geradas, quais os seus requisitos e casos de utilização. O cliente não necessita de ter acesso a como são geradas as estatísticas, apenas precisa de configurar </w:t>
      </w:r>
      <w:r w:rsidR="00546D52">
        <w:t>a aplicação para funcionar para cada um dos diferentes radares.</w:t>
      </w:r>
    </w:p>
    <w:p w14:paraId="44FBF64F" w14:textId="04026332" w:rsidR="00235F0D" w:rsidRDefault="00463FF2" w:rsidP="00A06B7C">
      <w:pPr>
        <w:pStyle w:val="Ttulo2"/>
      </w:pPr>
      <w:bookmarkStart w:id="4" w:name="_Toc29060378"/>
      <w:r>
        <w:t>Objetivos</w:t>
      </w:r>
      <w:bookmarkEnd w:id="4"/>
    </w:p>
    <w:p w14:paraId="4D4EBC7A" w14:textId="77777777" w:rsidR="00A06B7C" w:rsidRDefault="00A06B7C" w:rsidP="00A06B7C">
      <w:pPr>
        <w:ind w:firstLine="680"/>
      </w:pPr>
      <w:r>
        <w:t>Assim, tendo em conta a visão geral deste projeto podem-se agrupar os seguintes objetivos:</w:t>
      </w:r>
    </w:p>
    <w:p w14:paraId="740DD92A" w14:textId="77777777" w:rsidR="00A06B7C" w:rsidRDefault="00235F0D" w:rsidP="00A06B7C">
      <w:pPr>
        <w:pStyle w:val="PargrafodaLista"/>
        <w:numPr>
          <w:ilvl w:val="0"/>
          <w:numId w:val="7"/>
        </w:numPr>
      </w:pPr>
      <w:r>
        <w:t xml:space="preserve">Conceber uma aplicação que permita a gestão do tráfego </w:t>
      </w:r>
      <w:r w:rsidR="00A06B7C">
        <w:t>para qualquer</w:t>
      </w:r>
      <w:r>
        <w:t xml:space="preserve"> zona</w:t>
      </w:r>
      <w:r w:rsidR="00A06B7C">
        <w:t xml:space="preserve"> à escolha do administrador;</w:t>
      </w:r>
      <w:r>
        <w:t xml:space="preserve"> </w:t>
      </w:r>
    </w:p>
    <w:p w14:paraId="7D7F7FB5" w14:textId="77777777" w:rsidR="00A06B7C" w:rsidRDefault="00A06B7C" w:rsidP="00A06B7C">
      <w:pPr>
        <w:pStyle w:val="PargrafodaLista"/>
        <w:numPr>
          <w:ilvl w:val="0"/>
          <w:numId w:val="7"/>
        </w:numPr>
      </w:pPr>
      <w:r>
        <w:t>Permitir a q</w:t>
      </w:r>
      <w:r w:rsidR="007F5B45">
        <w:t>ualquer</w:t>
      </w:r>
      <w:r w:rsidR="00235F0D">
        <w:t xml:space="preserve"> condutor te</w:t>
      </w:r>
      <w:r w:rsidR="007F5B45">
        <w:t>r a</w:t>
      </w:r>
      <w:r w:rsidR="00235F0D">
        <w:t xml:space="preserve"> possibilidade de </w:t>
      </w:r>
      <w:r w:rsidR="007F5B45">
        <w:t xml:space="preserve">tomar decisões com base na informação do trânsito obtida </w:t>
      </w:r>
      <w:r>
        <w:t>pela</w:t>
      </w:r>
      <w:r w:rsidR="007F5B45">
        <w:t xml:space="preserve"> aplicação</w:t>
      </w:r>
      <w:r>
        <w:t>;</w:t>
      </w:r>
      <w:r w:rsidR="007F5B45">
        <w:t xml:space="preserve"> </w:t>
      </w:r>
    </w:p>
    <w:p w14:paraId="464B0981" w14:textId="0894E060" w:rsidR="00235F0D" w:rsidRDefault="00A06B7C" w:rsidP="00A06B7C">
      <w:pPr>
        <w:pStyle w:val="PargrafodaLista"/>
        <w:numPr>
          <w:ilvl w:val="0"/>
          <w:numId w:val="7"/>
        </w:numPr>
      </w:pPr>
      <w:r>
        <w:t>P</w:t>
      </w:r>
      <w:r w:rsidR="007F5B45">
        <w:t>ermiti</w:t>
      </w:r>
      <w:r>
        <w:t>r</w:t>
      </w:r>
      <w:r w:rsidR="007F5B45">
        <w:t xml:space="preserve"> </w:t>
      </w:r>
      <w:r>
        <w:t xml:space="preserve">a </w:t>
      </w:r>
      <w:r w:rsidR="007F5B45">
        <w:t>certas entidades</w:t>
      </w:r>
      <w:r>
        <w:t xml:space="preserve"> o acesso a informações mais detalhadas do trânsito na zona, para</w:t>
      </w:r>
      <w:r w:rsidR="007F5B45">
        <w:t xml:space="preserve"> estudos estatísticos </w:t>
      </w:r>
      <w:r>
        <w:t>ou, eventualmente,</w:t>
      </w:r>
      <w:r w:rsidR="007F5B45">
        <w:t xml:space="preserve"> </w:t>
      </w:r>
      <w:r w:rsidR="00D45951">
        <w:t xml:space="preserve">para </w:t>
      </w:r>
      <w:r w:rsidR="007F5B45">
        <w:t>melhorar a circulação do trânsito na área.</w:t>
      </w:r>
    </w:p>
    <w:p w14:paraId="527084BC" w14:textId="0EA4AB06" w:rsidR="00B646A3" w:rsidRDefault="00B646A3">
      <w:pPr>
        <w:spacing w:before="0" w:after="0" w:line="240" w:lineRule="auto"/>
        <w:jc w:val="left"/>
      </w:pPr>
      <w:r>
        <w:br w:type="page"/>
      </w:r>
    </w:p>
    <w:p w14:paraId="7B977C35" w14:textId="0E0BCE73" w:rsidR="00B646A3" w:rsidRDefault="00B646A3" w:rsidP="00B646A3">
      <w:pPr>
        <w:pStyle w:val="Ttulo1"/>
        <w:spacing w:before="0"/>
      </w:pPr>
      <w:bookmarkStart w:id="5" w:name="_Toc29060379"/>
      <w:r>
        <w:lastRenderedPageBreak/>
        <w:t>Planeamento</w:t>
      </w:r>
      <w:bookmarkEnd w:id="5"/>
    </w:p>
    <w:p w14:paraId="5E41CC5C" w14:textId="09D6DEEF" w:rsidR="00B646A3" w:rsidRDefault="00442196" w:rsidP="00442196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87936" behindDoc="0" locked="0" layoutInCell="1" allowOverlap="1" wp14:anchorId="2D5AE15F" wp14:editId="78459A11">
                <wp:simplePos x="0" y="0"/>
                <wp:positionH relativeFrom="column">
                  <wp:posOffset>-44352</wp:posOffset>
                </wp:positionH>
                <wp:positionV relativeFrom="paragraph">
                  <wp:posOffset>498426</wp:posOffset>
                </wp:positionV>
                <wp:extent cx="6164922" cy="7564755"/>
                <wp:effectExtent l="0" t="0" r="7620" b="0"/>
                <wp:wrapTopAndBottom/>
                <wp:docPr id="23" name="Agrupar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64922" cy="7564755"/>
                          <a:chOff x="-39086" y="0"/>
                          <a:chExt cx="6166347" cy="7565961"/>
                        </a:xfrm>
                      </wpg:grpSpPr>
                      <wpg:grpSp>
                        <wpg:cNvPr id="21" name="Agrupar 21"/>
                        <wpg:cNvGrpSpPr/>
                        <wpg:grpSpPr>
                          <a:xfrm>
                            <a:off x="-39086" y="0"/>
                            <a:ext cx="6166347" cy="7318844"/>
                            <a:chOff x="-39086" y="0"/>
                            <a:chExt cx="6166347" cy="7318844"/>
                          </a:xfrm>
                        </wpg:grpSpPr>
                        <pic:pic xmlns:pic="http://schemas.openxmlformats.org/drawingml/2006/picture">
                          <pic:nvPicPr>
                            <pic:cNvPr id="18" name="Imagem 18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/>
                            <a:srcRect l="390" r="-1"/>
                            <a:stretch/>
                          </pic:blipFill>
                          <pic:spPr bwMode="auto">
                            <a:xfrm>
                              <a:off x="0" y="0"/>
                              <a:ext cx="6096000" cy="3016885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  <pic:pic xmlns:pic="http://schemas.openxmlformats.org/drawingml/2006/picture">
                          <pic:nvPicPr>
                            <pic:cNvPr id="19" name="Imagem 19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5"/>
                            <a:srcRect l="1915"/>
                            <a:stretch/>
                          </pic:blipFill>
                          <pic:spPr>
                            <a:xfrm>
                              <a:off x="78156" y="3008173"/>
                              <a:ext cx="6049105" cy="2970530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20" name="Imagem 20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6"/>
                            <a:srcRect l="390" r="-1"/>
                            <a:stretch/>
                          </pic:blipFill>
                          <pic:spPr bwMode="auto">
                            <a:xfrm>
                              <a:off x="-39086" y="5939624"/>
                              <a:ext cx="6142903" cy="1379220"/>
                            </a:xfrm>
                            <a:prstGeom prst="rect">
                              <a:avLst/>
                            </a:prstGeom>
                            <a:ln>
                              <a:noFill/>
                            </a:ln>
                            <a:extLst>
                              <a:ext uri="{53640926-AAD7-44D8-BBD7-CCE9431645EC}">
                                <a14:shadowObscured xmlns:a14="http://schemas.microsoft.com/office/drawing/2010/main"/>
                              </a:ext>
                            </a:extLst>
                          </pic:spPr>
                        </pic:pic>
                      </wpg:grpSp>
                      <wps:wsp>
                        <wps:cNvPr id="22" name="Caixa de texto 22"/>
                        <wps:cNvSpPr txBox="1"/>
                        <wps:spPr>
                          <a:xfrm>
                            <a:off x="0" y="7318844"/>
                            <a:ext cx="6120130" cy="247117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6EFB7AD0" w14:textId="3A3BE1D5" w:rsidR="00E12110" w:rsidRPr="009E3F91" w:rsidRDefault="00E12110" w:rsidP="00442196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6" w:name="_Toc29060417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1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Cronograma</w:t>
                              </w:r>
                              <w:bookmarkEnd w:id="6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D5AE15F" id="Agrupar 23" o:spid="_x0000_s1026" style="position:absolute;left:0;text-align:left;margin-left:-3.5pt;margin-top:39.25pt;width:485.45pt;height:595.65pt;z-index:251687936;mso-width-relative:margin;mso-height-relative:margin" coordorigin="-390" coordsize="61663,7565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">
                <v:group id="Agrupar 21" o:spid="_x0000_s1027" style="position:absolute;left:-390;width:61662;height:73188" coordorigin="-390" coordsize="61663,7318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Imagem 18" o:spid="_x0000_s1028" type="#_x0000_t75" style="position:absolute;width:60960;height:3016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">
                    <v:imagedata r:id="rId17" o:title="" cropleft="256f" cropright="-1f"/>
                  </v:shape>
                  <v:shape id="Imagem 19" o:spid="_x0000_s1029" type="#_x0000_t75" style="position:absolute;left:781;top:30081;width:60491;height:2970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">
                    <v:imagedata r:id="rId18" o:title="" cropleft="1255f"/>
                  </v:shape>
                  <v:shape id="Imagem 20" o:spid="_x0000_s1030" type="#_x0000_t75" style="position:absolute;left:-390;top:59396;width:61428;height:1379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">
                    <v:imagedata r:id="rId19" o:title="" cropleft="256f" cropright="-1f"/>
                  </v:shape>
                </v:group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Caixa de texto 22" o:spid="_x0000_s1031" type="#_x0000_t202" style="position:absolute;top:73188;width:61201;height:24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" stroked="f">
                  <v:textbox inset="0,0,0,0">
                    <w:txbxContent>
                      <w:p w14:paraId="6EFB7AD0" w14:textId="3A3BE1D5" w:rsidR="00E12110" w:rsidRPr="009E3F91" w:rsidRDefault="00E12110" w:rsidP="00442196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7" w:name="_Toc29060417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1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Cronograma</w:t>
                        </w:r>
                        <w:bookmarkEnd w:id="7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C35CA9">
        <w:t xml:space="preserve">Relativamente ao planeamento do projeto, optou-se por seguir um método ágil. Sendo assim, </w:t>
      </w:r>
      <w:r>
        <w:t xml:space="preserve">o planeamento foi dividido em várias iterações. </w:t>
      </w:r>
    </w:p>
    <w:p w14:paraId="620E0A74" w14:textId="709795B0" w:rsidR="00442196" w:rsidRDefault="00442196" w:rsidP="00442196">
      <w:pPr>
        <w:ind w:firstLine="720"/>
      </w:pPr>
      <w:r>
        <w:lastRenderedPageBreak/>
        <w:t xml:space="preserve">Para cada uma das iterações, iam sendo definidas várias tarefas e respetivas durações estimadas. </w:t>
      </w:r>
    </w:p>
    <w:p w14:paraId="04A00910" w14:textId="33DB17D4" w:rsidR="00EC4CBB" w:rsidRDefault="00442196" w:rsidP="00EC4CBB">
      <w:pPr>
        <w:ind w:firstLine="720"/>
      </w:pPr>
      <w:r>
        <w:t>Nas primeiras fases, durante o planeamento, definiram-se os objetivos do trabalho, fazendo-se o levantamento dos casos de utilização e dos requisitos da aplicação. Tendo isto foram elaborados vários diagramas. Começando-se pelo diagrama de casos de utilização</w:t>
      </w:r>
      <w:r w:rsidR="00EC4CBB">
        <w:t>, para uma melhor descrição de algum dos casos foram feitos diagramas de atividades. Posto isto, elaborou-se o diagrama de classes, com os seus respetivos atributos e métodos mais relevantes. De seguida, elaborou-se o diagrama de entidades, o diagrama físico da base de dados. O planeamento do projeto levou mais tempo do que devia, o que atrasou um pouco o resto do projeto.</w:t>
      </w:r>
    </w:p>
    <w:p w14:paraId="7BBC7294" w14:textId="7D7B6F80" w:rsidR="001D5460" w:rsidRDefault="00EC4CBB" w:rsidP="00DD4D85">
      <w:pPr>
        <w:ind w:firstLine="720"/>
      </w:pPr>
      <w:r>
        <w:t xml:space="preserve">Usando </w:t>
      </w:r>
      <w:r w:rsidR="00442196">
        <w:t xml:space="preserve">um método ágil, </w:t>
      </w:r>
      <w:r>
        <w:t>a implementação do projeto deve</w:t>
      </w:r>
      <w:r w:rsidR="00442196">
        <w:t xml:space="preserve"> </w:t>
      </w:r>
      <w:r>
        <w:t xml:space="preserve">ser </w:t>
      </w:r>
      <w:r w:rsidR="00442196">
        <w:t>dirigid</w:t>
      </w:r>
      <w:r>
        <w:t>a</w:t>
      </w:r>
      <w:r w:rsidR="00442196">
        <w:t xml:space="preserve"> por testes</w:t>
      </w:r>
      <w:r>
        <w:t xml:space="preserve">, assim feito o planeamento passar-se-ia à criação dos casos de teste e de seguida à implementação e </w:t>
      </w:r>
      <w:r w:rsidR="001D5460">
        <w:t>programação das várias classes</w:t>
      </w:r>
      <w:r w:rsidR="00DD4D85">
        <w:t xml:space="preserve">, </w:t>
      </w:r>
      <w:r w:rsidR="001D5460">
        <w:t>métodos</w:t>
      </w:r>
      <w:r w:rsidR="00DD4D85">
        <w:t xml:space="preserve">, </w:t>
      </w:r>
      <w:proofErr w:type="spellStart"/>
      <w:r w:rsidR="00DD4D85">
        <w:t>JFrame</w:t>
      </w:r>
      <w:proofErr w:type="spellEnd"/>
      <w:r w:rsidR="00DD4D85">
        <w:t xml:space="preserve"> e criação da base de dados.</w:t>
      </w:r>
    </w:p>
    <w:p w14:paraId="366C8FE1" w14:textId="77777777" w:rsidR="00463FF2" w:rsidRDefault="00463FF2" w:rsidP="00EE2A8B">
      <w:pPr>
        <w:pStyle w:val="Ttulo1"/>
        <w:spacing w:before="0"/>
      </w:pPr>
      <w:bookmarkStart w:id="8" w:name="_Toc29060380"/>
      <w:bookmarkEnd w:id="3"/>
      <w:r>
        <w:lastRenderedPageBreak/>
        <w:t>Modelo de requisitos</w:t>
      </w:r>
      <w:bookmarkEnd w:id="8"/>
      <w:r>
        <w:t xml:space="preserve"> </w:t>
      </w:r>
    </w:p>
    <w:p w14:paraId="7DD86B9F" w14:textId="77777777" w:rsidR="00463FF2" w:rsidRDefault="00463FF2">
      <w:pPr>
        <w:pStyle w:val="Ttulo2"/>
      </w:pPr>
      <w:bookmarkStart w:id="9" w:name="_Toc29060381"/>
      <w:r>
        <w:t>Requisitos funcionais</w:t>
      </w:r>
      <w:bookmarkEnd w:id="9"/>
      <w:r>
        <w:t xml:space="preserve"> </w:t>
      </w:r>
    </w:p>
    <w:p w14:paraId="5B8A2B8F" w14:textId="258B80C1" w:rsidR="00463FF2" w:rsidRDefault="00A81F54">
      <w:r>
        <w:t>A seguinte tabela trata-se de um i</w:t>
      </w:r>
      <w:r w:rsidR="00463FF2">
        <w:t>nventário das funções que o sistema tem de suportar</w:t>
      </w:r>
      <w:r>
        <w:t>.</w:t>
      </w:r>
      <w:r w:rsidR="00463FF2">
        <w:t xml:space="preserve"> </w:t>
      </w:r>
    </w:p>
    <w:p w14:paraId="38D7F54E" w14:textId="477A41DE" w:rsidR="006E296D" w:rsidRPr="006E296D" w:rsidRDefault="006E296D" w:rsidP="006E296D">
      <w:pPr>
        <w:pStyle w:val="Legenda"/>
        <w:keepNext/>
        <w:jc w:val="both"/>
      </w:pPr>
      <w:bookmarkStart w:id="10" w:name="_Toc23938949"/>
      <w:r w:rsidRPr="006E296D">
        <w:rPr>
          <w:sz w:val="22"/>
          <w:szCs w:val="22"/>
        </w:rPr>
        <w:t xml:space="preserve">Tabela </w:t>
      </w:r>
      <w:r w:rsidRPr="006E296D">
        <w:rPr>
          <w:sz w:val="22"/>
          <w:szCs w:val="22"/>
        </w:rPr>
        <w:fldChar w:fldCharType="begin"/>
      </w:r>
      <w:r w:rsidRPr="006E296D">
        <w:rPr>
          <w:sz w:val="22"/>
          <w:szCs w:val="22"/>
        </w:rPr>
        <w:instrText xml:space="preserve"> SEQ Tabela \* ARABIC </w:instrText>
      </w:r>
      <w:r w:rsidRPr="006E296D">
        <w:rPr>
          <w:sz w:val="22"/>
          <w:szCs w:val="22"/>
        </w:rPr>
        <w:fldChar w:fldCharType="separate"/>
      </w:r>
      <w:r w:rsidR="00886277">
        <w:rPr>
          <w:noProof/>
          <w:sz w:val="22"/>
          <w:szCs w:val="22"/>
        </w:rPr>
        <w:t>1</w:t>
      </w:r>
      <w:r w:rsidRPr="006E296D">
        <w:rPr>
          <w:sz w:val="22"/>
          <w:szCs w:val="22"/>
        </w:rPr>
        <w:fldChar w:fldCharType="end"/>
      </w:r>
      <w:r w:rsidRPr="006E296D">
        <w:rPr>
          <w:sz w:val="22"/>
          <w:szCs w:val="22"/>
        </w:rPr>
        <w:t xml:space="preserve"> - Requisitos Funcionais</w:t>
      </w:r>
      <w:bookmarkEnd w:id="10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6844"/>
        <w:gridCol w:w="1559"/>
      </w:tblGrid>
      <w:tr w:rsidR="00A81F54" w:rsidRPr="00A81F54" w14:paraId="22836ED7" w14:textId="0B1BF0FB" w:rsidTr="00272CAC">
        <w:tc>
          <w:tcPr>
            <w:tcW w:w="948" w:type="dxa"/>
          </w:tcPr>
          <w:p w14:paraId="5EB5FEEA" w14:textId="77777777" w:rsidR="00A81F54" w:rsidRPr="00A81F54" w:rsidRDefault="00A81F54">
            <w:pPr>
              <w:pStyle w:val="Tableheader"/>
            </w:pPr>
            <w:proofErr w:type="spellStart"/>
            <w:r w:rsidRPr="00A81F54">
              <w:t>Refª</w:t>
            </w:r>
            <w:proofErr w:type="spellEnd"/>
          </w:p>
        </w:tc>
        <w:tc>
          <w:tcPr>
            <w:tcW w:w="6844" w:type="dxa"/>
          </w:tcPr>
          <w:p w14:paraId="07013B6A" w14:textId="77777777" w:rsidR="00A81F54" w:rsidRPr="00A81F54" w:rsidRDefault="00A81F54">
            <w:pPr>
              <w:pStyle w:val="Tableheader"/>
            </w:pPr>
            <w:r w:rsidRPr="00A81F54">
              <w:t>Requisito funcional</w:t>
            </w:r>
          </w:p>
        </w:tc>
        <w:tc>
          <w:tcPr>
            <w:tcW w:w="1559" w:type="dxa"/>
          </w:tcPr>
          <w:p w14:paraId="49F895F0" w14:textId="3C311C51" w:rsidR="00A81F54" w:rsidRPr="00A81F54" w:rsidRDefault="00A81F54">
            <w:pPr>
              <w:pStyle w:val="Tableheader"/>
            </w:pPr>
            <w:r w:rsidRPr="00A81F54">
              <w:t>Prioridade</w:t>
            </w:r>
          </w:p>
        </w:tc>
      </w:tr>
      <w:tr w:rsidR="00A81F54" w:rsidRPr="00A81F54" w14:paraId="149E54B6" w14:textId="0C7FC07D" w:rsidTr="00272CAC">
        <w:tc>
          <w:tcPr>
            <w:tcW w:w="948" w:type="dxa"/>
          </w:tcPr>
          <w:p w14:paraId="503E645D" w14:textId="14E0A11F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1</w:t>
            </w:r>
          </w:p>
        </w:tc>
        <w:tc>
          <w:tcPr>
            <w:tcW w:w="6844" w:type="dxa"/>
          </w:tcPr>
          <w:p w14:paraId="049D2665" w14:textId="04F2780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s informações relativas às velocidades das viaturas em ambos os sentidos</w:t>
            </w:r>
            <w:r w:rsidR="005C411D">
              <w:rPr>
                <w:rFonts w:cs="Arial"/>
                <w:sz w:val="18"/>
                <w:szCs w:val="18"/>
              </w:rPr>
              <w:t xml:space="preserve"> (histórico de velocidades)</w:t>
            </w:r>
            <w:r w:rsidRPr="00A81F54">
              <w:rPr>
                <w:rFonts w:cs="Arial"/>
                <w:sz w:val="18"/>
                <w:szCs w:val="18"/>
              </w:rPr>
              <w:t>.</w:t>
            </w:r>
          </w:p>
        </w:tc>
        <w:tc>
          <w:tcPr>
            <w:tcW w:w="1559" w:type="dxa"/>
          </w:tcPr>
          <w:p w14:paraId="1C084478" w14:textId="2AA436C1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6BD8BEF1" w14:textId="04377DE3" w:rsidTr="00272CAC">
        <w:tc>
          <w:tcPr>
            <w:tcW w:w="948" w:type="dxa"/>
          </w:tcPr>
          <w:p w14:paraId="19247774" w14:textId="5EF5177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2</w:t>
            </w:r>
          </w:p>
        </w:tc>
        <w:tc>
          <w:tcPr>
            <w:tcW w:w="6844" w:type="dxa"/>
          </w:tcPr>
          <w:p w14:paraId="27074C7F" w14:textId="0883AFF3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contagem das viaturas que passam pelo radar (tráfego).</w:t>
            </w:r>
          </w:p>
        </w:tc>
        <w:tc>
          <w:tcPr>
            <w:tcW w:w="1559" w:type="dxa"/>
          </w:tcPr>
          <w:p w14:paraId="5FE530F0" w14:textId="78D55DCE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33F448F1" w14:textId="7693439C" w:rsidTr="00272CAC">
        <w:tc>
          <w:tcPr>
            <w:tcW w:w="948" w:type="dxa"/>
          </w:tcPr>
          <w:p w14:paraId="75220388" w14:textId="57AE95FD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3</w:t>
            </w:r>
          </w:p>
        </w:tc>
        <w:tc>
          <w:tcPr>
            <w:tcW w:w="6844" w:type="dxa"/>
          </w:tcPr>
          <w:p w14:paraId="34EE6C79" w14:textId="498E94D1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Permite a consulta da velocidade média em intervalos de 10 em 10 minutos.</w:t>
            </w:r>
          </w:p>
        </w:tc>
        <w:tc>
          <w:tcPr>
            <w:tcW w:w="1559" w:type="dxa"/>
          </w:tcPr>
          <w:p w14:paraId="0A95A6B8" w14:textId="1204BADB" w:rsidR="00A81F54" w:rsidRPr="00A81F54" w:rsidRDefault="00A81F54" w:rsidP="00A81F54">
            <w:pPr>
              <w:pStyle w:val="Tableinside"/>
            </w:pPr>
            <w:r w:rsidRPr="00A81F54">
              <w:t>++</w:t>
            </w:r>
            <w:r w:rsidR="002B038C">
              <w:t>+</w:t>
            </w:r>
          </w:p>
        </w:tc>
      </w:tr>
      <w:tr w:rsidR="00A81F54" w:rsidRPr="00A81F54" w14:paraId="7ABEB842" w14:textId="2A299BD0" w:rsidTr="00272CAC">
        <w:tc>
          <w:tcPr>
            <w:tcW w:w="948" w:type="dxa"/>
          </w:tcPr>
          <w:p w14:paraId="04D5E4ED" w14:textId="6B8C77D6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810E82">
              <w:t>4</w:t>
            </w:r>
          </w:p>
        </w:tc>
        <w:tc>
          <w:tcPr>
            <w:tcW w:w="6844" w:type="dxa"/>
          </w:tcPr>
          <w:p w14:paraId="1CBC0A3A" w14:textId="15359FF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Sistema indica a velocidade máxima e mínima.</w:t>
            </w:r>
          </w:p>
        </w:tc>
        <w:tc>
          <w:tcPr>
            <w:tcW w:w="1559" w:type="dxa"/>
          </w:tcPr>
          <w:p w14:paraId="194B5288" w14:textId="2E6C7657" w:rsidR="00A81F54" w:rsidRPr="00A81F54" w:rsidRDefault="00A81F54" w:rsidP="00A81F54">
            <w:pPr>
              <w:pStyle w:val="Tableinside"/>
            </w:pPr>
            <w:r w:rsidRPr="00A81F54">
              <w:t>++</w:t>
            </w:r>
          </w:p>
        </w:tc>
      </w:tr>
      <w:tr w:rsidR="00A81F54" w:rsidRPr="00A81F54" w14:paraId="79C9320A" w14:textId="4107848B" w:rsidTr="00272CAC">
        <w:trPr>
          <w:trHeight w:val="962"/>
        </w:trPr>
        <w:tc>
          <w:tcPr>
            <w:tcW w:w="948" w:type="dxa"/>
          </w:tcPr>
          <w:p w14:paraId="217979D6" w14:textId="77A9ABFE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5</w:t>
            </w:r>
          </w:p>
        </w:tc>
        <w:tc>
          <w:tcPr>
            <w:tcW w:w="6844" w:type="dxa"/>
          </w:tcPr>
          <w:p w14:paraId="4C43D0B2" w14:textId="7B8594AC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Os condutores (sem registo) só terão acesso à velocidade média d</w:t>
            </w:r>
            <w:r w:rsidR="00810E82">
              <w:rPr>
                <w:rFonts w:cs="Arial"/>
                <w:sz w:val="18"/>
                <w:szCs w:val="18"/>
              </w:rPr>
              <w:t>e</w:t>
            </w:r>
            <w:r w:rsidRPr="00A81F54">
              <w:rPr>
                <w:rFonts w:cs="Arial"/>
                <w:sz w:val="18"/>
                <w:szCs w:val="18"/>
              </w:rPr>
              <w:t xml:space="preserve"> tr</w:t>
            </w:r>
            <w:r w:rsidR="00810E82">
              <w:rPr>
                <w:rFonts w:cs="Arial"/>
                <w:sz w:val="18"/>
                <w:szCs w:val="18"/>
              </w:rPr>
              <w:t>â</w:t>
            </w:r>
            <w:r w:rsidRPr="00A81F54">
              <w:rPr>
                <w:rFonts w:cs="Arial"/>
                <w:sz w:val="18"/>
                <w:szCs w:val="18"/>
              </w:rPr>
              <w:t>nsito (de 10 em 10 min)</w:t>
            </w:r>
            <w:r w:rsidR="00810E82">
              <w:rPr>
                <w:rFonts w:cs="Arial"/>
                <w:sz w:val="18"/>
                <w:szCs w:val="18"/>
              </w:rPr>
              <w:t xml:space="preserve"> e</w:t>
            </w:r>
            <w:r w:rsidRPr="00A81F54">
              <w:rPr>
                <w:rFonts w:cs="Arial"/>
                <w:sz w:val="18"/>
                <w:szCs w:val="18"/>
              </w:rPr>
              <w:t xml:space="preserve"> ao contador de viaturas.</w:t>
            </w:r>
            <w:r w:rsidR="00810E82" w:rsidRPr="00A81F54">
              <w:rPr>
                <w:rFonts w:cs="Arial"/>
                <w:sz w:val="18"/>
                <w:szCs w:val="18"/>
              </w:rPr>
              <w:t xml:space="preserve"> </w:t>
            </w:r>
          </w:p>
        </w:tc>
        <w:tc>
          <w:tcPr>
            <w:tcW w:w="1559" w:type="dxa"/>
          </w:tcPr>
          <w:p w14:paraId="58749F90" w14:textId="5ABD18A4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A81F54" w:rsidRPr="00A81F54" w14:paraId="2D9EA7EB" w14:textId="0D1A33B4" w:rsidTr="00272CAC">
        <w:tc>
          <w:tcPr>
            <w:tcW w:w="948" w:type="dxa"/>
          </w:tcPr>
          <w:p w14:paraId="2ECF60B4" w14:textId="5F1A5AB4" w:rsidR="00A81F54" w:rsidRPr="00A81F54" w:rsidRDefault="00A81F54" w:rsidP="00A81F54">
            <w:pPr>
              <w:pStyle w:val="Tableinside"/>
              <w:jc w:val="both"/>
            </w:pPr>
            <w:r w:rsidRPr="00A81F54">
              <w:t>RF.</w:t>
            </w:r>
            <w:r w:rsidR="00954996">
              <w:t>6</w:t>
            </w:r>
          </w:p>
        </w:tc>
        <w:tc>
          <w:tcPr>
            <w:tcW w:w="6844" w:type="dxa"/>
          </w:tcPr>
          <w:p w14:paraId="64BD9495" w14:textId="20493BA6" w:rsidR="00A81F54" w:rsidRPr="00A81F54" w:rsidRDefault="00A81F54" w:rsidP="00A81F54">
            <w:pPr>
              <w:rPr>
                <w:rFonts w:cs="Arial"/>
                <w:sz w:val="18"/>
                <w:szCs w:val="18"/>
              </w:rPr>
            </w:pPr>
            <w:r w:rsidRPr="00A81F54">
              <w:rPr>
                <w:rFonts w:cs="Arial"/>
                <w:sz w:val="18"/>
                <w:szCs w:val="18"/>
              </w:rPr>
              <w:t>As entidades registadas (Governo, IMT, Brisa…), terão acesso a todas as estatísticas disponíveis.</w:t>
            </w:r>
          </w:p>
        </w:tc>
        <w:tc>
          <w:tcPr>
            <w:tcW w:w="1559" w:type="dxa"/>
          </w:tcPr>
          <w:p w14:paraId="413E3271" w14:textId="23673F92" w:rsidR="00A81F54" w:rsidRPr="00A81F54" w:rsidRDefault="00A81F54" w:rsidP="00A81F54">
            <w:pPr>
              <w:pStyle w:val="Tableinside"/>
            </w:pPr>
            <w:r w:rsidRPr="00A81F54">
              <w:t>+++</w:t>
            </w:r>
          </w:p>
        </w:tc>
      </w:tr>
      <w:tr w:rsidR="005C411D" w:rsidRPr="00A81F54" w14:paraId="065E3FD3" w14:textId="77777777" w:rsidTr="00272CAC">
        <w:tc>
          <w:tcPr>
            <w:tcW w:w="948" w:type="dxa"/>
          </w:tcPr>
          <w:p w14:paraId="459B8746" w14:textId="0D665222" w:rsidR="005C411D" w:rsidRPr="00A81F54" w:rsidRDefault="005C411D" w:rsidP="00A81F54">
            <w:pPr>
              <w:pStyle w:val="Tableinside"/>
              <w:jc w:val="both"/>
            </w:pPr>
            <w:r>
              <w:t>RF.7</w:t>
            </w:r>
          </w:p>
        </w:tc>
        <w:tc>
          <w:tcPr>
            <w:tcW w:w="6844" w:type="dxa"/>
          </w:tcPr>
          <w:p w14:paraId="7AA15BAC" w14:textId="623F4648" w:rsidR="005C411D" w:rsidRPr="00A81F54" w:rsidRDefault="005C411D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a configuração da aplicação, de modo a funcionar para qualquer radar, independentemente da sua localização.</w:t>
            </w:r>
          </w:p>
        </w:tc>
        <w:tc>
          <w:tcPr>
            <w:tcW w:w="1559" w:type="dxa"/>
          </w:tcPr>
          <w:p w14:paraId="1B46CE1F" w14:textId="6FC0056D" w:rsidR="005C411D" w:rsidRPr="00A81F54" w:rsidRDefault="00272CAC" w:rsidP="00A81F54">
            <w:pPr>
              <w:pStyle w:val="Tableinside"/>
            </w:pPr>
            <w:r>
              <w:t>-</w:t>
            </w:r>
          </w:p>
        </w:tc>
      </w:tr>
      <w:tr w:rsidR="00272CAC" w:rsidRPr="00A81F54" w14:paraId="0F052DA3" w14:textId="77777777" w:rsidTr="00272CAC">
        <w:tc>
          <w:tcPr>
            <w:tcW w:w="948" w:type="dxa"/>
          </w:tcPr>
          <w:p w14:paraId="316A9322" w14:textId="0392D3FA" w:rsidR="00272CAC" w:rsidRDefault="00272CAC" w:rsidP="00A81F54">
            <w:pPr>
              <w:pStyle w:val="Tableinside"/>
              <w:jc w:val="both"/>
            </w:pPr>
            <w:r>
              <w:t>RF.8</w:t>
            </w:r>
          </w:p>
        </w:tc>
        <w:tc>
          <w:tcPr>
            <w:tcW w:w="6844" w:type="dxa"/>
          </w:tcPr>
          <w:p w14:paraId="609B446F" w14:textId="2D3F7A1B" w:rsidR="00272CAC" w:rsidRDefault="00272CAC" w:rsidP="00A81F54">
            <w:pPr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>Permitir o registo e eliminação de entidades.</w:t>
            </w:r>
          </w:p>
        </w:tc>
        <w:tc>
          <w:tcPr>
            <w:tcW w:w="1559" w:type="dxa"/>
          </w:tcPr>
          <w:p w14:paraId="3F9D424C" w14:textId="58A91595" w:rsidR="00272CAC" w:rsidRDefault="00272CAC" w:rsidP="00A81F54">
            <w:pPr>
              <w:pStyle w:val="Tableinside"/>
            </w:pPr>
            <w:r>
              <w:t>++</w:t>
            </w:r>
          </w:p>
        </w:tc>
      </w:tr>
    </w:tbl>
    <w:p w14:paraId="66B5C8FE" w14:textId="77777777" w:rsidR="00AA4892" w:rsidRDefault="00AA4892" w:rsidP="00AA4892">
      <w:pPr>
        <w:pStyle w:val="Ttulo2"/>
        <w:numPr>
          <w:ilvl w:val="0"/>
          <w:numId w:val="0"/>
        </w:numPr>
        <w:rPr>
          <w:highlight w:val="lightGray"/>
        </w:rPr>
      </w:pPr>
    </w:p>
    <w:p w14:paraId="1DFBA535" w14:textId="77777777" w:rsidR="00AA4892" w:rsidRDefault="00AA4892">
      <w:pPr>
        <w:spacing w:before="0" w:after="0" w:line="240" w:lineRule="auto"/>
        <w:jc w:val="left"/>
        <w:rPr>
          <w:b/>
          <w:bCs/>
          <w:kern w:val="28"/>
          <w:sz w:val="32"/>
          <w:szCs w:val="32"/>
          <w:highlight w:val="lightGray"/>
        </w:rPr>
      </w:pPr>
      <w:r>
        <w:rPr>
          <w:highlight w:val="lightGray"/>
        </w:rPr>
        <w:br w:type="page"/>
      </w:r>
    </w:p>
    <w:p w14:paraId="3D9F1FB1" w14:textId="714FE1C1" w:rsidR="00463FF2" w:rsidRDefault="00AA4892" w:rsidP="00AA4892">
      <w:pPr>
        <w:pStyle w:val="Ttulo2"/>
        <w:numPr>
          <w:ilvl w:val="0"/>
          <w:numId w:val="0"/>
        </w:numPr>
      </w:pPr>
      <w:bookmarkStart w:id="11" w:name="_Toc29060382"/>
      <w:r>
        <w:lastRenderedPageBreak/>
        <w:t xml:space="preserve">2.2   </w:t>
      </w:r>
      <w:r w:rsidR="00463FF2">
        <w:t>Restrições e requisitos não funcionais</w:t>
      </w:r>
      <w:bookmarkEnd w:id="11"/>
    </w:p>
    <w:p w14:paraId="1C8F907C" w14:textId="77777777" w:rsidR="00463FF2" w:rsidRDefault="00463FF2">
      <w:pPr>
        <w:pStyle w:val="Ttulo3"/>
      </w:pPr>
      <w:bookmarkStart w:id="12" w:name="_Toc29060383"/>
      <w:r>
        <w:t>Requisitos de interface e facilidade de uso</w:t>
      </w:r>
      <w:bookmarkEnd w:id="12"/>
    </w:p>
    <w:p w14:paraId="776C395C" w14:textId="5F575ED5" w:rsidR="00463FF2" w:rsidRDefault="00AA4892">
      <w:r>
        <w:t xml:space="preserve">Requisitos que não são </w:t>
      </w:r>
      <w:r w:rsidR="00E169C9">
        <w:t>essenciais</w:t>
      </w:r>
      <w:r>
        <w:t xml:space="preserve"> para o funcionamento do serviço, mas que facilitam a navegação da interface para o utilizador</w:t>
      </w:r>
    </w:p>
    <w:tbl>
      <w:tblPr>
        <w:tblW w:w="96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8686"/>
      </w:tblGrid>
      <w:tr w:rsidR="00272CAC" w:rsidRPr="00463FF2" w14:paraId="5332BA31" w14:textId="77777777" w:rsidTr="00272CAC">
        <w:tc>
          <w:tcPr>
            <w:tcW w:w="948" w:type="dxa"/>
          </w:tcPr>
          <w:p w14:paraId="0DE188D1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8686" w:type="dxa"/>
          </w:tcPr>
          <w:p w14:paraId="204A8049" w14:textId="77777777" w:rsidR="00272CAC" w:rsidRPr="00463FF2" w:rsidRDefault="00272CAC">
            <w:pPr>
              <w:pStyle w:val="Tableheader"/>
            </w:pPr>
            <w:r w:rsidRPr="00463FF2">
              <w:t>Requisito de interface e usabilidade</w:t>
            </w:r>
          </w:p>
        </w:tc>
      </w:tr>
      <w:tr w:rsidR="00272CAC" w:rsidRPr="00463FF2" w14:paraId="5EEB8E60" w14:textId="77777777" w:rsidTr="00272CAC">
        <w:tc>
          <w:tcPr>
            <w:tcW w:w="948" w:type="dxa"/>
          </w:tcPr>
          <w:p w14:paraId="5C1DC9B5" w14:textId="77777777" w:rsidR="00272CAC" w:rsidRPr="00463FF2" w:rsidRDefault="00272CAC" w:rsidP="00BE6053">
            <w:pPr>
              <w:pStyle w:val="Tableinside"/>
            </w:pPr>
            <w:r w:rsidRPr="00463FF2">
              <w:t>RInt.1</w:t>
            </w:r>
          </w:p>
        </w:tc>
        <w:tc>
          <w:tcPr>
            <w:tcW w:w="8686" w:type="dxa"/>
          </w:tcPr>
          <w:p w14:paraId="7DD011C5" w14:textId="130338F5" w:rsidR="00272CAC" w:rsidRPr="00A21A0B" w:rsidRDefault="00272CAC" w:rsidP="00BE6053">
            <w:pPr>
              <w:pStyle w:val="Tableinside"/>
            </w:pPr>
            <w:r w:rsidRPr="00A21A0B">
              <w:t>Dados têm de se atualizar de 10 em 10 minutos.</w:t>
            </w:r>
          </w:p>
        </w:tc>
      </w:tr>
      <w:tr w:rsidR="00272CAC" w:rsidRPr="00463FF2" w14:paraId="787CA020" w14:textId="77777777" w:rsidTr="00272CAC">
        <w:tc>
          <w:tcPr>
            <w:tcW w:w="948" w:type="dxa"/>
          </w:tcPr>
          <w:p w14:paraId="200A6A01" w14:textId="1DF64873" w:rsidR="00272CAC" w:rsidRPr="00463FF2" w:rsidRDefault="00272CAC" w:rsidP="00BE6053">
            <w:pPr>
              <w:pStyle w:val="Tableinside"/>
            </w:pPr>
            <w:r w:rsidRPr="00463FF2">
              <w:t>RInt.</w:t>
            </w:r>
            <w:r>
              <w:t>2</w:t>
            </w:r>
          </w:p>
        </w:tc>
        <w:tc>
          <w:tcPr>
            <w:tcW w:w="8686" w:type="dxa"/>
          </w:tcPr>
          <w:p w14:paraId="4A916EB8" w14:textId="3C388338" w:rsidR="00272CAC" w:rsidRPr="00A21A0B" w:rsidRDefault="00272CAC" w:rsidP="00BE6053">
            <w:pPr>
              <w:pStyle w:val="Tableinside"/>
            </w:pPr>
            <w:r w:rsidRPr="00A21A0B">
              <w:t>A interface do condutor é a interface principal, sendo logo mostrada quando se abre a aplicação.</w:t>
            </w:r>
          </w:p>
        </w:tc>
      </w:tr>
      <w:tr w:rsidR="00272CAC" w:rsidRPr="00463FF2" w14:paraId="19A1CC96" w14:textId="77777777" w:rsidTr="00272CAC">
        <w:tc>
          <w:tcPr>
            <w:tcW w:w="948" w:type="dxa"/>
          </w:tcPr>
          <w:p w14:paraId="4780F644" w14:textId="30912A18" w:rsidR="00272CAC" w:rsidRPr="00463FF2" w:rsidRDefault="00272CAC" w:rsidP="000A1417">
            <w:pPr>
              <w:pStyle w:val="Tableinside"/>
            </w:pPr>
            <w:r w:rsidRPr="00463FF2">
              <w:t>RInt.</w:t>
            </w:r>
            <w:r>
              <w:t>3</w:t>
            </w:r>
          </w:p>
        </w:tc>
        <w:tc>
          <w:tcPr>
            <w:tcW w:w="8686" w:type="dxa"/>
          </w:tcPr>
          <w:p w14:paraId="39747C06" w14:textId="7ACFE8DD" w:rsidR="00272CAC" w:rsidRPr="00A21A0B" w:rsidRDefault="00272CAC" w:rsidP="000A1417">
            <w:pPr>
              <w:pStyle w:val="Tableinside"/>
            </w:pPr>
            <w:r w:rsidRPr="00A21A0B">
              <w:t xml:space="preserve">A interface do condutor possui um mapa com a localização do radar, tendo também indicação do número de vias e sentidos nessa zona. </w:t>
            </w:r>
          </w:p>
        </w:tc>
      </w:tr>
      <w:tr w:rsidR="00272CAC" w:rsidRPr="00463FF2" w14:paraId="55E4AFD6" w14:textId="77777777" w:rsidTr="00272CAC">
        <w:tc>
          <w:tcPr>
            <w:tcW w:w="948" w:type="dxa"/>
          </w:tcPr>
          <w:p w14:paraId="7CEB9304" w14:textId="4EBF45F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4</w:t>
            </w:r>
          </w:p>
        </w:tc>
        <w:tc>
          <w:tcPr>
            <w:tcW w:w="8686" w:type="dxa"/>
          </w:tcPr>
          <w:p w14:paraId="74740AC5" w14:textId="6BFDC3AD" w:rsidR="00272CAC" w:rsidRPr="00A21A0B" w:rsidRDefault="00272CAC" w:rsidP="00FA273E">
            <w:pPr>
              <w:pStyle w:val="Tableinside"/>
            </w:pPr>
            <w:r w:rsidRPr="00A21A0B">
              <w:t>Mapa tem de ser manipulável, mas será possível afastar-se muito da zona do radar.</w:t>
            </w:r>
          </w:p>
        </w:tc>
      </w:tr>
      <w:tr w:rsidR="00272CAC" w:rsidRPr="00463FF2" w14:paraId="726F35EC" w14:textId="77777777" w:rsidTr="00272CAC">
        <w:tc>
          <w:tcPr>
            <w:tcW w:w="948" w:type="dxa"/>
          </w:tcPr>
          <w:p w14:paraId="6F325308" w14:textId="7362EBC4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5</w:t>
            </w:r>
          </w:p>
        </w:tc>
        <w:tc>
          <w:tcPr>
            <w:tcW w:w="8686" w:type="dxa"/>
          </w:tcPr>
          <w:p w14:paraId="78A8511D" w14:textId="2B0AE336" w:rsidR="00272CAC" w:rsidRPr="00A21A0B" w:rsidRDefault="00272CAC" w:rsidP="00FA273E">
            <w:pPr>
              <w:pStyle w:val="Tableinside"/>
            </w:pPr>
            <w:r w:rsidRPr="00A21A0B">
              <w:t>A interface do condutor possui também uma tabela com as informações da velocidade média para cada um dos sentidos, a informação da contagem dos carros, mostrando apenas a diferença e a avaliação do trânsito (muito trânsito, trânsito moderado e pouco trânsito).</w:t>
            </w:r>
          </w:p>
        </w:tc>
      </w:tr>
      <w:tr w:rsidR="00272CAC" w:rsidRPr="00463FF2" w14:paraId="4E243AEF" w14:textId="77777777" w:rsidTr="00272CAC">
        <w:tc>
          <w:tcPr>
            <w:tcW w:w="948" w:type="dxa"/>
          </w:tcPr>
          <w:p w14:paraId="5B9D5190" w14:textId="2BD2685B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6</w:t>
            </w:r>
          </w:p>
        </w:tc>
        <w:tc>
          <w:tcPr>
            <w:tcW w:w="8686" w:type="dxa"/>
          </w:tcPr>
          <w:p w14:paraId="3D4EDFA6" w14:textId="65583982" w:rsidR="00272CAC" w:rsidRPr="00A21A0B" w:rsidRDefault="00272CAC" w:rsidP="00FA273E">
            <w:pPr>
              <w:pStyle w:val="Tableinside"/>
            </w:pPr>
            <w:r w:rsidRPr="00A21A0B">
              <w:t>A interface das entidades possui uma tabela com as velocidades máxima e mínima e um gráfico com as velocidades médias de 10 em 10 minutos. Pode também ser aberto noutra página uma tabela com um histórico de todas as velocidades.</w:t>
            </w:r>
          </w:p>
        </w:tc>
      </w:tr>
      <w:tr w:rsidR="00272CAC" w:rsidRPr="00463FF2" w14:paraId="02B62853" w14:textId="77777777" w:rsidTr="00272CAC">
        <w:tc>
          <w:tcPr>
            <w:tcW w:w="948" w:type="dxa"/>
          </w:tcPr>
          <w:p w14:paraId="5EF5C787" w14:textId="03D3018A" w:rsidR="00272CAC" w:rsidRPr="00463FF2" w:rsidRDefault="00272CAC" w:rsidP="00FA273E">
            <w:pPr>
              <w:pStyle w:val="Tableinside"/>
            </w:pPr>
            <w:r w:rsidRPr="00463FF2">
              <w:t>RInt.</w:t>
            </w:r>
            <w:r>
              <w:t>7</w:t>
            </w:r>
          </w:p>
        </w:tc>
        <w:tc>
          <w:tcPr>
            <w:tcW w:w="8686" w:type="dxa"/>
          </w:tcPr>
          <w:p w14:paraId="15F464AE" w14:textId="6BDEAEB8" w:rsidR="00272CAC" w:rsidRPr="00A21A0B" w:rsidRDefault="00272CAC" w:rsidP="00FA273E">
            <w:pPr>
              <w:pStyle w:val="Tableinside"/>
            </w:pPr>
            <w:r w:rsidRPr="00A21A0B">
              <w:t xml:space="preserve">O administrador tem ainda acesso a uma interface de configuração onde </w:t>
            </w:r>
            <w:r>
              <w:t>faz o registo das novas entidades.</w:t>
            </w:r>
          </w:p>
        </w:tc>
      </w:tr>
    </w:tbl>
    <w:p w14:paraId="0C7A6F8B" w14:textId="0F142E92" w:rsidR="007D1AA1" w:rsidRDefault="007D1AA1" w:rsidP="007D1AA1"/>
    <w:p w14:paraId="144B402D" w14:textId="25E9CD79" w:rsidR="00272CAC" w:rsidRDefault="00272CAC" w:rsidP="007D1AA1"/>
    <w:p w14:paraId="5C93278A" w14:textId="1460D01F" w:rsidR="00272CAC" w:rsidRDefault="00272CAC">
      <w:pPr>
        <w:spacing w:before="0" w:after="0" w:line="240" w:lineRule="auto"/>
        <w:jc w:val="left"/>
      </w:pPr>
      <w:r>
        <w:br w:type="page"/>
      </w:r>
    </w:p>
    <w:p w14:paraId="6017F1E5" w14:textId="6A926004" w:rsidR="00463FF2" w:rsidRDefault="00463FF2">
      <w:pPr>
        <w:pStyle w:val="Ttulo3"/>
      </w:pPr>
      <w:bookmarkStart w:id="13" w:name="_Toc29060384"/>
      <w:r>
        <w:lastRenderedPageBreak/>
        <w:t>Requisitos de desempenho</w:t>
      </w:r>
      <w:bookmarkEnd w:id="13"/>
      <w:r>
        <w:t xml:space="preserve"> </w:t>
      </w:r>
    </w:p>
    <w:p w14:paraId="11A7CB37" w14:textId="7C299A18" w:rsidR="00463FF2" w:rsidRDefault="00AA4892">
      <w:r>
        <w:t>Requisitos e restrições que não são essenciais para o serviço, mas que diminuem a carga de processamento do servidor, evitando situações que atrasam a resposta de servidor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6B27038F" w14:textId="77777777" w:rsidTr="00272CAC">
        <w:tc>
          <w:tcPr>
            <w:tcW w:w="948" w:type="dxa"/>
          </w:tcPr>
          <w:p w14:paraId="6D2BBB78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41C3D72A" w14:textId="77777777" w:rsidR="00272CAC" w:rsidRPr="00463FF2" w:rsidRDefault="00272CAC">
            <w:pPr>
              <w:pStyle w:val="Tableheader"/>
            </w:pPr>
            <w:r w:rsidRPr="00463FF2">
              <w:t>Requisito de desempenho</w:t>
            </w:r>
          </w:p>
        </w:tc>
      </w:tr>
      <w:tr w:rsidR="00272CAC" w:rsidRPr="00463FF2" w14:paraId="1226BA80" w14:textId="77777777" w:rsidTr="00272CAC">
        <w:tc>
          <w:tcPr>
            <w:tcW w:w="948" w:type="dxa"/>
          </w:tcPr>
          <w:p w14:paraId="52C08659" w14:textId="77777777" w:rsidR="00272CAC" w:rsidRPr="00463FF2" w:rsidRDefault="00272CAC">
            <w:pPr>
              <w:pStyle w:val="Tableinside"/>
            </w:pPr>
            <w:r w:rsidRPr="00463FF2">
              <w:t>RDes.1</w:t>
            </w:r>
          </w:p>
        </w:tc>
        <w:tc>
          <w:tcPr>
            <w:tcW w:w="5964" w:type="dxa"/>
          </w:tcPr>
          <w:p w14:paraId="3EEEF8D9" w14:textId="61ED78C6" w:rsidR="00272CAC" w:rsidRPr="00463FF2" w:rsidRDefault="00272CAC">
            <w:pPr>
              <w:pStyle w:val="Tableinside"/>
            </w:pPr>
            <w:r>
              <w:t>Limite máximo de 254 clientes ligados ao mesmo tempo</w:t>
            </w:r>
          </w:p>
        </w:tc>
      </w:tr>
      <w:tr w:rsidR="00272CAC" w:rsidRPr="00463FF2" w14:paraId="0EAE01BC" w14:textId="77777777" w:rsidTr="00272CAC">
        <w:tc>
          <w:tcPr>
            <w:tcW w:w="948" w:type="dxa"/>
          </w:tcPr>
          <w:p w14:paraId="72CD7AB7" w14:textId="77777777" w:rsidR="00272CAC" w:rsidRPr="00463FF2" w:rsidRDefault="00272CAC" w:rsidP="008A66F1">
            <w:pPr>
              <w:pStyle w:val="Tableinside"/>
            </w:pPr>
            <w:r w:rsidRPr="00463FF2">
              <w:t>RDes.2</w:t>
            </w:r>
          </w:p>
        </w:tc>
        <w:tc>
          <w:tcPr>
            <w:tcW w:w="5964" w:type="dxa"/>
          </w:tcPr>
          <w:p w14:paraId="4FE9C3DA" w14:textId="3FAEAC7E" w:rsidR="00272CAC" w:rsidRPr="00463FF2" w:rsidRDefault="00272CAC" w:rsidP="008A66F1">
            <w:pPr>
              <w:pStyle w:val="Tableinside"/>
            </w:pPr>
            <w:r>
              <w:t>Existir um servidor adicional caso o primário ir abaixo</w:t>
            </w:r>
          </w:p>
        </w:tc>
      </w:tr>
    </w:tbl>
    <w:p w14:paraId="23AE6E75" w14:textId="77777777" w:rsidR="00463FF2" w:rsidRDefault="00463FF2"/>
    <w:p w14:paraId="75D04888" w14:textId="77777777" w:rsidR="00463FF2" w:rsidRDefault="00463FF2">
      <w:pPr>
        <w:pStyle w:val="Ttulo3"/>
      </w:pPr>
      <w:bookmarkStart w:id="14" w:name="_Toc29060385"/>
      <w:r>
        <w:t>Requisitos de segurança e integridade dos dados</w:t>
      </w:r>
      <w:bookmarkEnd w:id="14"/>
    </w:p>
    <w:p w14:paraId="527B74ED" w14:textId="77777777" w:rsidR="00463FF2" w:rsidRDefault="00463FF2">
      <w:r>
        <w:t>[relacionar requisitos de segurança com os requisitos funcionais identificados, quando aplicável]</w:t>
      </w:r>
    </w:p>
    <w:tbl>
      <w:tblPr>
        <w:tblW w:w="69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8"/>
        <w:gridCol w:w="5964"/>
      </w:tblGrid>
      <w:tr w:rsidR="00272CAC" w:rsidRPr="00463FF2" w14:paraId="2AF1896B" w14:textId="77777777" w:rsidTr="00272CAC">
        <w:tc>
          <w:tcPr>
            <w:tcW w:w="948" w:type="dxa"/>
          </w:tcPr>
          <w:p w14:paraId="65419B1C" w14:textId="77777777" w:rsidR="00272CAC" w:rsidRPr="00463FF2" w:rsidRDefault="00272CAC">
            <w:pPr>
              <w:pStyle w:val="Tableheader"/>
            </w:pPr>
            <w:proofErr w:type="spellStart"/>
            <w:r w:rsidRPr="00463FF2">
              <w:t>Refª</w:t>
            </w:r>
            <w:proofErr w:type="spellEnd"/>
          </w:p>
        </w:tc>
        <w:tc>
          <w:tcPr>
            <w:tcW w:w="5964" w:type="dxa"/>
          </w:tcPr>
          <w:p w14:paraId="20E87A68" w14:textId="77777777" w:rsidR="00272CAC" w:rsidRPr="00463FF2" w:rsidRDefault="00272CAC">
            <w:pPr>
              <w:pStyle w:val="Tableheader"/>
            </w:pPr>
            <w:r w:rsidRPr="00463FF2">
              <w:t>Requisito de segurança, privacidade e integridade de dados</w:t>
            </w:r>
          </w:p>
        </w:tc>
      </w:tr>
      <w:tr w:rsidR="00272CAC" w:rsidRPr="00463FF2" w14:paraId="4BFBDC55" w14:textId="77777777" w:rsidTr="00272CAC">
        <w:tc>
          <w:tcPr>
            <w:tcW w:w="948" w:type="dxa"/>
          </w:tcPr>
          <w:p w14:paraId="0F319F9F" w14:textId="77777777" w:rsidR="00272CAC" w:rsidRPr="00463FF2" w:rsidRDefault="00272CAC">
            <w:pPr>
              <w:pStyle w:val="Tableinside"/>
            </w:pPr>
            <w:r w:rsidRPr="00463FF2">
              <w:t>RSeg.1</w:t>
            </w:r>
          </w:p>
        </w:tc>
        <w:tc>
          <w:tcPr>
            <w:tcW w:w="5964" w:type="dxa"/>
          </w:tcPr>
          <w:p w14:paraId="7DC550C1" w14:textId="5C1C0DE1" w:rsidR="00272CAC" w:rsidRPr="00A21A0B" w:rsidRDefault="00272CAC">
            <w:pPr>
              <w:pStyle w:val="Tableinside"/>
            </w:pPr>
            <w:r w:rsidRPr="00A21A0B">
              <w:t>Não são guardados qualquer tipo de dados dos condutores.</w:t>
            </w:r>
          </w:p>
        </w:tc>
      </w:tr>
      <w:tr w:rsidR="00272CAC" w:rsidRPr="00463FF2" w14:paraId="48C7FD29" w14:textId="77777777" w:rsidTr="00272CAC">
        <w:tc>
          <w:tcPr>
            <w:tcW w:w="948" w:type="dxa"/>
          </w:tcPr>
          <w:p w14:paraId="1840784E" w14:textId="77777777" w:rsidR="00272CAC" w:rsidRPr="00463FF2" w:rsidRDefault="00272CAC">
            <w:pPr>
              <w:pStyle w:val="Tableinside"/>
            </w:pPr>
            <w:r w:rsidRPr="00463FF2">
              <w:t>RSeg.2</w:t>
            </w:r>
          </w:p>
        </w:tc>
        <w:tc>
          <w:tcPr>
            <w:tcW w:w="5964" w:type="dxa"/>
          </w:tcPr>
          <w:p w14:paraId="7C54107D" w14:textId="2D10AAFF" w:rsidR="00272CAC" w:rsidRPr="00A21A0B" w:rsidRDefault="00272CAC">
            <w:pPr>
              <w:pStyle w:val="Tableinside"/>
            </w:pPr>
            <w:r w:rsidRPr="00A21A0B">
              <w:t>Os dados das entidades são privados e não podem ser partilhados.</w:t>
            </w:r>
          </w:p>
        </w:tc>
      </w:tr>
    </w:tbl>
    <w:p w14:paraId="2D3BFA0F" w14:textId="77777777" w:rsidR="00463FF2" w:rsidRDefault="00463FF2"/>
    <w:p w14:paraId="559729F8" w14:textId="56B70BCA" w:rsidR="00463FF2" w:rsidRDefault="00463FF2" w:rsidP="00EE2A8B">
      <w:pPr>
        <w:pStyle w:val="Ttulo1"/>
        <w:spacing w:before="0"/>
      </w:pPr>
      <w:bookmarkStart w:id="15" w:name="_Toc29060386"/>
      <w:r>
        <w:lastRenderedPageBreak/>
        <w:t>Modelo de Casos de Utilização</w:t>
      </w:r>
      <w:bookmarkEnd w:id="15"/>
    </w:p>
    <w:p w14:paraId="2331EBC8" w14:textId="4C3FAA4B" w:rsidR="00463FF2" w:rsidRDefault="0054549F">
      <w:pPr>
        <w:pStyle w:val="Ttulo2"/>
      </w:pPr>
      <w:bookmarkStart w:id="16" w:name="_Toc29060387"/>
      <w:r>
        <w:rPr>
          <w:noProof/>
        </w:rPr>
        <w:drawing>
          <wp:anchor distT="0" distB="0" distL="114300" distR="114300" simplePos="0" relativeHeight="251643904" behindDoc="0" locked="0" layoutInCell="1" allowOverlap="1" wp14:anchorId="5E6BC521" wp14:editId="213474CA">
            <wp:simplePos x="0" y="0"/>
            <wp:positionH relativeFrom="margin">
              <wp:posOffset>876935</wp:posOffset>
            </wp:positionH>
            <wp:positionV relativeFrom="margin">
              <wp:posOffset>1392341</wp:posOffset>
            </wp:positionV>
            <wp:extent cx="4366260" cy="3915410"/>
            <wp:effectExtent l="0" t="0" r="0" b="8890"/>
            <wp:wrapSquare wrapText="bothSides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66260" cy="3915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63FF2">
        <w:t>Visão geral</w:t>
      </w:r>
      <w:bookmarkEnd w:id="16"/>
    </w:p>
    <w:p w14:paraId="15D23F3B" w14:textId="4174CE12" w:rsidR="00777227" w:rsidRPr="00777227" w:rsidRDefault="0054549F" w:rsidP="00777227">
      <w:r>
        <w:rPr>
          <w:noProof/>
        </w:rPr>
        <mc:AlternateContent>
          <mc:Choice Requires="wps">
            <w:drawing>
              <wp:anchor distT="0" distB="0" distL="114300" distR="114300" simplePos="0" relativeHeight="251645952" behindDoc="0" locked="0" layoutInCell="1" allowOverlap="1" wp14:anchorId="3E1485B9" wp14:editId="74713189">
                <wp:simplePos x="0" y="0"/>
                <wp:positionH relativeFrom="column">
                  <wp:posOffset>874395</wp:posOffset>
                </wp:positionH>
                <wp:positionV relativeFrom="paragraph">
                  <wp:posOffset>3785870</wp:posOffset>
                </wp:positionV>
                <wp:extent cx="4366260" cy="297815"/>
                <wp:effectExtent l="0" t="0" r="0" b="6985"/>
                <wp:wrapSquare wrapText="bothSides"/>
                <wp:docPr id="2" name="Caixa de texto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6260" cy="29781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C561520" w14:textId="614997BE" w:rsidR="00E12110" w:rsidRPr="00C94F46" w:rsidRDefault="00E12110" w:rsidP="0054549F">
                            <w:pPr>
                              <w:pStyle w:val="Legenda"/>
                              <w:rPr>
                                <w:b/>
                                <w:bCs/>
                                <w:noProof/>
                                <w:kern w:val="28"/>
                                <w:sz w:val="32"/>
                                <w:szCs w:val="32"/>
                              </w:rPr>
                            </w:pPr>
                            <w:bookmarkStart w:id="17" w:name="_Toc29060418"/>
                            <w:r>
                              <w:t xml:space="preserve">Figura </w:t>
                            </w:r>
                            <w:r>
                              <w:fldChar w:fldCharType="begin"/>
                            </w:r>
                            <w:r>
                              <w:instrText xml:space="preserve"> SEQ Figura \* ARABIC </w:instrText>
                            </w:r>
                            <w:r>
                              <w:fldChar w:fldCharType="separate"/>
                            </w:r>
                            <w:r w:rsidR="008A2C43">
                              <w:rPr>
                                <w:noProof/>
                              </w:rPr>
                              <w:t>2</w:t>
                            </w:r>
                            <w:r>
                              <w:rPr>
                                <w:noProof/>
                              </w:rPr>
                              <w:fldChar w:fldCharType="end"/>
                            </w:r>
                            <w:r>
                              <w:t xml:space="preserve"> - </w:t>
                            </w:r>
                            <w:r w:rsidRPr="00A34936">
                              <w:t>Diagrama Casos de Utilização</w:t>
                            </w:r>
                            <w:bookmarkEnd w:id="17"/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1485B9" id="Caixa de texto 2" o:spid="_x0000_s1032" type="#_x0000_t202" style="position:absolute;left:0;text-align:left;margin-left:68.85pt;margin-top:298.1pt;width:343.8pt;height:23.45pt;z-index:2516459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" stroked="f">
                <v:textbox inset="0,0,0,0">
                  <w:txbxContent>
                    <w:p w14:paraId="4C561520" w14:textId="614997BE" w:rsidR="00E12110" w:rsidRPr="00C94F46" w:rsidRDefault="00E12110" w:rsidP="0054549F">
                      <w:pPr>
                        <w:pStyle w:val="Legenda"/>
                        <w:rPr>
                          <w:b/>
                          <w:bCs/>
                          <w:noProof/>
                          <w:kern w:val="28"/>
                          <w:sz w:val="32"/>
                          <w:szCs w:val="32"/>
                        </w:rPr>
                      </w:pPr>
                      <w:bookmarkStart w:id="18" w:name="_Toc29060418"/>
                      <w:r>
                        <w:t xml:space="preserve">Figura </w:t>
                      </w:r>
                      <w:r>
                        <w:fldChar w:fldCharType="begin"/>
                      </w:r>
                      <w:r>
                        <w:instrText xml:space="preserve"> SEQ Figura \* ARABIC </w:instrText>
                      </w:r>
                      <w:r>
                        <w:fldChar w:fldCharType="separate"/>
                      </w:r>
                      <w:r w:rsidR="008A2C43">
                        <w:rPr>
                          <w:noProof/>
                        </w:rPr>
                        <w:t>2</w:t>
                      </w:r>
                      <w:r>
                        <w:rPr>
                          <w:noProof/>
                        </w:rPr>
                        <w:fldChar w:fldCharType="end"/>
                      </w:r>
                      <w:r>
                        <w:t xml:space="preserve"> - </w:t>
                      </w:r>
                      <w:r w:rsidRPr="00A34936">
                        <w:t>Diagrama Casos de Utilização</w:t>
                      </w:r>
                      <w:bookmarkEnd w:id="18"/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4C19B60" w14:textId="4A7751C4" w:rsidR="00463FF2" w:rsidRDefault="00463FF2">
      <w:pPr>
        <w:pStyle w:val="Ttulo2"/>
      </w:pPr>
      <w:bookmarkStart w:id="19" w:name="_Toc29060388"/>
      <w:r>
        <w:t>Atores</w:t>
      </w:r>
      <w:bookmarkEnd w:id="19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56" w:type="dxa"/>
          <w:right w:w="56" w:type="dxa"/>
        </w:tblCellMar>
        <w:tblLook w:val="0000" w:firstRow="0" w:lastRow="0" w:firstColumn="0" w:lastColumn="0" w:noHBand="0" w:noVBand="0"/>
      </w:tblPr>
      <w:tblGrid>
        <w:gridCol w:w="2216"/>
        <w:gridCol w:w="6120"/>
      </w:tblGrid>
      <w:tr w:rsidR="00463FF2" w:rsidRPr="00463FF2" w14:paraId="5A400CB6" w14:textId="77777777" w:rsidTr="0054549F">
        <w:trPr>
          <w:cantSplit/>
          <w:tblHeader/>
        </w:trPr>
        <w:tc>
          <w:tcPr>
            <w:tcW w:w="2216" w:type="dxa"/>
            <w:tcBorders>
              <w:left w:val="single" w:sz="4" w:space="0" w:color="auto"/>
            </w:tcBorders>
            <w:shd w:val="pct15" w:color="000000" w:fill="FFFFFF"/>
          </w:tcPr>
          <w:p w14:paraId="327267F9" w14:textId="5E88A0A5" w:rsidR="00463FF2" w:rsidRPr="00463FF2" w:rsidRDefault="00463FF2">
            <w:pPr>
              <w:pStyle w:val="Tableheader"/>
            </w:pPr>
            <w:r w:rsidRPr="00463FF2">
              <w:t>Ator</w:t>
            </w:r>
          </w:p>
        </w:tc>
        <w:tc>
          <w:tcPr>
            <w:tcW w:w="6120" w:type="dxa"/>
            <w:tcBorders>
              <w:left w:val="nil"/>
            </w:tcBorders>
            <w:shd w:val="pct15" w:color="000000" w:fill="FFFFFF"/>
          </w:tcPr>
          <w:p w14:paraId="6A0B9AD7" w14:textId="3A221952" w:rsidR="00463FF2" w:rsidRPr="00463FF2" w:rsidRDefault="00463FF2">
            <w:pPr>
              <w:pStyle w:val="Tableheader"/>
            </w:pPr>
            <w:r w:rsidRPr="00463FF2">
              <w:t>Descrição</w:t>
            </w:r>
          </w:p>
        </w:tc>
      </w:tr>
      <w:tr w:rsidR="00463FF2" w:rsidRPr="00463FF2" w14:paraId="36D9070D" w14:textId="77777777">
        <w:tc>
          <w:tcPr>
            <w:tcW w:w="2216" w:type="dxa"/>
            <w:tcBorders>
              <w:top w:val="nil"/>
            </w:tcBorders>
          </w:tcPr>
          <w:p w14:paraId="66347D74" w14:textId="40F283C6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Radar</w:t>
            </w:r>
          </w:p>
        </w:tc>
        <w:tc>
          <w:tcPr>
            <w:tcW w:w="6120" w:type="dxa"/>
            <w:tcBorders>
              <w:top w:val="nil"/>
            </w:tcBorders>
          </w:tcPr>
          <w:p w14:paraId="06BDB518" w14:textId="21AC5C8A" w:rsidR="00463FF2" w:rsidRPr="00CD3EA7" w:rsidRDefault="00CD3EA7">
            <w:pPr>
              <w:pStyle w:val="Tableinside"/>
            </w:pPr>
            <w:r w:rsidRPr="00CD3EA7">
              <w:t>Equipamento que recolhe dados brutos do tráfego na zona.</w:t>
            </w:r>
          </w:p>
        </w:tc>
      </w:tr>
      <w:tr w:rsidR="00463FF2" w:rsidRPr="00463FF2" w14:paraId="247DDCF4" w14:textId="77777777">
        <w:tc>
          <w:tcPr>
            <w:tcW w:w="2216" w:type="dxa"/>
            <w:tcBorders>
              <w:top w:val="nil"/>
            </w:tcBorders>
          </w:tcPr>
          <w:p w14:paraId="3EF05371" w14:textId="6AF2E059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Administrador</w:t>
            </w:r>
          </w:p>
        </w:tc>
        <w:tc>
          <w:tcPr>
            <w:tcW w:w="6120" w:type="dxa"/>
            <w:tcBorders>
              <w:top w:val="nil"/>
            </w:tcBorders>
          </w:tcPr>
          <w:p w14:paraId="24BDE819" w14:textId="5CB9FDBC" w:rsidR="00463FF2" w:rsidRPr="00CD3EA7" w:rsidRDefault="00CD3EA7">
            <w:pPr>
              <w:pStyle w:val="Tableinside"/>
            </w:pPr>
            <w:r w:rsidRPr="00CD3EA7">
              <w:t>Indivíduo que configura o sistema e faz a sua manutenção.</w:t>
            </w:r>
          </w:p>
        </w:tc>
      </w:tr>
      <w:tr w:rsidR="00463FF2" w:rsidRPr="00463FF2" w14:paraId="28126577" w14:textId="77777777">
        <w:tc>
          <w:tcPr>
            <w:tcW w:w="2216" w:type="dxa"/>
          </w:tcPr>
          <w:p w14:paraId="0B923644" w14:textId="0C6A43FB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Condutores</w:t>
            </w:r>
          </w:p>
        </w:tc>
        <w:tc>
          <w:tcPr>
            <w:tcW w:w="6120" w:type="dxa"/>
          </w:tcPr>
          <w:p w14:paraId="033875F8" w14:textId="4AAE1D79" w:rsidR="00463FF2" w:rsidRPr="00463FF2" w:rsidRDefault="00CD3EA7">
            <w:pPr>
              <w:pStyle w:val="Tableinside"/>
            </w:pPr>
            <w:r>
              <w:t>Utilizadores normais que pretendem fazer consultas simples de tráfego.</w:t>
            </w:r>
          </w:p>
        </w:tc>
      </w:tr>
      <w:tr w:rsidR="00463FF2" w:rsidRPr="00463FF2" w14:paraId="75A06F66" w14:textId="77777777">
        <w:tc>
          <w:tcPr>
            <w:tcW w:w="2216" w:type="dxa"/>
          </w:tcPr>
          <w:p w14:paraId="64CB4CD0" w14:textId="56236715" w:rsidR="00463FF2" w:rsidRPr="009E3004" w:rsidRDefault="00952124">
            <w:pPr>
              <w:pStyle w:val="Tableinside"/>
              <w:rPr>
                <w:b/>
                <w:bCs/>
              </w:rPr>
            </w:pPr>
            <w:r w:rsidRPr="009E3004">
              <w:rPr>
                <w:b/>
                <w:bCs/>
              </w:rPr>
              <w:t>Entidades Registadas</w:t>
            </w:r>
          </w:p>
        </w:tc>
        <w:tc>
          <w:tcPr>
            <w:tcW w:w="6120" w:type="dxa"/>
          </w:tcPr>
          <w:p w14:paraId="664EBC73" w14:textId="6AB2B469" w:rsidR="00463FF2" w:rsidRPr="00CD3EA7" w:rsidRDefault="00CD3EA7">
            <w:pPr>
              <w:pStyle w:val="Tableinside"/>
            </w:pPr>
            <w:r w:rsidRPr="00CD3EA7">
              <w:t>Utili</w:t>
            </w:r>
            <w:r>
              <w:t>zadores com login que têm acesso a informações mais detalhadas.</w:t>
            </w:r>
          </w:p>
        </w:tc>
      </w:tr>
    </w:tbl>
    <w:p w14:paraId="2272325E" w14:textId="77777777" w:rsidR="00463FF2" w:rsidRDefault="00463FF2">
      <w:pPr>
        <w:pStyle w:val="Ttulo2"/>
      </w:pPr>
      <w:bookmarkStart w:id="20" w:name="_Toc29060389"/>
      <w:r>
        <w:lastRenderedPageBreak/>
        <w:t>Descrição dos casos de utilização</w:t>
      </w:r>
      <w:bookmarkEnd w:id="20"/>
    </w:p>
    <w:p w14:paraId="6819922A" w14:textId="42B7FC02" w:rsidR="0054549F" w:rsidRPr="0054549F" w:rsidRDefault="00463FF2" w:rsidP="006D22BA">
      <w:pPr>
        <w:pStyle w:val="Ttulo3"/>
        <w:spacing w:before="0"/>
      </w:pPr>
      <w:bookmarkStart w:id="21" w:name="_Toc29060390"/>
      <w:r>
        <w:t>[</w:t>
      </w:r>
      <w:r w:rsidR="00321C5F">
        <w:t>Estatísticas de Tráfego</w:t>
      </w:r>
      <w:r>
        <w:t xml:space="preserve"> #1]</w:t>
      </w:r>
      <w:bookmarkEnd w:id="21"/>
    </w:p>
    <w:p w14:paraId="0AC8A4C8" w14:textId="329EFE85" w:rsidR="00DC7F51" w:rsidRDefault="00DC7F51" w:rsidP="00DC7F51">
      <w:pPr>
        <w:pStyle w:val="Legenda"/>
        <w:keepNext/>
      </w:pPr>
      <w:bookmarkStart w:id="22" w:name="_Toc23938950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2</w:t>
      </w:r>
      <w:r w:rsidR="00E12110">
        <w:rPr>
          <w:noProof/>
        </w:rPr>
        <w:fldChar w:fldCharType="end"/>
      </w:r>
      <w:r>
        <w:t xml:space="preserve"> - Caso de Utilização #1</w:t>
      </w:r>
      <w:r w:rsidR="00FC4866">
        <w:t xml:space="preserve"> – Estatísticas de Tráfego</w:t>
      </w:r>
      <w:bookmarkEnd w:id="2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463FF2" w:rsidRPr="00463FF2" w14:paraId="49C82025" w14:textId="77777777" w:rsidTr="001F52F3">
        <w:trPr>
          <w:tblHeader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pct15" w:color="000000" w:fill="FFFFFF"/>
          </w:tcPr>
          <w:p w14:paraId="1F48C108" w14:textId="77777777" w:rsidR="00463FF2" w:rsidRPr="00463FF2" w:rsidRDefault="00463FF2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  <w:shd w:val="pct15" w:color="000000" w:fill="FFFFFF"/>
          </w:tcPr>
          <w:p w14:paraId="452223E7" w14:textId="403403B3" w:rsidR="00463FF2" w:rsidRPr="00463FF2" w:rsidRDefault="00E12110">
            <w:pPr>
              <w:pStyle w:val="Tableheader"/>
            </w:pPr>
            <w:fldSimple w:instr=" STYLEREF &quot;Heading 3&quot; \* MERGEFORMAT ">
              <w:r w:rsidR="00321C5F">
                <w:t>[Estatísticas de Tráfego</w:t>
              </w:r>
              <w:r w:rsidR="00463FF2" w:rsidRPr="00463FF2">
                <w:rPr>
                  <w:noProof/>
                </w:rPr>
                <w:t xml:space="preserve"> #1]</w:t>
              </w:r>
            </w:fldSimple>
          </w:p>
        </w:tc>
      </w:tr>
      <w:tr w:rsidR="00463FF2" w:rsidRPr="00463FF2" w14:paraId="4A629DD9" w14:textId="77777777" w:rsidTr="00DC7F51">
        <w:tc>
          <w:tcPr>
            <w:tcW w:w="1800" w:type="dxa"/>
            <w:tcBorders>
              <w:top w:val="single" w:sz="4" w:space="0" w:color="auto"/>
              <w:right w:val="single" w:sz="4" w:space="0" w:color="auto"/>
            </w:tcBorders>
          </w:tcPr>
          <w:p w14:paraId="1D86135F" w14:textId="3A87CEFB" w:rsidR="00463FF2" w:rsidRPr="00463FF2" w:rsidRDefault="00463FF2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  <w:tcBorders>
              <w:top w:val="single" w:sz="4" w:space="0" w:color="auto"/>
              <w:left w:val="single" w:sz="4" w:space="0" w:color="auto"/>
            </w:tcBorders>
          </w:tcPr>
          <w:p w14:paraId="3BA1D484" w14:textId="1D02E261" w:rsidR="00463FF2" w:rsidRPr="00463FF2" w:rsidRDefault="00321C5F">
            <w:pPr>
              <w:pStyle w:val="Tableinside"/>
            </w:pPr>
            <w:r>
              <w:t>Radar</w:t>
            </w:r>
            <w:r w:rsidR="00463FF2" w:rsidRPr="00463FF2">
              <w:t xml:space="preserve"> (inicia</w:t>
            </w:r>
            <w:r w:rsidR="0054549F">
              <w:t>)</w:t>
            </w:r>
          </w:p>
        </w:tc>
      </w:tr>
      <w:tr w:rsidR="00463FF2" w:rsidRPr="00463FF2" w14:paraId="2858DB13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444E7C20" w14:textId="47D50F2F" w:rsidR="00463FF2" w:rsidRPr="00463FF2" w:rsidRDefault="00272BF3">
            <w:pPr>
              <w:pStyle w:val="Tableinside"/>
            </w:pPr>
            <w:r w:rsidRPr="00463FF2">
              <w:t>Prioridade</w:t>
            </w:r>
            <w:r w:rsidR="00463FF2" w:rsidRPr="00463FF2">
              <w:t>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11FCBFDA" w14:textId="7DB687A2" w:rsidR="00463FF2" w:rsidRPr="00463FF2" w:rsidRDefault="00DA58BA">
            <w:pPr>
              <w:pStyle w:val="Tableinside"/>
            </w:pPr>
            <w:r>
              <w:t>A</w:t>
            </w:r>
            <w:r w:rsidR="00E0289D">
              <w:t>lta</w:t>
            </w:r>
          </w:p>
        </w:tc>
      </w:tr>
      <w:tr w:rsidR="00463FF2" w:rsidRPr="00463FF2" w14:paraId="060998B4" w14:textId="77777777" w:rsidTr="00DC7F51">
        <w:tc>
          <w:tcPr>
            <w:tcW w:w="1800" w:type="dxa"/>
            <w:tcBorders>
              <w:right w:val="single" w:sz="4" w:space="0" w:color="auto"/>
            </w:tcBorders>
          </w:tcPr>
          <w:p w14:paraId="73D92950" w14:textId="77777777" w:rsidR="00463FF2" w:rsidRPr="00463FF2" w:rsidRDefault="00463FF2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  <w:tcBorders>
              <w:left w:val="single" w:sz="4" w:space="0" w:color="auto"/>
            </w:tcBorders>
          </w:tcPr>
          <w:p w14:paraId="6D12D1DA" w14:textId="20AB7418" w:rsidR="00463FF2" w:rsidRPr="0070217F" w:rsidRDefault="00777227">
            <w:pPr>
              <w:pStyle w:val="Tableinside"/>
            </w:pPr>
            <w:r>
              <w:t>Processar os dados do radar</w:t>
            </w:r>
            <w:r w:rsidR="00DC7F51">
              <w:t xml:space="preserve"> para gerar estatísticas de tráfego</w:t>
            </w:r>
            <w:r>
              <w:t>.</w:t>
            </w:r>
          </w:p>
        </w:tc>
      </w:tr>
      <w:tr w:rsidR="00463FF2" w:rsidRPr="00463FF2" w14:paraId="52F6904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3933D249" w14:textId="77777777" w:rsidR="00463FF2" w:rsidRPr="00463FF2" w:rsidRDefault="00463FF2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14170A65" w14:textId="5D097DFB" w:rsidR="00463FF2" w:rsidRPr="00463FF2" w:rsidRDefault="00463FF2">
            <w:pPr>
              <w:pStyle w:val="Tableinside"/>
            </w:pPr>
          </w:p>
        </w:tc>
      </w:tr>
      <w:tr w:rsidR="00463FF2" w:rsidRPr="00463FF2" w14:paraId="384D0DBB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580A71A6" w14:textId="77777777" w:rsidR="00463FF2" w:rsidRPr="00463FF2" w:rsidRDefault="00463FF2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23B6D66E" w14:textId="39FAC170" w:rsidR="00463FF2" w:rsidRPr="00463FF2" w:rsidRDefault="0054549F">
            <w:pPr>
              <w:pStyle w:val="Tableinside"/>
            </w:pPr>
            <w:r>
              <w:t>Receber dados provenientes do Radar.</w:t>
            </w:r>
          </w:p>
        </w:tc>
      </w:tr>
      <w:tr w:rsidR="00463FF2" w:rsidRPr="00463FF2" w14:paraId="09F8662F" w14:textId="77777777" w:rsidTr="00DC7F51"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</w:tcPr>
          <w:p w14:paraId="7F149B9E" w14:textId="77777777" w:rsidR="00463FF2" w:rsidRPr="00463FF2" w:rsidRDefault="00463FF2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  <w:tcBorders>
              <w:left w:val="single" w:sz="4" w:space="0" w:color="auto"/>
              <w:bottom w:val="single" w:sz="4" w:space="0" w:color="auto"/>
            </w:tcBorders>
          </w:tcPr>
          <w:p w14:paraId="54A2F0B0" w14:textId="3F01A85D" w:rsidR="00463FF2" w:rsidRPr="00463FF2" w:rsidRDefault="00202EBC">
            <w:pPr>
              <w:pStyle w:val="Tableinside"/>
            </w:pPr>
            <w:r>
              <w:t>Os dados fornecidos pelo radar serão processados pelo sistema de forma a criar estatísticas úteis. Vão ser utilizad</w:t>
            </w:r>
            <w:r w:rsidR="00311185">
              <w:t>as</w:t>
            </w:r>
            <w:r>
              <w:t xml:space="preserve"> as velocidades para </w:t>
            </w:r>
            <w:r w:rsidR="00311185">
              <w:t>saber o sentido das viaturas</w:t>
            </w:r>
            <w:r w:rsidR="00DC7F51">
              <w:t xml:space="preserve"> (velocidade negativa e positiva referem-se a sentidos diferente</w:t>
            </w:r>
            <w:r w:rsidR="00796113">
              <w:t>s</w:t>
            </w:r>
            <w:r w:rsidR="00DC7F51">
              <w:t>)</w:t>
            </w:r>
            <w:r w:rsidR="00311185">
              <w:t xml:space="preserve"> e</w:t>
            </w:r>
            <w:r w:rsidR="00DC7F51">
              <w:t xml:space="preserve"> para</w:t>
            </w:r>
            <w:r w:rsidR="00311185">
              <w:t xml:space="preserve"> </w:t>
            </w:r>
            <w:r>
              <w:t>calcular a</w:t>
            </w:r>
            <w:r w:rsidR="00311185">
              <w:t>s</w:t>
            </w:r>
            <w:r>
              <w:t xml:space="preserve"> velocidades m</w:t>
            </w:r>
            <w:r w:rsidR="00DC7F51">
              <w:t>é</w:t>
            </w:r>
            <w:r>
              <w:t>dias de 10 em 10 minutos</w:t>
            </w:r>
            <w:r w:rsidR="00DC7F51">
              <w:t>.</w:t>
            </w:r>
            <w:r w:rsidR="00311185">
              <w:t xml:space="preserve"> </w:t>
            </w:r>
            <w:r w:rsidR="00DC7F51">
              <w:t xml:space="preserve">É, também, criado um </w:t>
            </w:r>
            <w:r w:rsidR="00311185">
              <w:t xml:space="preserve">histórico de velocidades </w:t>
            </w:r>
            <w:r w:rsidR="00DC7F51">
              <w:t>e vai ser guardada a velocidade máxima e mínima desde sempre. Vão</w:t>
            </w:r>
            <w:r w:rsidR="00311185">
              <w:t xml:space="preserve"> ser utilizados os </w:t>
            </w:r>
            <w:proofErr w:type="spellStart"/>
            <w:r w:rsidR="00311185">
              <w:t>IDs</w:t>
            </w:r>
            <w:proofErr w:type="spellEnd"/>
            <w:r w:rsidR="00311185">
              <w:t xml:space="preserve"> dos objetos para fazer a contagem das viaturas</w:t>
            </w:r>
            <w:r w:rsidR="00DC7F51">
              <w:t xml:space="preserve"> de cada um dos sentidos, calculando também a sua diferença, dando a indicação de quantas viaturas estão naquela zona.</w:t>
            </w:r>
          </w:p>
        </w:tc>
      </w:tr>
    </w:tbl>
    <w:p w14:paraId="12F97016" w14:textId="1B3F7A27" w:rsidR="00DC7F51" w:rsidRDefault="006D22BA" w:rsidP="00DC7F51">
      <w:pPr>
        <w:pStyle w:val="Ttulo4"/>
        <w:rPr>
          <w:lang w:val="pt-PT"/>
        </w:rPr>
      </w:pPr>
      <w:r>
        <w:rPr>
          <w:noProof/>
          <w:lang w:val="pt-PT"/>
        </w:rPr>
        <mc:AlternateContent>
          <mc:Choice Requires="wpg">
            <w:drawing>
              <wp:anchor distT="0" distB="0" distL="114300" distR="114300" simplePos="0" relativeHeight="251657216" behindDoc="0" locked="0" layoutInCell="1" allowOverlap="1" wp14:anchorId="6D3DDF5D" wp14:editId="358651E7">
                <wp:simplePos x="0" y="0"/>
                <wp:positionH relativeFrom="column">
                  <wp:posOffset>-168910</wp:posOffset>
                </wp:positionH>
                <wp:positionV relativeFrom="paragraph">
                  <wp:posOffset>543560</wp:posOffset>
                </wp:positionV>
                <wp:extent cx="6502400" cy="2774950"/>
                <wp:effectExtent l="0" t="0" r="0" b="6350"/>
                <wp:wrapNone/>
                <wp:docPr id="9" name="Agrupar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502400" cy="2774950"/>
                          <a:chOff x="0" y="0"/>
                          <a:chExt cx="6402070" cy="2482850"/>
                        </a:xfrm>
                      </wpg:grpSpPr>
                      <pic:pic xmlns:pic="http://schemas.openxmlformats.org/drawingml/2006/picture">
                        <pic:nvPicPr>
                          <pic:cNvPr id="7" name="Imagem 7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402070" cy="21463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8" name="Caixa de texto 8"/>
                        <wps:cNvSpPr txBox="1"/>
                        <wps:spPr>
                          <a:xfrm>
                            <a:off x="0" y="2203450"/>
                            <a:ext cx="6402070" cy="2794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7A7ED38B" w14:textId="22F43E78" w:rsidR="00E12110" w:rsidRPr="006D22BA" w:rsidRDefault="00E12110" w:rsidP="006D22BA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3" w:name="_Toc29060419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3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</w:t>
                              </w:r>
                              <w:r w:rsidRPr="003C6165">
                                <w:t>Diagrama de Atividades Estatísticas de Tráfego</w:t>
                              </w:r>
                              <w:bookmarkEnd w:id="23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D3DDF5D" id="Agrupar 9" o:spid="_x0000_s1033" style="position:absolute;left:0;text-align:left;margin-left:-13.3pt;margin-top:42.8pt;width:512pt;height:218.5pt;z-index:251657216;mso-width-relative:margin;mso-height-relative:margin" coordsize="64020,24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">
                <v:shape id="Imagem 7" o:spid="_x0000_s1034" type="#_x0000_t75" style="position:absolute;width:64020;height:2146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">
                  <v:imagedata r:id="rId22" o:title=""/>
                </v:shape>
                <v:shape id="Caixa de texto 8" o:spid="_x0000_s1035" type="#_x0000_t202" style="position:absolute;top:22034;width:64020;height:279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" stroked="f">
                  <v:textbox inset="0,0,0,0">
                    <w:txbxContent>
                      <w:p w14:paraId="7A7ED38B" w14:textId="22F43E78" w:rsidR="00E12110" w:rsidRPr="006D22BA" w:rsidRDefault="00E12110" w:rsidP="006D22BA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4" w:name="_Toc29060419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3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</w:t>
                        </w:r>
                        <w:r w:rsidRPr="003C6165">
                          <w:t>Diagrama de Atividades Estatísticas de Tráfego</w:t>
                        </w:r>
                        <w:bookmarkEnd w:id="24"/>
                      </w:p>
                    </w:txbxContent>
                  </v:textbox>
                </v:shape>
              </v:group>
            </w:pict>
          </mc:Fallback>
        </mc:AlternateContent>
      </w:r>
      <w:r w:rsidR="00FC4866" w:rsidRPr="00FC4866">
        <w:rPr>
          <w:lang w:val="pt-PT"/>
        </w:rPr>
        <w:t xml:space="preserve">Diagrama de Atividades </w:t>
      </w:r>
    </w:p>
    <w:p w14:paraId="2DE84DCA" w14:textId="6BCF39FC" w:rsidR="00FC4866" w:rsidRDefault="00FC4866" w:rsidP="00FC4866"/>
    <w:p w14:paraId="7EE57417" w14:textId="43A3A445" w:rsidR="006D22BA" w:rsidRDefault="006D22BA" w:rsidP="00FC4866"/>
    <w:p w14:paraId="77E1C61A" w14:textId="2B79C7E3" w:rsidR="006D22BA" w:rsidRDefault="006D22BA" w:rsidP="00FC4866"/>
    <w:p w14:paraId="79F60D6D" w14:textId="6F6E171D" w:rsidR="006D22BA" w:rsidRDefault="006D22BA" w:rsidP="00FC4866"/>
    <w:p w14:paraId="6D79B1F0" w14:textId="70AC2E82" w:rsidR="006D22BA" w:rsidRDefault="006D22BA" w:rsidP="00FC4866"/>
    <w:p w14:paraId="188127D7" w14:textId="441EFD4B" w:rsidR="006D22BA" w:rsidRDefault="006D22BA" w:rsidP="00FC4866"/>
    <w:p w14:paraId="1A7C8BFA" w14:textId="0AE6A8CF" w:rsidR="00FC4866" w:rsidRPr="00FC4866" w:rsidRDefault="00FC4866" w:rsidP="00FC4866"/>
    <w:p w14:paraId="4DB384C3" w14:textId="7969BF8E" w:rsidR="00E0289D" w:rsidRDefault="00E0289D" w:rsidP="00E0289D">
      <w:pPr>
        <w:pStyle w:val="Ttulo3"/>
      </w:pPr>
      <w:bookmarkStart w:id="25" w:name="_Toc29060391"/>
      <w:r>
        <w:lastRenderedPageBreak/>
        <w:t>[Configuração Sistema #</w:t>
      </w:r>
      <w:r w:rsidR="008005C3">
        <w:t>2</w:t>
      </w:r>
      <w:r>
        <w:t>]</w:t>
      </w:r>
      <w:bookmarkEnd w:id="25"/>
    </w:p>
    <w:p w14:paraId="1545B02F" w14:textId="385C3B13" w:rsidR="001F52F3" w:rsidRDefault="001F52F3" w:rsidP="001F52F3">
      <w:pPr>
        <w:pStyle w:val="Legenda"/>
        <w:keepNext/>
      </w:pPr>
      <w:bookmarkStart w:id="26" w:name="_Toc23938951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 w:rsidR="00886277">
        <w:rPr>
          <w:noProof/>
        </w:rPr>
        <w:t>3</w:t>
      </w:r>
      <w:r w:rsidR="00E12110">
        <w:rPr>
          <w:noProof/>
        </w:rPr>
        <w:fldChar w:fldCharType="end"/>
      </w:r>
      <w:r>
        <w:t xml:space="preserve"> - Caso de Utilização #2 - Configuração Sistema</w:t>
      </w:r>
      <w:bookmarkEnd w:id="26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E0289D" w:rsidRPr="00463FF2" w14:paraId="3A778DC3" w14:textId="77777777" w:rsidTr="001F52F3">
        <w:trPr>
          <w:tblHeader/>
        </w:trPr>
        <w:tc>
          <w:tcPr>
            <w:tcW w:w="1800" w:type="dxa"/>
            <w:shd w:val="pct15" w:color="000000" w:fill="FFFFFF"/>
          </w:tcPr>
          <w:p w14:paraId="0EF80351" w14:textId="77777777" w:rsidR="00E0289D" w:rsidRPr="00463FF2" w:rsidRDefault="00E0289D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5BA3EAE7" w14:textId="56293A86" w:rsidR="00E0289D" w:rsidRPr="00463FF2" w:rsidRDefault="00E12110" w:rsidP="00DA58BA">
            <w:pPr>
              <w:pStyle w:val="Tableheader"/>
            </w:pPr>
            <w:fldSimple w:instr=" STYLEREF &quot;Heading 3&quot; \* MERGEFORMAT ">
              <w:r w:rsidR="00E0289D">
                <w:t xml:space="preserve">[Configuração Sistema </w:t>
              </w:r>
              <w:r w:rsidR="00E0289D" w:rsidRPr="00463FF2">
                <w:rPr>
                  <w:noProof/>
                </w:rPr>
                <w:t>#</w:t>
              </w:r>
              <w:r w:rsidR="008005C3">
                <w:rPr>
                  <w:noProof/>
                </w:rPr>
                <w:t>2</w:t>
              </w:r>
              <w:r w:rsidR="00E0289D" w:rsidRPr="00463FF2">
                <w:rPr>
                  <w:noProof/>
                </w:rPr>
                <w:t>]</w:t>
              </w:r>
            </w:fldSimple>
          </w:p>
        </w:tc>
      </w:tr>
      <w:tr w:rsidR="00E0289D" w:rsidRPr="00463FF2" w14:paraId="351FD287" w14:textId="77777777" w:rsidTr="001F52F3">
        <w:tc>
          <w:tcPr>
            <w:tcW w:w="1800" w:type="dxa"/>
          </w:tcPr>
          <w:p w14:paraId="1786569F" w14:textId="77777777" w:rsidR="00E0289D" w:rsidRPr="00463FF2" w:rsidRDefault="00E0289D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17B5D101" w14:textId="130D0DA9" w:rsidR="00E0289D" w:rsidRPr="00463FF2" w:rsidRDefault="00E0289D" w:rsidP="00DA58BA">
            <w:pPr>
              <w:pStyle w:val="Tableinside"/>
            </w:pPr>
            <w:r>
              <w:t>Administrador</w:t>
            </w:r>
            <w:r w:rsidRPr="00463FF2">
              <w:t>(inicia</w:t>
            </w:r>
            <w:r>
              <w:t>)</w:t>
            </w:r>
          </w:p>
        </w:tc>
      </w:tr>
      <w:tr w:rsidR="00E0289D" w:rsidRPr="00463FF2" w14:paraId="2CD9F56F" w14:textId="77777777" w:rsidTr="001F52F3">
        <w:tc>
          <w:tcPr>
            <w:tcW w:w="1800" w:type="dxa"/>
          </w:tcPr>
          <w:p w14:paraId="20DC639B" w14:textId="53BE5FA5" w:rsidR="00E0289D" w:rsidRPr="00463FF2" w:rsidRDefault="00E0289D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41E5EDA0" w14:textId="3473130A" w:rsidR="00E0289D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E0289D" w:rsidRPr="00463FF2" w14:paraId="4FD43B56" w14:textId="77777777" w:rsidTr="001F52F3">
        <w:tc>
          <w:tcPr>
            <w:tcW w:w="1800" w:type="dxa"/>
          </w:tcPr>
          <w:p w14:paraId="40A962CA" w14:textId="77777777" w:rsidR="00E0289D" w:rsidRPr="00463FF2" w:rsidRDefault="00E0289D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3D3FB374" w14:textId="4EB62650" w:rsidR="00E0289D" w:rsidRPr="00463FF2" w:rsidRDefault="00AE6718" w:rsidP="00DA58BA">
            <w:pPr>
              <w:pStyle w:val="Tableinside"/>
            </w:pPr>
            <w:r>
              <w:t>Configuração da aplicação</w:t>
            </w:r>
            <w:r w:rsidR="001F52F3">
              <w:t xml:space="preserve"> para cada radar,</w:t>
            </w:r>
            <w:r>
              <w:t xml:space="preserve"> escolhendo que dados vão ser exibidos</w:t>
            </w:r>
            <w:r w:rsidR="001F52F3">
              <w:t>.</w:t>
            </w:r>
          </w:p>
        </w:tc>
      </w:tr>
      <w:tr w:rsidR="00E0289D" w:rsidRPr="00463FF2" w14:paraId="621FADD2" w14:textId="77777777" w:rsidTr="001F52F3">
        <w:tc>
          <w:tcPr>
            <w:tcW w:w="1800" w:type="dxa"/>
          </w:tcPr>
          <w:p w14:paraId="1BF5360D" w14:textId="77777777" w:rsidR="00E0289D" w:rsidRPr="00463FF2" w:rsidRDefault="00E0289D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2927421A" w14:textId="5BD02EEB" w:rsidR="00E0289D" w:rsidRPr="00463FF2" w:rsidRDefault="00E0289D" w:rsidP="00DA58BA">
            <w:pPr>
              <w:pStyle w:val="Tableinside"/>
            </w:pPr>
          </w:p>
        </w:tc>
      </w:tr>
      <w:tr w:rsidR="00E0289D" w:rsidRPr="00463FF2" w14:paraId="341BF301" w14:textId="77777777" w:rsidTr="001F52F3">
        <w:tc>
          <w:tcPr>
            <w:tcW w:w="1800" w:type="dxa"/>
          </w:tcPr>
          <w:p w14:paraId="745C2AFA" w14:textId="77777777" w:rsidR="00E0289D" w:rsidRPr="00463FF2" w:rsidRDefault="00E0289D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0EE9A2EC" w14:textId="3AC52694" w:rsidR="00E0289D" w:rsidRPr="00463FF2" w:rsidRDefault="001F52F3" w:rsidP="00DA58BA">
            <w:pPr>
              <w:pStyle w:val="Tableinside"/>
            </w:pPr>
            <w:r>
              <w:t>Possuir aplicação e interfaces criadas, incluindo uma interface de configuração.</w:t>
            </w:r>
          </w:p>
        </w:tc>
      </w:tr>
      <w:tr w:rsidR="00E0289D" w:rsidRPr="00463FF2" w14:paraId="66FD98BE" w14:textId="77777777" w:rsidTr="001F52F3">
        <w:tc>
          <w:tcPr>
            <w:tcW w:w="1800" w:type="dxa"/>
          </w:tcPr>
          <w:p w14:paraId="2F463AD7" w14:textId="734161B2" w:rsidR="00E0289D" w:rsidRPr="00463FF2" w:rsidRDefault="00E0289D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344C1CE7" w14:textId="664DAA93" w:rsidR="00DA58BA" w:rsidRPr="00463FF2" w:rsidRDefault="00DA58BA" w:rsidP="00DA58BA">
            <w:pPr>
              <w:pStyle w:val="Tableinside"/>
            </w:pPr>
            <w:r>
              <w:t>O administrador configura o sistema</w:t>
            </w:r>
            <w:r w:rsidR="001F52F3">
              <w:t xml:space="preserve"> para cada radar, podendo usar esta aplicação independentemente de qual o radar e de qual a sua localização</w:t>
            </w:r>
            <w:r>
              <w:t xml:space="preserve">. </w:t>
            </w:r>
            <w:r w:rsidR="001F52F3">
              <w:t>Administrador tem de i</w:t>
            </w:r>
            <w:r>
              <w:t>ndica</w:t>
            </w:r>
            <w:r w:rsidR="001F52F3">
              <w:t>r</w:t>
            </w:r>
            <w:r>
              <w:t xml:space="preserve"> quantos radares existem e onde estão</w:t>
            </w:r>
            <w:r w:rsidR="001F52F3">
              <w:t>, quantas vias existem para cada um dos sentidos. Feita a definição da localização do radar, configura quais as estatísticas que vão estar disponíveis para cada um dos tipos de utilizadores da aplicação.</w:t>
            </w:r>
          </w:p>
        </w:tc>
      </w:tr>
    </w:tbl>
    <w:p w14:paraId="223F1B2F" w14:textId="560E0042" w:rsidR="001F52F3" w:rsidRDefault="00A76233" w:rsidP="001F52F3">
      <w:pPr>
        <w:pStyle w:val="Ttulo4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722CBF3D" wp14:editId="7D00CB94">
                <wp:simplePos x="0" y="0"/>
                <wp:positionH relativeFrom="column">
                  <wp:posOffset>-204470</wp:posOffset>
                </wp:positionH>
                <wp:positionV relativeFrom="paragraph">
                  <wp:posOffset>602615</wp:posOffset>
                </wp:positionV>
                <wp:extent cx="6741795" cy="3514090"/>
                <wp:effectExtent l="0" t="0" r="1905" b="0"/>
                <wp:wrapTopAndBottom/>
                <wp:docPr id="5" name="Agrupar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741795" cy="3514090"/>
                          <a:chOff x="0" y="0"/>
                          <a:chExt cx="6456045" cy="3040350"/>
                        </a:xfrm>
                      </wpg:grpSpPr>
                      <wps:wsp>
                        <wps:cNvPr id="11" name="Caixa de texto 11"/>
                        <wps:cNvSpPr txBox="1"/>
                        <wps:spPr>
                          <a:xfrm>
                            <a:off x="0" y="2710150"/>
                            <a:ext cx="6456045" cy="330200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C74525" w14:textId="0016D42A" w:rsidR="00E12110" w:rsidRPr="001F52F3" w:rsidRDefault="00E12110" w:rsidP="001F52F3">
                              <w:pPr>
                                <w:pStyle w:val="Legenda"/>
                                <w:rPr>
                                  <w:b/>
                                  <w:bCs/>
                                  <w:noProof/>
                                  <w:kern w:val="28"/>
                                  <w:sz w:val="24"/>
                                  <w:szCs w:val="24"/>
                                </w:rPr>
                              </w:pPr>
                              <w:bookmarkStart w:id="27" w:name="_Toc29060420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4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Atividades Configuração Sistema</w:t>
                              </w:r>
                              <w:bookmarkEnd w:id="27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3" name="Imagem 3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20130" cy="271589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22CBF3D" id="Agrupar 5" o:spid="_x0000_s1036" style="position:absolute;left:0;text-align:left;margin-left:-16.1pt;margin-top:47.45pt;width:530.85pt;height:276.7pt;z-index:251668480;mso-width-relative:margin;mso-height-relative:margin" coordsize="64560,304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">
                <v:shape id="Caixa de texto 11" o:spid="_x0000_s1037" type="#_x0000_t202" style="position:absolute;top:27101;width:64560;height:330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" stroked="f">
                  <v:textbox inset="0,0,0,0">
                    <w:txbxContent>
                      <w:p w14:paraId="37C74525" w14:textId="0016D42A" w:rsidR="00E12110" w:rsidRPr="001F52F3" w:rsidRDefault="00E12110" w:rsidP="001F52F3">
                        <w:pPr>
                          <w:pStyle w:val="Legenda"/>
                          <w:rPr>
                            <w:b/>
                            <w:bCs/>
                            <w:noProof/>
                            <w:kern w:val="28"/>
                            <w:sz w:val="24"/>
                            <w:szCs w:val="24"/>
                          </w:rPr>
                        </w:pPr>
                        <w:bookmarkStart w:id="28" w:name="_Toc29060420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4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Atividades Configuração Sistema</w:t>
                        </w:r>
                        <w:bookmarkEnd w:id="28"/>
                      </w:p>
                    </w:txbxContent>
                  </v:textbox>
                </v:shape>
                <v:shape id="Imagem 3" o:spid="_x0000_s1038" type="#_x0000_t75" style="position:absolute;width:61201;height:271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">
                  <v:imagedata r:id="rId24" o:title=""/>
                </v:shape>
                <w10:wrap type="topAndBottom"/>
              </v:group>
            </w:pict>
          </mc:Fallback>
        </mc:AlternateContent>
      </w:r>
      <w:proofErr w:type="spellStart"/>
      <w:r w:rsidR="001F52F3" w:rsidRPr="001F52F3">
        <w:t>Diagrama</w:t>
      </w:r>
      <w:proofErr w:type="spellEnd"/>
      <w:r w:rsidR="001F52F3" w:rsidRPr="001F52F3">
        <w:t xml:space="preserve"> de </w:t>
      </w:r>
      <w:proofErr w:type="spellStart"/>
      <w:r w:rsidR="001F52F3" w:rsidRPr="001F52F3">
        <w:t>Atividades</w:t>
      </w:r>
      <w:proofErr w:type="spellEnd"/>
    </w:p>
    <w:p w14:paraId="3F7CD4C0" w14:textId="2FC34706" w:rsidR="001F52F3" w:rsidRPr="001F52F3" w:rsidRDefault="001F52F3" w:rsidP="001F52F3">
      <w:pPr>
        <w:rPr>
          <w:lang w:val="en-US"/>
        </w:rPr>
      </w:pPr>
    </w:p>
    <w:p w14:paraId="7AF91091" w14:textId="0D918244" w:rsidR="00E0289D" w:rsidRDefault="00E0289D" w:rsidP="00E0289D">
      <w:pPr>
        <w:pStyle w:val="Ttulo3"/>
      </w:pPr>
      <w:bookmarkStart w:id="29" w:name="_Toc29060392"/>
      <w:r>
        <w:lastRenderedPageBreak/>
        <w:t>[</w:t>
      </w:r>
      <w:r w:rsidR="002335A1">
        <w:t>Consultar informações do tráfego</w:t>
      </w:r>
      <w:r>
        <w:t xml:space="preserve"> #</w:t>
      </w:r>
      <w:r w:rsidR="0054549F">
        <w:t>3</w:t>
      </w:r>
      <w:r>
        <w:t>]</w:t>
      </w:r>
      <w:bookmarkEnd w:id="29"/>
    </w:p>
    <w:p w14:paraId="3353803E" w14:textId="4F84091E" w:rsidR="00886277" w:rsidRDefault="00886277" w:rsidP="00886277">
      <w:pPr>
        <w:pStyle w:val="Legenda"/>
        <w:keepNext/>
      </w:pPr>
      <w:bookmarkStart w:id="30" w:name="_Toc23938952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4</w:t>
      </w:r>
      <w:r w:rsidR="00E12110">
        <w:rPr>
          <w:noProof/>
        </w:rPr>
        <w:fldChar w:fldCharType="end"/>
      </w:r>
      <w:r>
        <w:t xml:space="preserve"> - Caso de Utilização #3 - Consultar Informações do Tráfego</w:t>
      </w:r>
      <w:bookmarkEnd w:id="30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77475DD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30C87A34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1604F695" w14:textId="2E30BF72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 xml:space="preserve"> Consultar informações do tráfego </w:t>
              </w:r>
              <w:r w:rsidR="00DA58BA" w:rsidRPr="00463FF2">
                <w:rPr>
                  <w:noProof/>
                </w:rPr>
                <w:t>#</w:t>
              </w:r>
              <w:r w:rsidR="0054549F">
                <w:rPr>
                  <w:noProof/>
                </w:rPr>
                <w:t>3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49454BA1" w14:textId="77777777" w:rsidTr="00954996">
        <w:tc>
          <w:tcPr>
            <w:tcW w:w="1800" w:type="dxa"/>
          </w:tcPr>
          <w:p w14:paraId="29DA80EB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3E9084D9" w14:textId="04B8406A" w:rsidR="00DA58BA" w:rsidRPr="00463FF2" w:rsidRDefault="002335A1" w:rsidP="00DA58BA">
            <w:pPr>
              <w:pStyle w:val="Tableinside"/>
            </w:pPr>
            <w:r>
              <w:t>Condutores e Entidades registadas (</w:t>
            </w:r>
            <w:r w:rsidR="00DA58BA" w:rsidRPr="00463FF2">
              <w:t>inicia</w:t>
            </w:r>
            <w:r w:rsidR="00DA58BA">
              <w:t>)</w:t>
            </w:r>
          </w:p>
        </w:tc>
      </w:tr>
      <w:tr w:rsidR="00DA58BA" w:rsidRPr="00463FF2" w14:paraId="6ADCC5E6" w14:textId="77777777" w:rsidTr="00954996">
        <w:tc>
          <w:tcPr>
            <w:tcW w:w="1800" w:type="dxa"/>
          </w:tcPr>
          <w:p w14:paraId="02732E51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17C49033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36F248F5" w14:textId="77777777" w:rsidTr="00954996">
        <w:tc>
          <w:tcPr>
            <w:tcW w:w="1800" w:type="dxa"/>
          </w:tcPr>
          <w:p w14:paraId="32A10370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660DB554" w14:textId="0DBA6BE3" w:rsidR="00DA58BA" w:rsidRPr="00463FF2" w:rsidRDefault="002335A1" w:rsidP="00DA58BA">
            <w:pPr>
              <w:pStyle w:val="Tableinside"/>
            </w:pPr>
            <w:r>
              <w:t>Consultar a interface</w:t>
            </w:r>
            <w:r w:rsidR="001F52F3">
              <w:t xml:space="preserve"> principal</w:t>
            </w:r>
            <w:r>
              <w:t xml:space="preserve"> da aplicação.</w:t>
            </w:r>
          </w:p>
        </w:tc>
      </w:tr>
      <w:tr w:rsidR="00DA58BA" w:rsidRPr="00463FF2" w14:paraId="205EFA40" w14:textId="77777777" w:rsidTr="00954996">
        <w:tc>
          <w:tcPr>
            <w:tcW w:w="1800" w:type="dxa"/>
          </w:tcPr>
          <w:p w14:paraId="07E5B8FF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12F6C7E3" w14:textId="34DA880A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6C633ADC" w14:textId="77777777" w:rsidTr="00954996">
        <w:tc>
          <w:tcPr>
            <w:tcW w:w="1800" w:type="dxa"/>
          </w:tcPr>
          <w:p w14:paraId="76B33839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480CDC7" w14:textId="397E8878" w:rsidR="00DA58BA" w:rsidRPr="00463FF2" w:rsidRDefault="00954996" w:rsidP="00DA58BA">
            <w:pPr>
              <w:pStyle w:val="Tableinside"/>
            </w:pPr>
            <w:r>
              <w:t>Interfaces criadas, sistema a gerar estatísticas e configuração do sistema feita.</w:t>
            </w:r>
          </w:p>
        </w:tc>
      </w:tr>
      <w:tr w:rsidR="00DA58BA" w:rsidRPr="00463FF2" w14:paraId="6763D817" w14:textId="77777777" w:rsidTr="00954996">
        <w:tc>
          <w:tcPr>
            <w:tcW w:w="1800" w:type="dxa"/>
          </w:tcPr>
          <w:p w14:paraId="35D5F585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68AA469D" w14:textId="68278078" w:rsidR="005D5184" w:rsidRPr="00463FF2" w:rsidRDefault="002335A1" w:rsidP="002335A1">
            <w:pPr>
              <w:pStyle w:val="Tableinside"/>
            </w:pPr>
            <w:r>
              <w:t>Utilizador abre a aplicação.</w:t>
            </w:r>
            <w:r w:rsidR="008005C3">
              <w:t xml:space="preserve"> Sistema mostra a interface principal</w:t>
            </w:r>
            <w:r w:rsidR="001F52F3">
              <w:t>, que corresponde à interface com as informações para os condutores</w:t>
            </w:r>
            <w:r w:rsidR="00954996">
              <w:t xml:space="preserve">, utilizadores sem registo, ou seja são as estatísticas menos detalhadas. No caso dos condutores não farão mais nada, no caso das entidades registadas podem prosseguir à autenticação. </w:t>
            </w:r>
          </w:p>
        </w:tc>
      </w:tr>
    </w:tbl>
    <w:p w14:paraId="3F9E14D5" w14:textId="0B8FDCE3" w:rsidR="00E0289D" w:rsidRDefault="00E0289D" w:rsidP="00E0289D">
      <w:pPr>
        <w:pStyle w:val="Ttulo3"/>
      </w:pPr>
      <w:bookmarkStart w:id="31" w:name="_Toc29060393"/>
      <w:r>
        <w:t>[</w:t>
      </w:r>
      <w:r w:rsidR="002335A1">
        <w:t>Autenticação</w:t>
      </w:r>
      <w:r>
        <w:t xml:space="preserve"> #</w:t>
      </w:r>
      <w:r w:rsidR="005D5184">
        <w:t>4</w:t>
      </w:r>
      <w:r>
        <w:t>]</w:t>
      </w:r>
      <w:bookmarkEnd w:id="31"/>
    </w:p>
    <w:p w14:paraId="243291F5" w14:textId="5DE4DF8C" w:rsidR="00886277" w:rsidRDefault="00886277" w:rsidP="00886277">
      <w:pPr>
        <w:pStyle w:val="Legenda"/>
        <w:keepNext/>
      </w:pPr>
      <w:bookmarkStart w:id="32" w:name="_Toc23938953"/>
      <w:r>
        <w:t xml:space="preserve">Tabela </w:t>
      </w:r>
      <w:r w:rsidR="00E12110">
        <w:fldChar w:fldCharType="begin"/>
      </w:r>
      <w:r w:rsidR="00E12110">
        <w:instrText xml:space="preserve"> SEQ Tabela \* ARABIC </w:instrText>
      </w:r>
      <w:r w:rsidR="00E12110">
        <w:fldChar w:fldCharType="separate"/>
      </w:r>
      <w:r>
        <w:rPr>
          <w:noProof/>
        </w:rPr>
        <w:t>5</w:t>
      </w:r>
      <w:r w:rsidR="00E12110">
        <w:rPr>
          <w:noProof/>
        </w:rPr>
        <w:fldChar w:fldCharType="end"/>
      </w:r>
      <w:r>
        <w:t xml:space="preserve"> - Caso de Utilização #4 - Autenticação</w:t>
      </w:r>
      <w:bookmarkEnd w:id="32"/>
    </w:p>
    <w:tbl>
      <w:tblPr>
        <w:tblW w:w="900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800"/>
        <w:gridCol w:w="7200"/>
      </w:tblGrid>
      <w:tr w:rsidR="00DA58BA" w:rsidRPr="00463FF2" w14:paraId="582FC6CB" w14:textId="77777777" w:rsidTr="00954996">
        <w:trPr>
          <w:tblHeader/>
        </w:trPr>
        <w:tc>
          <w:tcPr>
            <w:tcW w:w="1800" w:type="dxa"/>
            <w:shd w:val="pct15" w:color="000000" w:fill="FFFFFF"/>
          </w:tcPr>
          <w:p w14:paraId="0299CDC8" w14:textId="77777777" w:rsidR="00DA58BA" w:rsidRPr="00463FF2" w:rsidRDefault="00DA58BA" w:rsidP="00DA58BA">
            <w:pPr>
              <w:pStyle w:val="Tableheader"/>
            </w:pPr>
            <w:r w:rsidRPr="00463FF2">
              <w:t>Nome:</w:t>
            </w:r>
          </w:p>
        </w:tc>
        <w:tc>
          <w:tcPr>
            <w:tcW w:w="7200" w:type="dxa"/>
            <w:shd w:val="pct15" w:color="000000" w:fill="FFFFFF"/>
          </w:tcPr>
          <w:p w14:paraId="61781E50" w14:textId="560119C0" w:rsidR="00DA58BA" w:rsidRPr="00463FF2" w:rsidRDefault="00E12110" w:rsidP="00DA58BA">
            <w:pPr>
              <w:pStyle w:val="Tableheader"/>
            </w:pPr>
            <w:fldSimple w:instr=" STYLEREF &quot;Heading 3&quot; \* MERGEFORMAT ">
              <w:r w:rsidR="00DA58BA">
                <w:t>[</w:t>
              </w:r>
              <w:r w:rsidR="002335A1">
                <w:t>Autenticação</w:t>
              </w:r>
              <w:r w:rsidR="00DA58BA">
                <w:t xml:space="preserve"> </w:t>
              </w:r>
              <w:r w:rsidR="00DA58BA" w:rsidRPr="00463FF2">
                <w:rPr>
                  <w:noProof/>
                </w:rPr>
                <w:t>#</w:t>
              </w:r>
              <w:r w:rsidR="005D5184">
                <w:rPr>
                  <w:noProof/>
                </w:rPr>
                <w:t>4</w:t>
              </w:r>
              <w:r w:rsidR="00DA58BA" w:rsidRPr="00463FF2">
                <w:rPr>
                  <w:noProof/>
                </w:rPr>
                <w:t>]</w:t>
              </w:r>
            </w:fldSimple>
          </w:p>
        </w:tc>
      </w:tr>
      <w:tr w:rsidR="00DA58BA" w:rsidRPr="00463FF2" w14:paraId="52DFBB4F" w14:textId="77777777" w:rsidTr="00954996">
        <w:tc>
          <w:tcPr>
            <w:tcW w:w="1800" w:type="dxa"/>
          </w:tcPr>
          <w:p w14:paraId="3BEA4186" w14:textId="77777777" w:rsidR="00DA58BA" w:rsidRPr="00463FF2" w:rsidRDefault="00DA58BA" w:rsidP="00DA58BA">
            <w:pPr>
              <w:pStyle w:val="Tableinside"/>
            </w:pPr>
            <w:r w:rsidRPr="00463FF2">
              <w:t>Atores:</w:t>
            </w:r>
          </w:p>
        </w:tc>
        <w:tc>
          <w:tcPr>
            <w:tcW w:w="7200" w:type="dxa"/>
          </w:tcPr>
          <w:p w14:paraId="24E07B1D" w14:textId="2B2DF40D" w:rsidR="00DA58BA" w:rsidRPr="00463FF2" w:rsidRDefault="004164A3" w:rsidP="00DA58BA">
            <w:pPr>
              <w:pStyle w:val="Tableinside"/>
            </w:pPr>
            <w:r>
              <w:t xml:space="preserve">Entidades Registadas </w:t>
            </w:r>
            <w:r w:rsidR="00DA58BA" w:rsidRPr="00463FF2">
              <w:t>(inicia</w:t>
            </w:r>
            <w:r w:rsidR="00DA58BA">
              <w:t>)</w:t>
            </w:r>
          </w:p>
        </w:tc>
      </w:tr>
      <w:tr w:rsidR="00DA58BA" w:rsidRPr="00463FF2" w14:paraId="13507B8C" w14:textId="77777777" w:rsidTr="00954996">
        <w:tc>
          <w:tcPr>
            <w:tcW w:w="1800" w:type="dxa"/>
          </w:tcPr>
          <w:p w14:paraId="6C21B33E" w14:textId="77777777" w:rsidR="00DA58BA" w:rsidRPr="00463FF2" w:rsidRDefault="00DA58BA" w:rsidP="00DA58BA">
            <w:pPr>
              <w:pStyle w:val="Tableinside"/>
            </w:pPr>
            <w:r w:rsidRPr="00463FF2">
              <w:t>Prioridade:</w:t>
            </w:r>
          </w:p>
        </w:tc>
        <w:tc>
          <w:tcPr>
            <w:tcW w:w="7200" w:type="dxa"/>
          </w:tcPr>
          <w:p w14:paraId="63E640CA" w14:textId="77777777" w:rsidR="00DA58BA" w:rsidRPr="00463FF2" w:rsidRDefault="00DA58BA" w:rsidP="00DA58BA">
            <w:pPr>
              <w:pStyle w:val="Tableinside"/>
            </w:pPr>
            <w:r>
              <w:t>Alta</w:t>
            </w:r>
          </w:p>
        </w:tc>
      </w:tr>
      <w:tr w:rsidR="00DA58BA" w:rsidRPr="00463FF2" w14:paraId="07CD0C5D" w14:textId="77777777" w:rsidTr="00954996">
        <w:tc>
          <w:tcPr>
            <w:tcW w:w="1800" w:type="dxa"/>
          </w:tcPr>
          <w:p w14:paraId="11A06E7F" w14:textId="77777777" w:rsidR="00DA58BA" w:rsidRPr="00463FF2" w:rsidRDefault="00DA58BA" w:rsidP="00DA58BA">
            <w:pPr>
              <w:pStyle w:val="Tableinside"/>
            </w:pPr>
            <w:r w:rsidRPr="00463FF2">
              <w:t>Finalidade:</w:t>
            </w:r>
          </w:p>
        </w:tc>
        <w:tc>
          <w:tcPr>
            <w:tcW w:w="7200" w:type="dxa"/>
          </w:tcPr>
          <w:p w14:paraId="52BBC04C" w14:textId="15CDB4B7" w:rsidR="00DA58BA" w:rsidRPr="00463FF2" w:rsidRDefault="004164A3" w:rsidP="00DA58BA">
            <w:pPr>
              <w:pStyle w:val="Tableinside"/>
            </w:pPr>
            <w:r>
              <w:t>Permitir o acesso a outras informações que utilizadores sem login não podem v</w:t>
            </w:r>
            <w:r w:rsidR="00886277">
              <w:t>er</w:t>
            </w:r>
            <w:r>
              <w:t>.</w:t>
            </w:r>
          </w:p>
        </w:tc>
      </w:tr>
      <w:tr w:rsidR="00DA58BA" w:rsidRPr="00463FF2" w14:paraId="7D4B5F31" w14:textId="77777777" w:rsidTr="00954996">
        <w:tc>
          <w:tcPr>
            <w:tcW w:w="1800" w:type="dxa"/>
          </w:tcPr>
          <w:p w14:paraId="605FFCB6" w14:textId="77777777" w:rsidR="00DA58BA" w:rsidRPr="00463FF2" w:rsidRDefault="00DA58BA" w:rsidP="00DA58BA">
            <w:pPr>
              <w:pStyle w:val="Tableinside"/>
            </w:pPr>
            <w:r w:rsidRPr="00463FF2">
              <w:t>Requisitos funcionais:</w:t>
            </w:r>
          </w:p>
        </w:tc>
        <w:tc>
          <w:tcPr>
            <w:tcW w:w="7200" w:type="dxa"/>
          </w:tcPr>
          <w:p w14:paraId="5D6EC368" w14:textId="0F92DE4B" w:rsidR="00DA58BA" w:rsidRPr="00463FF2" w:rsidRDefault="00DA58BA" w:rsidP="00DA58BA">
            <w:pPr>
              <w:pStyle w:val="Tableinside"/>
            </w:pPr>
          </w:p>
        </w:tc>
      </w:tr>
      <w:tr w:rsidR="00DA58BA" w:rsidRPr="00463FF2" w14:paraId="7AAB56F3" w14:textId="77777777" w:rsidTr="00954996">
        <w:tc>
          <w:tcPr>
            <w:tcW w:w="1800" w:type="dxa"/>
          </w:tcPr>
          <w:p w14:paraId="4F8FE904" w14:textId="77777777" w:rsidR="00DA58BA" w:rsidRPr="00463FF2" w:rsidRDefault="00DA58BA" w:rsidP="00DA58BA">
            <w:pPr>
              <w:pStyle w:val="Tableinside"/>
            </w:pPr>
            <w:r w:rsidRPr="00463FF2">
              <w:t>Pré-condições:</w:t>
            </w:r>
          </w:p>
        </w:tc>
        <w:tc>
          <w:tcPr>
            <w:tcW w:w="7200" w:type="dxa"/>
          </w:tcPr>
          <w:p w14:paraId="5EEB0F00" w14:textId="38F55DF5" w:rsidR="00DA58BA" w:rsidRPr="00463FF2" w:rsidRDefault="00954996" w:rsidP="00DA58BA">
            <w:pPr>
              <w:pStyle w:val="Tableinside"/>
            </w:pPr>
            <w:r>
              <w:t>Entidades têm de fazer um registo prévio contactando o administrador diretamente.</w:t>
            </w:r>
          </w:p>
        </w:tc>
      </w:tr>
      <w:tr w:rsidR="00DA58BA" w:rsidRPr="00463FF2" w14:paraId="3CBB949F" w14:textId="77777777" w:rsidTr="00954996">
        <w:tc>
          <w:tcPr>
            <w:tcW w:w="1800" w:type="dxa"/>
          </w:tcPr>
          <w:p w14:paraId="1A33B452" w14:textId="77777777" w:rsidR="00DA58BA" w:rsidRPr="00463FF2" w:rsidRDefault="00DA58BA" w:rsidP="00DA58BA">
            <w:pPr>
              <w:pStyle w:val="Tableinside"/>
            </w:pPr>
            <w:r w:rsidRPr="00463FF2">
              <w:t>Sumário:</w:t>
            </w:r>
          </w:p>
        </w:tc>
        <w:tc>
          <w:tcPr>
            <w:tcW w:w="7200" w:type="dxa"/>
          </w:tcPr>
          <w:p w14:paraId="4D9087EE" w14:textId="4CD2182F" w:rsidR="005D5184" w:rsidRPr="00463FF2" w:rsidRDefault="004164A3" w:rsidP="00954996">
            <w:pPr>
              <w:pStyle w:val="Tableinside"/>
            </w:pPr>
            <w:r>
              <w:t xml:space="preserve">Utilizador abre a aplicação. Sistema mostra a interface </w:t>
            </w:r>
            <w:r w:rsidR="005D5184">
              <w:t>principal</w:t>
            </w:r>
            <w:r w:rsidR="00954996">
              <w:t xml:space="preserve">. </w:t>
            </w:r>
            <w:r w:rsidR="005D5184">
              <w:t>Utilizador escolhe a opção de fazer login. Sistema mostra a interface de autenticação.</w:t>
            </w:r>
            <w:r>
              <w:t xml:space="preserve"> Utilizador insere as credenciais</w:t>
            </w:r>
            <w:r w:rsidR="005D5184">
              <w:t xml:space="preserve">. </w:t>
            </w:r>
            <w:r w:rsidR="00954996">
              <w:t>No caso do</w:t>
            </w:r>
            <w:r w:rsidR="005D5184">
              <w:t xml:space="preserve"> administrador, ele é redirecionado para a sua interface própria</w:t>
            </w:r>
            <w:r w:rsidR="00954996">
              <w:t xml:space="preserve"> de configuração</w:t>
            </w:r>
            <w:r w:rsidR="005D5184">
              <w:t>, se for uma entidade registada</w:t>
            </w:r>
            <w:r w:rsidR="00954996">
              <w:t>,</w:t>
            </w:r>
            <w:r w:rsidR="005D5184">
              <w:t xml:space="preserve"> mostra a interface destes utilizadores, que possui mais informações</w:t>
            </w:r>
            <w:r w:rsidR="00954996">
              <w:t xml:space="preserve"> estatísticas</w:t>
            </w:r>
            <w:r w:rsidR="005D5184">
              <w:t xml:space="preserve"> que a do condutor.</w:t>
            </w:r>
          </w:p>
        </w:tc>
      </w:tr>
    </w:tbl>
    <w:p w14:paraId="51A2F03F" w14:textId="77777777" w:rsidR="00463FF2" w:rsidRDefault="00463FF2">
      <w:pPr>
        <w:pStyle w:val="Ttulo2"/>
      </w:pPr>
      <w:bookmarkStart w:id="33" w:name="_Toc29060394"/>
      <w:r>
        <w:lastRenderedPageBreak/>
        <w:t>Cobertura de requisitos</w:t>
      </w:r>
      <w:bookmarkEnd w:id="33"/>
    </w:p>
    <w:p w14:paraId="72E79014" w14:textId="77777777" w:rsidR="00463FF2" w:rsidRDefault="00463FF2">
      <w:r>
        <w:t>[Casos de utilização x Requisitos funcionais: para cada C.U., quais os requisitos que ele implementa?]</w:t>
      </w:r>
    </w:p>
    <w:tbl>
      <w:tblPr>
        <w:tblW w:w="938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3647"/>
        <w:gridCol w:w="819"/>
        <w:gridCol w:w="819"/>
        <w:gridCol w:w="819"/>
        <w:gridCol w:w="819"/>
        <w:gridCol w:w="819"/>
        <w:gridCol w:w="819"/>
        <w:gridCol w:w="819"/>
      </w:tblGrid>
      <w:tr w:rsidR="005C411D" w:rsidRPr="00463FF2" w14:paraId="7EB6D878" w14:textId="1CEF8673" w:rsidTr="00AC079C">
        <w:trPr>
          <w:cantSplit/>
          <w:trHeight w:val="1266"/>
        </w:trPr>
        <w:tc>
          <w:tcPr>
            <w:tcW w:w="3647" w:type="dxa"/>
          </w:tcPr>
          <w:p w14:paraId="388F3E63" w14:textId="77777777" w:rsidR="005C411D" w:rsidRPr="00463FF2" w:rsidRDefault="005C411D">
            <w:pPr>
              <w:pStyle w:val="Tableheader"/>
            </w:pPr>
          </w:p>
        </w:tc>
        <w:tc>
          <w:tcPr>
            <w:tcW w:w="819" w:type="dxa"/>
            <w:textDirection w:val="btLr"/>
          </w:tcPr>
          <w:p w14:paraId="6A591DD3" w14:textId="6CE0BA3E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1</w:t>
            </w:r>
          </w:p>
        </w:tc>
        <w:tc>
          <w:tcPr>
            <w:tcW w:w="819" w:type="dxa"/>
            <w:textDirection w:val="btLr"/>
          </w:tcPr>
          <w:p w14:paraId="77DA1AE4" w14:textId="643B2059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2</w:t>
            </w:r>
          </w:p>
        </w:tc>
        <w:tc>
          <w:tcPr>
            <w:tcW w:w="819" w:type="dxa"/>
            <w:textDirection w:val="btLr"/>
          </w:tcPr>
          <w:p w14:paraId="0546849C" w14:textId="156038FF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3</w:t>
            </w:r>
          </w:p>
        </w:tc>
        <w:tc>
          <w:tcPr>
            <w:tcW w:w="819" w:type="dxa"/>
            <w:textDirection w:val="btLr"/>
          </w:tcPr>
          <w:p w14:paraId="7D59F7CF" w14:textId="26C851D8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4</w:t>
            </w:r>
          </w:p>
        </w:tc>
        <w:tc>
          <w:tcPr>
            <w:tcW w:w="819" w:type="dxa"/>
            <w:textDirection w:val="btLr"/>
          </w:tcPr>
          <w:p w14:paraId="7F84C7AA" w14:textId="7563AAF5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5</w:t>
            </w:r>
          </w:p>
        </w:tc>
        <w:tc>
          <w:tcPr>
            <w:tcW w:w="819" w:type="dxa"/>
            <w:textDirection w:val="btLr"/>
          </w:tcPr>
          <w:p w14:paraId="23ECD48C" w14:textId="70C65261" w:rsidR="005C411D" w:rsidRPr="00463FF2" w:rsidRDefault="005C411D">
            <w:pPr>
              <w:pStyle w:val="Tableheader"/>
              <w:spacing w:before="0" w:after="0"/>
              <w:ind w:left="113" w:right="113"/>
            </w:pPr>
            <w:r w:rsidRPr="00463FF2">
              <w:t>R</w:t>
            </w:r>
            <w:r>
              <w:t>F6</w:t>
            </w:r>
          </w:p>
        </w:tc>
        <w:tc>
          <w:tcPr>
            <w:tcW w:w="819" w:type="dxa"/>
            <w:textDirection w:val="btLr"/>
          </w:tcPr>
          <w:p w14:paraId="2C05A19A" w14:textId="36D9620B" w:rsidR="005C411D" w:rsidRPr="00463FF2" w:rsidRDefault="005C411D">
            <w:pPr>
              <w:pStyle w:val="Tableheader"/>
              <w:spacing w:before="0" w:after="0"/>
              <w:ind w:left="113" w:right="113"/>
            </w:pPr>
            <w:r>
              <w:t>RF7</w:t>
            </w:r>
          </w:p>
        </w:tc>
      </w:tr>
      <w:tr w:rsidR="005C411D" w:rsidRPr="00463FF2" w14:paraId="31C2513F" w14:textId="6F1550C8" w:rsidTr="00AC079C">
        <w:trPr>
          <w:trHeight w:val="542"/>
        </w:trPr>
        <w:tc>
          <w:tcPr>
            <w:tcW w:w="3647" w:type="dxa"/>
          </w:tcPr>
          <w:p w14:paraId="479B627D" w14:textId="37731D04" w:rsidR="005C411D" w:rsidRPr="00463FF2" w:rsidRDefault="005C411D">
            <w:pPr>
              <w:pStyle w:val="Tableinside"/>
            </w:pPr>
            <w:r>
              <w:t xml:space="preserve">Estatísticas de Tráfego </w:t>
            </w:r>
            <w:r w:rsidRPr="00463FF2">
              <w:t>#1</w:t>
            </w:r>
          </w:p>
        </w:tc>
        <w:tc>
          <w:tcPr>
            <w:tcW w:w="819" w:type="dxa"/>
          </w:tcPr>
          <w:p w14:paraId="2F1E28A8" w14:textId="4805A335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30A874E" w14:textId="1B5309BD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5F57FBF" w14:textId="5BA95733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6329602" w14:textId="0A831A92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DB19979" w14:textId="5AD6DD61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2159B37D" w14:textId="393C56B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FC8FF92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3F3DE7D4" w14:textId="7D0141B4" w:rsidTr="00AC079C">
        <w:trPr>
          <w:trHeight w:val="542"/>
        </w:trPr>
        <w:tc>
          <w:tcPr>
            <w:tcW w:w="3647" w:type="dxa"/>
          </w:tcPr>
          <w:p w14:paraId="11399A02" w14:textId="10679313" w:rsidR="005C411D" w:rsidRPr="00463FF2" w:rsidRDefault="005C411D">
            <w:pPr>
              <w:pStyle w:val="Tableinside"/>
            </w:pPr>
            <w:r>
              <w:t xml:space="preserve">Configuração Sistema </w:t>
            </w:r>
            <w:r w:rsidRPr="00463FF2">
              <w:t>#</w:t>
            </w:r>
            <w:r>
              <w:t>2</w:t>
            </w:r>
          </w:p>
        </w:tc>
        <w:tc>
          <w:tcPr>
            <w:tcW w:w="819" w:type="dxa"/>
          </w:tcPr>
          <w:p w14:paraId="69D60A67" w14:textId="7D7C02BB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5359FCCA" w14:textId="72BAA5EA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E43B663" w14:textId="3B16BF6E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46B8C81C" w14:textId="4EF57F05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9E1B356" w14:textId="4FA6DD5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2A9C9ED" w14:textId="78397769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442830A" w14:textId="25EFB683" w:rsidR="005C411D" w:rsidRPr="00463FF2" w:rsidRDefault="005C411D">
            <w:pPr>
              <w:pStyle w:val="Tableinside"/>
            </w:pPr>
            <w:r>
              <w:t>X</w:t>
            </w:r>
          </w:p>
        </w:tc>
      </w:tr>
      <w:tr w:rsidR="005C411D" w:rsidRPr="00463FF2" w14:paraId="793596DA" w14:textId="76A9D8CB" w:rsidTr="00AC079C">
        <w:trPr>
          <w:trHeight w:val="897"/>
        </w:trPr>
        <w:tc>
          <w:tcPr>
            <w:tcW w:w="3647" w:type="dxa"/>
          </w:tcPr>
          <w:p w14:paraId="5D9B4A88" w14:textId="45C711E0" w:rsidR="005C411D" w:rsidRPr="00463FF2" w:rsidRDefault="005C411D">
            <w:pPr>
              <w:pStyle w:val="Tableinside"/>
            </w:pPr>
            <w:r>
              <w:t xml:space="preserve">Consultar informações do tráfego </w:t>
            </w:r>
            <w:r w:rsidRPr="00463FF2">
              <w:t>#</w:t>
            </w:r>
            <w:r>
              <w:t>3</w:t>
            </w:r>
          </w:p>
        </w:tc>
        <w:tc>
          <w:tcPr>
            <w:tcW w:w="819" w:type="dxa"/>
          </w:tcPr>
          <w:p w14:paraId="29872D35" w14:textId="4F866FE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41DE1003" w14:textId="737EEEB1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7F19210C" w14:textId="6797E1FA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0215C106" w14:textId="48C52064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179AB9CE" w14:textId="4D787DB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25D6D747" w14:textId="2210CC53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CEECC7E" w14:textId="77777777" w:rsidR="005C411D" w:rsidRPr="00463FF2" w:rsidRDefault="005C411D">
            <w:pPr>
              <w:pStyle w:val="Tableinside"/>
            </w:pPr>
          </w:p>
        </w:tc>
      </w:tr>
      <w:tr w:rsidR="005C411D" w:rsidRPr="00463FF2" w14:paraId="4A09D56F" w14:textId="2027FB95" w:rsidTr="00AC079C">
        <w:trPr>
          <w:trHeight w:val="523"/>
        </w:trPr>
        <w:tc>
          <w:tcPr>
            <w:tcW w:w="3647" w:type="dxa"/>
          </w:tcPr>
          <w:p w14:paraId="6CDBB431" w14:textId="4CCA5D61" w:rsidR="005C411D" w:rsidRPr="00463FF2" w:rsidRDefault="005C411D">
            <w:pPr>
              <w:pStyle w:val="Tableinside"/>
            </w:pPr>
            <w:r>
              <w:t>Autenticação</w:t>
            </w:r>
            <w:r w:rsidRPr="00463FF2">
              <w:t xml:space="preserve"> #</w:t>
            </w:r>
            <w:r>
              <w:t>4</w:t>
            </w:r>
          </w:p>
        </w:tc>
        <w:tc>
          <w:tcPr>
            <w:tcW w:w="819" w:type="dxa"/>
          </w:tcPr>
          <w:p w14:paraId="439CB569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DE84F7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043E6028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67FB87D1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379639FD" w14:textId="77777777" w:rsidR="005C411D" w:rsidRPr="00463FF2" w:rsidRDefault="005C411D">
            <w:pPr>
              <w:pStyle w:val="Tableinside"/>
            </w:pPr>
          </w:p>
        </w:tc>
        <w:tc>
          <w:tcPr>
            <w:tcW w:w="819" w:type="dxa"/>
          </w:tcPr>
          <w:p w14:paraId="193B6951" w14:textId="227C743C" w:rsidR="005C411D" w:rsidRPr="00463FF2" w:rsidRDefault="005C411D">
            <w:pPr>
              <w:pStyle w:val="Tableinside"/>
            </w:pPr>
            <w:r>
              <w:t>X</w:t>
            </w:r>
          </w:p>
        </w:tc>
        <w:tc>
          <w:tcPr>
            <w:tcW w:w="819" w:type="dxa"/>
          </w:tcPr>
          <w:p w14:paraId="38EB35B5" w14:textId="1B83DA98" w:rsidR="005C411D" w:rsidRPr="00463FF2" w:rsidRDefault="005C411D">
            <w:pPr>
              <w:pStyle w:val="Tableinside"/>
            </w:pPr>
            <w:r>
              <w:t>X</w:t>
            </w:r>
          </w:p>
        </w:tc>
      </w:tr>
    </w:tbl>
    <w:p w14:paraId="680A1327" w14:textId="77777777" w:rsidR="00785F44" w:rsidRDefault="00785F44"/>
    <w:p w14:paraId="4AF44B26" w14:textId="312B8807" w:rsidR="00463FF2" w:rsidRDefault="00AC079C" w:rsidP="00EE2A8B">
      <w:pPr>
        <w:pStyle w:val="Ttulo1"/>
        <w:spacing w:before="0"/>
      </w:pPr>
      <w:bookmarkStart w:id="34" w:name="_Toc29060395"/>
      <w:r>
        <w:lastRenderedPageBreak/>
        <w:t>Diagrama de Classes</w:t>
      </w:r>
      <w:bookmarkEnd w:id="34"/>
    </w:p>
    <w:p w14:paraId="60E5BA40" w14:textId="6DECD19D" w:rsidR="00A67E0C" w:rsidRDefault="00416764" w:rsidP="00096B6B">
      <w:pPr>
        <w:ind w:firstLine="720"/>
      </w:pPr>
      <w:r>
        <w:t>A partir do diagrama de casos de utilização, definiram-se os principais conceitos deste sistema e elaborou-se o diagrama de classes</w:t>
      </w:r>
      <w:r w:rsidR="00C35CA9">
        <w:t xml:space="preserve"> </w:t>
      </w:r>
      <w:r w:rsidR="00C35CA9" w:rsidRPr="00DD4D85">
        <w:t>(figura 5)</w:t>
      </w:r>
      <w:r w:rsidRPr="00DD4D85">
        <w:t>.</w:t>
      </w:r>
      <w:r>
        <w:t xml:space="preserve"> Para cada classe definiram-se</w:t>
      </w:r>
      <w:r w:rsidR="00096B6B">
        <w:t xml:space="preserve"> os atributos e métodos que fossem necessários a implementar.</w:t>
      </w:r>
    </w:p>
    <w:p w14:paraId="35887827" w14:textId="596396E1" w:rsidR="00C0597B" w:rsidRDefault="00127673" w:rsidP="00950FC3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3639654" wp14:editId="68B53DC0">
                <wp:simplePos x="0" y="0"/>
                <wp:positionH relativeFrom="column">
                  <wp:posOffset>-117764</wp:posOffset>
                </wp:positionH>
                <wp:positionV relativeFrom="paragraph">
                  <wp:posOffset>1122738</wp:posOffset>
                </wp:positionV>
                <wp:extent cx="6359236" cy="6068291"/>
                <wp:effectExtent l="0" t="0" r="3810" b="8890"/>
                <wp:wrapTopAndBottom/>
                <wp:docPr id="6" name="Agrupar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59236" cy="6068291"/>
                          <a:chOff x="1626522" y="-764931"/>
                          <a:chExt cx="4930871" cy="5016036"/>
                        </a:xfrm>
                      </wpg:grpSpPr>
                      <wps:wsp>
                        <wps:cNvPr id="12" name="Text Box 12"/>
                        <wps:cNvSpPr txBox="1"/>
                        <wps:spPr>
                          <a:xfrm>
                            <a:off x="2147579" y="3894992"/>
                            <a:ext cx="3976345" cy="356113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2ABE13B8" w14:textId="14099F88" w:rsidR="00E12110" w:rsidRPr="00263A35" w:rsidRDefault="00E12110" w:rsidP="00E169C9">
                              <w:pPr>
                                <w:pStyle w:val="Legenda"/>
                                <w:rPr>
                                  <w:noProof/>
                                  <w:sz w:val="24"/>
                                  <w:szCs w:val="24"/>
                                </w:rPr>
                              </w:pPr>
                              <w:bookmarkStart w:id="35" w:name="_Toc29060421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5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Classes</w:t>
                              </w:r>
                              <w:bookmarkEnd w:id="35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4" name="Imagem 4"/>
                          <pic:cNvPicPr>
                            <a:picLocks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1626522" y="-764931"/>
                            <a:ext cx="4930871" cy="4657319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3639654" id="Agrupar 6" o:spid="_x0000_s1039" style="position:absolute;left:0;text-align:left;margin-left:-9.25pt;margin-top:88.4pt;width:500.75pt;height:477.8pt;z-index:251700224;mso-width-relative:margin;mso-height-relative:margin" coordorigin="16265,-7649" coordsize="49308,501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">
                <v:shape id="Text Box 12" o:spid="_x0000_s1040" type="#_x0000_t202" style="position:absolute;left:21475;top:38949;width:39764;height:356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" stroked="f">
                  <v:textbox inset="0,0,0,0">
                    <w:txbxContent>
                      <w:p w14:paraId="2ABE13B8" w14:textId="14099F88" w:rsidR="00E12110" w:rsidRPr="00263A35" w:rsidRDefault="00E12110" w:rsidP="00E169C9">
                        <w:pPr>
                          <w:pStyle w:val="Legenda"/>
                          <w:rPr>
                            <w:noProof/>
                            <w:sz w:val="24"/>
                            <w:szCs w:val="24"/>
                          </w:rPr>
                        </w:pPr>
                        <w:bookmarkStart w:id="36" w:name="_Toc29060421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5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Classes</w:t>
                        </w:r>
                        <w:bookmarkEnd w:id="36"/>
                      </w:p>
                    </w:txbxContent>
                  </v:textbox>
                </v:shape>
                <v:shape id="Imagem 4" o:spid="_x0000_s1041" type="#_x0000_t75" style="position:absolute;left:16265;top:-7649;width:49308;height:4657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">
                  <v:imagedata r:id="rId26" o:title=""/>
                </v:shape>
                <w10:wrap type="topAndBottom"/>
              </v:group>
            </w:pict>
          </mc:Fallback>
        </mc:AlternateContent>
      </w:r>
      <w:r w:rsidR="00DD4D85">
        <w:t xml:space="preserve">Algumas destas classes seriam apenas classes de dados, ou seja, seriam implementadas na base de dados, mas não tinham necessariamente de ser criadas como classes </w:t>
      </w:r>
      <w:proofErr w:type="spellStart"/>
      <w:r w:rsidR="00DD4D85">
        <w:t>netbeans</w:t>
      </w:r>
      <w:proofErr w:type="spellEnd"/>
      <w:r w:rsidR="00C0597B">
        <w:t>, serão apenas para armazenar dados.</w:t>
      </w:r>
      <w:r w:rsidR="004F3A20">
        <w:t xml:space="preserve"> Além disso,</w:t>
      </w:r>
      <w:r w:rsidR="00FF034C">
        <w:t xml:space="preserve"> também existem alguns</w:t>
      </w:r>
      <w:r w:rsidR="00AA2010">
        <w:t xml:space="preserve"> métodos que só serviram para a implementação na base de dados.</w:t>
      </w:r>
    </w:p>
    <w:p w14:paraId="6466ED4A" w14:textId="3681046F" w:rsidR="00C0597B" w:rsidRDefault="00C0597B" w:rsidP="00C0597B">
      <w:pPr>
        <w:pStyle w:val="Ttulo1"/>
        <w:spacing w:before="0"/>
      </w:pPr>
      <w:bookmarkStart w:id="37" w:name="_Toc29060396"/>
      <w:r>
        <w:lastRenderedPageBreak/>
        <w:t>Diagrama de Entidades</w:t>
      </w:r>
      <w:bookmarkEnd w:id="37"/>
    </w:p>
    <w:p w14:paraId="4F49A1ED" w14:textId="3F975BD3" w:rsidR="001C0D9D" w:rsidRDefault="001A6731" w:rsidP="001A6731">
      <w:pPr>
        <w:ind w:firstLine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93056" behindDoc="0" locked="0" layoutInCell="1" allowOverlap="1" wp14:anchorId="16D0FE58" wp14:editId="5EBE6814">
                <wp:simplePos x="0" y="0"/>
                <wp:positionH relativeFrom="column">
                  <wp:posOffset>2540</wp:posOffset>
                </wp:positionH>
                <wp:positionV relativeFrom="paragraph">
                  <wp:posOffset>607838</wp:posOffset>
                </wp:positionV>
                <wp:extent cx="6107430" cy="4212492"/>
                <wp:effectExtent l="0" t="0" r="7620" b="0"/>
                <wp:wrapTopAndBottom/>
                <wp:docPr id="26" name="Agrupar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07430" cy="4212492"/>
                          <a:chOff x="0" y="0"/>
                          <a:chExt cx="6107430" cy="4212492"/>
                        </a:xfrm>
                      </wpg:grpSpPr>
                      <pic:pic xmlns:pic="http://schemas.openxmlformats.org/drawingml/2006/picture">
                        <pic:nvPicPr>
                          <pic:cNvPr id="24" name="Imagem 24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107430" cy="386080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5" name="Caixa de texto 25"/>
                        <wps:cNvSpPr txBox="1"/>
                        <wps:spPr>
                          <a:xfrm>
                            <a:off x="0" y="3915508"/>
                            <a:ext cx="6107430" cy="296984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0620FB26" w14:textId="2495339B" w:rsidR="00E12110" w:rsidRPr="00D5561A" w:rsidRDefault="00E12110" w:rsidP="001A6731">
                              <w:pPr>
                                <w:pStyle w:val="Legenda"/>
                                <w:rPr>
                                  <w:sz w:val="24"/>
                                  <w:szCs w:val="24"/>
                                </w:rPr>
                              </w:pPr>
                              <w:bookmarkStart w:id="38" w:name="_Toc29060422"/>
                              <w:r>
                                <w:t xml:space="preserve">Figura </w:t>
                              </w:r>
                              <w:r>
                                <w:fldChar w:fldCharType="begin"/>
                              </w:r>
                              <w:r>
                                <w:instrText xml:space="preserve"> SEQ Figura \* ARABIC </w:instrText>
                              </w:r>
                              <w:r>
                                <w:fldChar w:fldCharType="separate"/>
                              </w:r>
                              <w:r w:rsidR="008A2C43">
                                <w:rPr>
                                  <w:noProof/>
                                </w:rPr>
                                <w:t>6</w:t>
                              </w:r>
                              <w:r>
                                <w:rPr>
                                  <w:noProof/>
                                </w:rPr>
                                <w:fldChar w:fldCharType="end"/>
                              </w:r>
                              <w:r>
                                <w:t xml:space="preserve"> - Diagrama de entidades</w:t>
                              </w:r>
                              <w:bookmarkEnd w:id="38"/>
                            </w:p>
                          </w:txbxContent>
                        </wps:txbx>
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16D0FE58" id="Agrupar 26" o:spid="_x0000_s1042" style="position:absolute;left:0;text-align:left;margin-left:.2pt;margin-top:47.85pt;width:480.9pt;height:331.7pt;z-index:251693056" coordsize="61074,421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">
                <v:shape id="Imagem 24" o:spid="_x0000_s1043" type="#_x0000_t75" style="position:absolute;width:61074;height:386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">
                  <v:imagedata r:id="rId28" o:title=""/>
                </v:shape>
                <v:shape id="Caixa de texto 25" o:spid="_x0000_s1044" type="#_x0000_t202" style="position:absolute;top:39155;width:61074;height:296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" stroked="f">
                  <v:textbox inset="0,0,0,0">
                    <w:txbxContent>
                      <w:p w14:paraId="0620FB26" w14:textId="2495339B" w:rsidR="00E12110" w:rsidRPr="00D5561A" w:rsidRDefault="00E12110" w:rsidP="001A6731">
                        <w:pPr>
                          <w:pStyle w:val="Legenda"/>
                          <w:rPr>
                            <w:sz w:val="24"/>
                            <w:szCs w:val="24"/>
                          </w:rPr>
                        </w:pPr>
                        <w:bookmarkStart w:id="39" w:name="_Toc29060422"/>
                        <w:r>
                          <w:t xml:space="preserve">Figura </w:t>
                        </w:r>
                        <w:r>
                          <w:fldChar w:fldCharType="begin"/>
                        </w:r>
                        <w:r>
                          <w:instrText xml:space="preserve"> SEQ Figura \* ARABIC </w:instrText>
                        </w:r>
                        <w:r>
                          <w:fldChar w:fldCharType="separate"/>
                        </w:r>
                        <w:r w:rsidR="008A2C43">
                          <w:rPr>
                            <w:noProof/>
                          </w:rPr>
                          <w:t>6</w:t>
                        </w:r>
                        <w:r>
                          <w:rPr>
                            <w:noProof/>
                          </w:rPr>
                          <w:fldChar w:fldCharType="end"/>
                        </w:r>
                        <w:r>
                          <w:t xml:space="preserve"> - Diagrama de entidades</w:t>
                        </w:r>
                        <w:bookmarkEnd w:id="39"/>
                      </w:p>
                    </w:txbxContent>
                  </v:textbox>
                </v:shape>
                <w10:wrap type="topAndBottom"/>
              </v:group>
            </w:pict>
          </mc:Fallback>
        </mc:AlternateContent>
      </w:r>
      <w:r w:rsidR="001C0D9D">
        <w:t>A partir do diagrama de classes foi criado o diagrama de entidades, para a implementação da base de dados da aplicação</w:t>
      </w:r>
      <w:r>
        <w:t xml:space="preserve"> (figura 6)</w:t>
      </w:r>
      <w:r w:rsidR="001C0D9D">
        <w:t xml:space="preserve">. </w:t>
      </w:r>
    </w:p>
    <w:p w14:paraId="2CAA78E2" w14:textId="3E9F7157" w:rsidR="001A6731" w:rsidRPr="001C0D9D" w:rsidRDefault="001A6731" w:rsidP="001A6731">
      <w:pPr>
        <w:ind w:firstLine="720"/>
      </w:pPr>
      <w:r>
        <w:t>Para a criação deste diagrama teve-se em con</w:t>
      </w:r>
      <w:r w:rsidR="00AA2010">
        <w:t xml:space="preserve">ta quais as classes em que </w:t>
      </w:r>
    </w:p>
    <w:p w14:paraId="06361518" w14:textId="3D03B4FC" w:rsidR="00C0597B" w:rsidRDefault="00C0597B" w:rsidP="00096B6B">
      <w:pPr>
        <w:ind w:firstLine="720"/>
      </w:pPr>
    </w:p>
    <w:p w14:paraId="70429D01" w14:textId="02CF3A0D" w:rsidR="001A6731" w:rsidRDefault="001A6731" w:rsidP="001A6731">
      <w:pPr>
        <w:pStyle w:val="Ttulo1"/>
        <w:spacing w:before="0"/>
      </w:pPr>
      <w:bookmarkStart w:id="40" w:name="_Toc29060397"/>
      <w:r>
        <w:lastRenderedPageBreak/>
        <w:t>Implementação da Base de Dados</w:t>
      </w:r>
      <w:bookmarkEnd w:id="40"/>
    </w:p>
    <w:p w14:paraId="62F2AAC9" w14:textId="3BC4661B" w:rsidR="004758C9" w:rsidRPr="004758C9" w:rsidRDefault="004758C9" w:rsidP="004758C9">
      <w:proofErr w:type="spellStart"/>
      <w:r>
        <w:t>kjskdjsk</w:t>
      </w:r>
      <w:proofErr w:type="spellEnd"/>
    </w:p>
    <w:p w14:paraId="1AE2A146" w14:textId="464E7C19" w:rsidR="001A6731" w:rsidRDefault="004758C9" w:rsidP="001A6731">
      <w:pPr>
        <w:pStyle w:val="Ttulo2"/>
      </w:pPr>
      <w:bookmarkStart w:id="41" w:name="_Toc29060398"/>
      <w:r>
        <w:t>Criação das tabelas</w:t>
      </w:r>
      <w:bookmarkEnd w:id="41"/>
    </w:p>
    <w:p w14:paraId="39B52C86" w14:textId="5B12AE42" w:rsidR="004758C9" w:rsidRDefault="004758C9" w:rsidP="004758C9">
      <w:pPr>
        <w:pStyle w:val="Ttulo2"/>
      </w:pPr>
      <w:bookmarkStart w:id="42" w:name="_Toc29060399"/>
      <w:r>
        <w:t xml:space="preserve">Criação das </w:t>
      </w:r>
      <w:proofErr w:type="spellStart"/>
      <w:r>
        <w:t>views</w:t>
      </w:r>
      <w:bookmarkEnd w:id="42"/>
      <w:proofErr w:type="spellEnd"/>
      <w:r>
        <w:t xml:space="preserve"> </w:t>
      </w:r>
    </w:p>
    <w:p w14:paraId="7315CE25" w14:textId="78D32EBB" w:rsidR="004758C9" w:rsidRDefault="004758C9" w:rsidP="004758C9">
      <w:pPr>
        <w:pStyle w:val="Ttulo2"/>
      </w:pPr>
      <w:bookmarkStart w:id="43" w:name="_Toc29060400"/>
      <w:r>
        <w:t>Filtração</w:t>
      </w:r>
      <w:r w:rsidR="006A6762">
        <w:t xml:space="preserve"> e inserção</w:t>
      </w:r>
      <w:r>
        <w:t xml:space="preserve"> dos dados do radar </w:t>
      </w:r>
      <w:r w:rsidR="006A6762">
        <w:t>na base de dados</w:t>
      </w:r>
      <w:bookmarkEnd w:id="43"/>
    </w:p>
    <w:p w14:paraId="76B4044C" w14:textId="77777777" w:rsidR="004758C9" w:rsidRPr="004758C9" w:rsidRDefault="004758C9" w:rsidP="004758C9"/>
    <w:p w14:paraId="4BFBB3C2" w14:textId="77777777" w:rsidR="004758C9" w:rsidRPr="004758C9" w:rsidRDefault="004758C9" w:rsidP="004758C9"/>
    <w:p w14:paraId="73A1A277" w14:textId="77777777" w:rsidR="001A6731" w:rsidRPr="001A6731" w:rsidRDefault="001A6731" w:rsidP="001A6731"/>
    <w:p w14:paraId="6032F810" w14:textId="1E635CC0" w:rsidR="001A6731" w:rsidRDefault="001A6731" w:rsidP="001A6731"/>
    <w:p w14:paraId="64E9EA8B" w14:textId="7CD7CA8E" w:rsidR="001A6731" w:rsidRDefault="001A6731">
      <w:pPr>
        <w:spacing w:before="0" w:after="0" w:line="240" w:lineRule="auto"/>
        <w:jc w:val="left"/>
      </w:pPr>
      <w:r>
        <w:br w:type="page"/>
      </w:r>
    </w:p>
    <w:p w14:paraId="2A0731EE" w14:textId="498D15BC" w:rsidR="001A6731" w:rsidRDefault="00950FC3" w:rsidP="001A6731">
      <w:pPr>
        <w:pStyle w:val="Ttulo1"/>
        <w:spacing w:before="0"/>
      </w:pPr>
      <w:bookmarkStart w:id="44" w:name="_Toc29060401"/>
      <w:r>
        <w:lastRenderedPageBreak/>
        <w:t>Principais Métodos a Implementar</w:t>
      </w:r>
      <w:bookmarkEnd w:id="44"/>
      <w:r>
        <w:t xml:space="preserve"> </w:t>
      </w:r>
    </w:p>
    <w:p w14:paraId="1E6D20CE" w14:textId="2A34A3EC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sendEstatisticas</w:t>
      </w:r>
      <w:proofErr w:type="spellEnd"/>
      <w:r>
        <w:t>()</w:t>
      </w:r>
    </w:p>
    <w:p w14:paraId="5B903FDF" w14:textId="47528C5A" w:rsidR="00950FC3" w:rsidRDefault="00950FC3" w:rsidP="00950FC3">
      <w:r>
        <w:tab/>
        <w:t>Este método vai mostrar as estatísticas aos clientes.</w:t>
      </w:r>
    </w:p>
    <w:p w14:paraId="47EF4154" w14:textId="44DF23C6" w:rsidR="00950FC3" w:rsidRDefault="00950FC3" w:rsidP="00950FC3">
      <w:r>
        <w:tab/>
        <w:t xml:space="preserve">Tem de mostrar os dados do radar, mostrar  </w:t>
      </w:r>
      <w:proofErr w:type="spellStart"/>
      <w:r>
        <w:t>mostrar</w:t>
      </w:r>
      <w:proofErr w:type="spellEnd"/>
      <w:r>
        <w:t xml:space="preserve"> o histórico, mostrar as estatísticas de cada um dos sentidos.</w:t>
      </w:r>
    </w:p>
    <w:p w14:paraId="40A9FBE6" w14:textId="3F6C3CEB" w:rsidR="00950FC3" w:rsidRDefault="00950FC3" w:rsidP="00950FC3">
      <w:r>
        <w:tab/>
        <w:t>Vai à base de dados e retira de lá os dados.</w:t>
      </w:r>
    </w:p>
    <w:p w14:paraId="0703D7CD" w14:textId="3669E2FB" w:rsidR="00950FC3" w:rsidRDefault="00950FC3" w:rsidP="00950FC3">
      <w:r>
        <w:tab/>
        <w:t>Recebe a conexão com o cliente e retorna os dados.</w:t>
      </w:r>
    </w:p>
    <w:p w14:paraId="397A9722" w14:textId="1735885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 e não recebe uma conexão </w:t>
      </w:r>
      <w:proofErr w:type="spellStart"/>
      <w:r>
        <w:t>socket</w:t>
      </w:r>
      <w:proofErr w:type="spellEnd"/>
      <w:r>
        <w:t xml:space="preserve"> do cliente.</w:t>
      </w:r>
    </w:p>
    <w:p w14:paraId="2F04CE04" w14:textId="77777777" w:rsidR="00950FC3" w:rsidRDefault="00950FC3" w:rsidP="00950FC3"/>
    <w:p w14:paraId="6660410C" w14:textId="7B905F3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autenticarUser</w:t>
      </w:r>
      <w:proofErr w:type="spellEnd"/>
      <w:r w:rsidRPr="00950FC3">
        <w:rPr>
          <w:lang w:val="en-US"/>
        </w:rPr>
        <w:t>(String user, String pass)</w:t>
      </w:r>
    </w:p>
    <w:p w14:paraId="15AC6226" w14:textId="7BBBF3DA" w:rsidR="00950FC3" w:rsidRDefault="00950FC3" w:rsidP="00950FC3">
      <w:r w:rsidRPr="00950FC3">
        <w:rPr>
          <w:lang w:val="en-US"/>
        </w:rPr>
        <w:tab/>
      </w:r>
      <w:r>
        <w:t xml:space="preserve">Este método recebe o user e a </w:t>
      </w:r>
      <w:proofErr w:type="spellStart"/>
      <w:r>
        <w:t>pass</w:t>
      </w:r>
      <w:proofErr w:type="spellEnd"/>
      <w:r>
        <w:t xml:space="preserve">, vai verificar se existe na </w:t>
      </w:r>
      <w:proofErr w:type="spellStart"/>
      <w:r>
        <w:t>bd</w:t>
      </w:r>
      <w:proofErr w:type="spellEnd"/>
      <w:r>
        <w:t xml:space="preserve">. </w:t>
      </w:r>
    </w:p>
    <w:p w14:paraId="1157CBC4" w14:textId="7486DD44" w:rsidR="00950FC3" w:rsidRDefault="00950FC3" w:rsidP="00950FC3">
      <w:r>
        <w:tab/>
        <w:t xml:space="preserve">Se existir e coincidir retorna </w:t>
      </w:r>
      <w:proofErr w:type="spellStart"/>
      <w:r>
        <w:t>true</w:t>
      </w:r>
      <w:proofErr w:type="spellEnd"/>
      <w:r>
        <w:t>, se não retorna false.</w:t>
      </w:r>
    </w:p>
    <w:p w14:paraId="7030C756" w14:textId="74E36945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1A5C23BB" w14:textId="77777777" w:rsidR="00950FC3" w:rsidRDefault="00950FC3" w:rsidP="00950FC3"/>
    <w:p w14:paraId="5BD38F94" w14:textId="2C134D7C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checkAdmin</w:t>
      </w:r>
      <w:proofErr w:type="spellEnd"/>
      <w:r w:rsidRPr="00950FC3">
        <w:rPr>
          <w:lang w:val="en-US"/>
        </w:rPr>
        <w:t xml:space="preserve">(String user, String </w:t>
      </w:r>
      <w:proofErr w:type="spellStart"/>
      <w:r w:rsidRPr="00950FC3">
        <w:rPr>
          <w:lang w:val="en-US"/>
        </w:rPr>
        <w:t>tipo</w:t>
      </w:r>
      <w:proofErr w:type="spellEnd"/>
      <w:r w:rsidRPr="00950FC3">
        <w:rPr>
          <w:lang w:val="en-US"/>
        </w:rPr>
        <w:t>)</w:t>
      </w:r>
    </w:p>
    <w:p w14:paraId="5E380804" w14:textId="534A67BD" w:rsidR="00950FC3" w:rsidRDefault="00950FC3" w:rsidP="00950FC3">
      <w:r w:rsidRPr="00950FC3">
        <w:rPr>
          <w:lang w:val="en-US"/>
        </w:rPr>
        <w:tab/>
      </w:r>
      <w:r>
        <w:t>Este método recebe o user e o tipo de entidade, e vai verificar se é um administrador ou não.</w:t>
      </w:r>
    </w:p>
    <w:p w14:paraId="3FADCA01" w14:textId="687A983F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for administrador e false se não for.</w:t>
      </w:r>
    </w:p>
    <w:p w14:paraId="092B4CED" w14:textId="422F99E1" w:rsidR="00950FC3" w:rsidRDefault="00950FC3" w:rsidP="00950FC3">
      <w:r>
        <w:tab/>
        <w:t xml:space="preserve">Teste unitário: Em vez de ir verificar às tabelas da BD verifica em tabelas </w:t>
      </w:r>
      <w:proofErr w:type="spellStart"/>
      <w:r>
        <w:t>dummy</w:t>
      </w:r>
      <w:proofErr w:type="spellEnd"/>
      <w:r>
        <w:t xml:space="preserve">. </w:t>
      </w:r>
    </w:p>
    <w:p w14:paraId="5D32DB4A" w14:textId="77777777" w:rsidR="00950FC3" w:rsidRDefault="00950FC3" w:rsidP="00950FC3"/>
    <w:p w14:paraId="031392C2" w14:textId="09E18761" w:rsidR="00950FC3" w:rsidRPr="00950FC3" w:rsidRDefault="00950FC3" w:rsidP="00950FC3">
      <w:pPr>
        <w:pStyle w:val="PargrafodaLista"/>
        <w:numPr>
          <w:ilvl w:val="0"/>
          <w:numId w:val="10"/>
        </w:numPr>
        <w:rPr>
          <w:lang w:val="en-US"/>
        </w:rPr>
      </w:pPr>
      <w:proofErr w:type="spellStart"/>
      <w:r w:rsidRPr="00950FC3">
        <w:rPr>
          <w:lang w:val="en-US"/>
        </w:rPr>
        <w:t>registarEntidades</w:t>
      </w:r>
      <w:proofErr w:type="spellEnd"/>
      <w:r w:rsidRPr="00950FC3">
        <w:rPr>
          <w:lang w:val="en-US"/>
        </w:rPr>
        <w:t xml:space="preserve">(String </w:t>
      </w:r>
      <w:proofErr w:type="spellStart"/>
      <w:r w:rsidRPr="00950FC3">
        <w:rPr>
          <w:lang w:val="en-US"/>
        </w:rPr>
        <w:t>nome</w:t>
      </w:r>
      <w:proofErr w:type="spellEnd"/>
      <w:r w:rsidRPr="00950FC3">
        <w:rPr>
          <w:lang w:val="en-US"/>
        </w:rPr>
        <w:t>, String user, String mail, String type)</w:t>
      </w:r>
    </w:p>
    <w:p w14:paraId="20F1CD08" w14:textId="372F2348" w:rsidR="00950FC3" w:rsidRDefault="00950FC3" w:rsidP="00950FC3">
      <w:r w:rsidRPr="00950FC3">
        <w:rPr>
          <w:lang w:val="en-US"/>
        </w:rPr>
        <w:tab/>
      </w:r>
      <w:r>
        <w:t>Este método fará o registo de novas entidades, inserindo-as na Base de Dados.</w:t>
      </w:r>
    </w:p>
    <w:p w14:paraId="77537A5B" w14:textId="26695321" w:rsidR="00950FC3" w:rsidRDefault="00950FC3" w:rsidP="00950FC3">
      <w:r>
        <w:lastRenderedPageBreak/>
        <w:tab/>
        <w:t>Recebe os dados da entidade a registar.</w:t>
      </w:r>
    </w:p>
    <w:p w14:paraId="5889ECB8" w14:textId="31A6E7E4" w:rsidR="00950FC3" w:rsidRDefault="00950FC3" w:rsidP="00950FC3">
      <w:r>
        <w:tab/>
        <w:t xml:space="preserve">Cria uma </w:t>
      </w:r>
      <w:proofErr w:type="spellStart"/>
      <w:r>
        <w:t>pass</w:t>
      </w:r>
      <w:proofErr w:type="spellEnd"/>
      <w:r>
        <w:t xml:space="preserve"> gerada automaticamente.</w:t>
      </w:r>
    </w:p>
    <w:p w14:paraId="3E4B2BD5" w14:textId="6B1AD391" w:rsidR="00950FC3" w:rsidRDefault="00950FC3" w:rsidP="00950FC3">
      <w:r>
        <w:tab/>
        <w:t xml:space="preserve">Coloca o user e a </w:t>
      </w:r>
      <w:proofErr w:type="spellStart"/>
      <w:r>
        <w:t>pass</w:t>
      </w:r>
      <w:proofErr w:type="spellEnd"/>
      <w:r>
        <w:t xml:space="preserve"> na tabela login da Base de Dados e coloca o nome, user, mail e tipo na tabela </w:t>
      </w:r>
      <w:proofErr w:type="gramStart"/>
      <w:r>
        <w:t>da entidades</w:t>
      </w:r>
      <w:proofErr w:type="gramEnd"/>
      <w:r>
        <w:t xml:space="preserve"> da BD.</w:t>
      </w:r>
    </w:p>
    <w:p w14:paraId="734D94C3" w14:textId="77777777" w:rsidR="00950FC3" w:rsidRDefault="00950FC3" w:rsidP="00950FC3">
      <w:r>
        <w:tab/>
        <w:t xml:space="preserve">retorna </w:t>
      </w:r>
      <w:proofErr w:type="spellStart"/>
      <w:r>
        <w:t>true</w:t>
      </w:r>
      <w:proofErr w:type="spellEnd"/>
      <w:r>
        <w:t xml:space="preserve"> se a entidade for inserida na BD e false caso não seja.</w:t>
      </w:r>
    </w:p>
    <w:p w14:paraId="0C2FE78A" w14:textId="321BE5D9" w:rsidR="00950FC3" w:rsidRDefault="00950FC3" w:rsidP="00950FC3">
      <w:pPr>
        <w:ind w:firstLine="720"/>
      </w:pPr>
      <w:r>
        <w:t xml:space="preserve">Teste unitário: Em vez de inserir em tabelas na BD insere em tabelas </w:t>
      </w:r>
      <w:proofErr w:type="spellStart"/>
      <w:r>
        <w:t>dummy</w:t>
      </w:r>
      <w:proofErr w:type="spellEnd"/>
      <w:r>
        <w:t xml:space="preserve">. </w:t>
      </w:r>
    </w:p>
    <w:p w14:paraId="24D24412" w14:textId="77777777" w:rsidR="00950FC3" w:rsidRDefault="00950FC3" w:rsidP="00950FC3"/>
    <w:p w14:paraId="1A8AB7D3" w14:textId="705DB9EF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exQuery</w:t>
      </w:r>
      <w:proofErr w:type="spellEnd"/>
      <w:r>
        <w:t xml:space="preserve">(String </w:t>
      </w:r>
      <w:proofErr w:type="spellStart"/>
      <w:r>
        <w:t>query</w:t>
      </w:r>
      <w:proofErr w:type="spellEnd"/>
      <w:r>
        <w:t>)</w:t>
      </w:r>
    </w:p>
    <w:p w14:paraId="56BAE388" w14:textId="29CC0574" w:rsidR="00950FC3" w:rsidRDefault="00950FC3" w:rsidP="00950FC3">
      <w:r>
        <w:tab/>
        <w:t xml:space="preserve">Este método recebe uma </w:t>
      </w:r>
      <w:proofErr w:type="spellStart"/>
      <w:r>
        <w:t>string</w:t>
      </w:r>
      <w:proofErr w:type="spellEnd"/>
      <w:r>
        <w:t xml:space="preserve"> que será a </w:t>
      </w:r>
      <w:proofErr w:type="spellStart"/>
      <w:r>
        <w:t>query</w:t>
      </w:r>
      <w:proofErr w:type="spellEnd"/>
      <w:r>
        <w:t>, envia-a à base de dados e não irá retornar nada</w:t>
      </w:r>
    </w:p>
    <w:p w14:paraId="5AB7B5FE" w14:textId="023AEE13" w:rsidR="00950FC3" w:rsidRDefault="00950FC3" w:rsidP="00950FC3">
      <w:r>
        <w:tab/>
        <w:t>Não se fazem testes unitários</w:t>
      </w:r>
    </w:p>
    <w:p w14:paraId="27B1F454" w14:textId="77777777" w:rsidR="00950FC3" w:rsidRDefault="00950FC3" w:rsidP="00950FC3"/>
    <w:p w14:paraId="7069B1DF" w14:textId="342C6F2E" w:rsidR="00950FC3" w:rsidRDefault="00950FC3" w:rsidP="00950FC3">
      <w:pPr>
        <w:pStyle w:val="PargrafodaLista"/>
        <w:numPr>
          <w:ilvl w:val="0"/>
          <w:numId w:val="10"/>
        </w:numPr>
      </w:pPr>
      <w:proofErr w:type="spellStart"/>
      <w:r>
        <w:t>connect</w:t>
      </w:r>
      <w:proofErr w:type="spellEnd"/>
      <w:r>
        <w:t xml:space="preserve">() </w:t>
      </w:r>
    </w:p>
    <w:p w14:paraId="21D998F9" w14:textId="0251025E" w:rsidR="00950FC3" w:rsidRDefault="00950FC3" w:rsidP="00950FC3">
      <w:r>
        <w:tab/>
        <w:t>Faz a conexão com a BD</w:t>
      </w:r>
    </w:p>
    <w:p w14:paraId="33CE3DBB" w14:textId="78D477A2" w:rsidR="00950FC3" w:rsidRDefault="00950FC3" w:rsidP="00950FC3">
      <w:r>
        <w:tab/>
        <w:t xml:space="preserve">Não tem parâmetros, mas vai retornar </w:t>
      </w:r>
      <w:proofErr w:type="gramStart"/>
      <w:r>
        <w:t>a</w:t>
      </w:r>
      <w:proofErr w:type="gramEnd"/>
      <w:r>
        <w:t xml:space="preserve"> ligação com a base de dados</w:t>
      </w:r>
    </w:p>
    <w:p w14:paraId="0A230E65" w14:textId="44879F0B" w:rsidR="00950FC3" w:rsidRDefault="00950FC3" w:rsidP="00950FC3">
      <w:r>
        <w:tab/>
        <w:t>Não se fazem testes unitários</w:t>
      </w:r>
    </w:p>
    <w:p w14:paraId="21ED495B" w14:textId="6464E679" w:rsidR="00950FC3" w:rsidRDefault="00950FC3" w:rsidP="00950FC3">
      <w:pPr>
        <w:pStyle w:val="Ttulo1"/>
        <w:spacing w:before="0"/>
        <w:ind w:left="900" w:hanging="900"/>
      </w:pPr>
      <w:bookmarkStart w:id="45" w:name="_Toc29060402"/>
      <w:r>
        <w:lastRenderedPageBreak/>
        <w:t>Testes Unitários</w:t>
      </w:r>
      <w:bookmarkEnd w:id="45"/>
    </w:p>
    <w:p w14:paraId="6ED9925B" w14:textId="77777777" w:rsidR="00C003C5" w:rsidRDefault="00E12110" w:rsidP="00F32518">
      <w:pPr>
        <w:ind w:firstLine="720"/>
      </w:pPr>
      <w:r w:rsidRPr="00E12110">
        <w:t xml:space="preserve">Testes de Unidade ou teste unitário é a fase de testes onde cada unidade do sistema é testada individualmente. </w:t>
      </w:r>
      <w:r w:rsidR="00C003C5" w:rsidRPr="00E12110">
        <w:t>Unit, é o nome genérico para qualquer estrutura de testes automáticos unitários. Consiste na verificação da menor unidade do projeto de software.</w:t>
      </w:r>
    </w:p>
    <w:p w14:paraId="0DEA9A6F" w14:textId="132D1BC4" w:rsidR="00E12110" w:rsidRDefault="00E12110" w:rsidP="00F32518">
      <w:pPr>
        <w:ind w:firstLine="720"/>
      </w:pPr>
      <w:r w:rsidRPr="00E12110">
        <w:t>O objetivo é isolar cada parte do sistema para garantir que elas estejam funcionando conforme especificado.</w:t>
      </w:r>
      <w:r w:rsidR="00C003C5">
        <w:t xml:space="preserve"> </w:t>
      </w:r>
      <w:r w:rsidR="00C003C5" w:rsidRPr="00C003C5">
        <w:t>Através da utilização deste tipo de teste ao longo da implementação é possível reduzir a quantidade de bugs na aplicação final. Os testes do Unit funcionam através de comparação de resultados das funções a serem testadas com valores esperados.</w:t>
      </w:r>
    </w:p>
    <w:p w14:paraId="69FBCDDC" w14:textId="5EE64337" w:rsidR="001A6731" w:rsidRDefault="00C003C5" w:rsidP="00F32518">
      <w:pPr>
        <w:ind w:firstLine="720"/>
      </w:pPr>
      <w:r>
        <w:t>Neste caso não seria apenas necessário criar testes</w:t>
      </w:r>
      <w:r w:rsidR="00F347EC">
        <w:t xml:space="preserve"> só</w:t>
      </w:r>
      <w:r>
        <w:t xml:space="preserve"> com o </w:t>
      </w:r>
      <w:proofErr w:type="spellStart"/>
      <w:r>
        <w:t>JUnit</w:t>
      </w:r>
      <w:proofErr w:type="spellEnd"/>
      <w:r>
        <w:t xml:space="preserve"> </w:t>
      </w:r>
      <w:r w:rsidR="00F347EC">
        <w:t>pois após algumas pesquisas na internet foi descoberto que como para a classe “</w:t>
      </w:r>
      <w:proofErr w:type="spellStart"/>
      <w:r w:rsidR="00F347EC">
        <w:t>JDBCConnect</w:t>
      </w:r>
      <w:proofErr w:type="spellEnd"/>
      <w:r w:rsidR="00F347EC">
        <w:t>” estávamos a fazer uma conexão à base de dados, na altura de fazer os testes</w:t>
      </w:r>
      <w:r w:rsidR="00D442AF">
        <w:t xml:space="preserve"> dava um erro, pois como a base de dados está sempre em atualização não é possível fazer os testes porque </w:t>
      </w:r>
      <w:proofErr w:type="spellStart"/>
      <w:r w:rsidR="00D442AF">
        <w:t>derá</w:t>
      </w:r>
      <w:proofErr w:type="spellEnd"/>
      <w:r w:rsidR="00D442AF">
        <w:t xml:space="preserve"> sempre erro, foi encontrado um solução “</w:t>
      </w:r>
      <w:proofErr w:type="spellStart"/>
      <w:r w:rsidR="00D442AF">
        <w:t>JMock</w:t>
      </w:r>
      <w:proofErr w:type="spellEnd"/>
      <w:r w:rsidR="00D442AF">
        <w:t>”.</w:t>
      </w:r>
    </w:p>
    <w:p w14:paraId="524305CE" w14:textId="52877737" w:rsidR="001A6731" w:rsidRDefault="00D442AF" w:rsidP="001550D5">
      <w:pPr>
        <w:ind w:firstLine="680"/>
      </w:pPr>
      <w:proofErr w:type="spellStart"/>
      <w:r>
        <w:t>JMock</w:t>
      </w:r>
      <w:proofErr w:type="spellEnd"/>
      <w:r>
        <w:t xml:space="preserve"> </w:t>
      </w:r>
      <w:r w:rsidRPr="00D442AF">
        <w:t xml:space="preserve">é uma biblioteca que auxilia o </w:t>
      </w:r>
      <w:proofErr w:type="spellStart"/>
      <w:r w:rsidRPr="00D442AF">
        <w:t>Test</w:t>
      </w:r>
      <w:proofErr w:type="spellEnd"/>
      <w:r w:rsidRPr="00D442AF">
        <w:t xml:space="preserve"> </w:t>
      </w:r>
      <w:proofErr w:type="spellStart"/>
      <w:r w:rsidRPr="00D442AF">
        <w:t>Driven</w:t>
      </w:r>
      <w:proofErr w:type="spellEnd"/>
      <w:r w:rsidRPr="00D442AF">
        <w:t xml:space="preserve"> </w:t>
      </w:r>
      <w:proofErr w:type="spellStart"/>
      <w:r w:rsidRPr="00D442AF">
        <w:t>Development</w:t>
      </w:r>
      <w:proofErr w:type="spellEnd"/>
      <w:r>
        <w:t xml:space="preserve"> (TDD)</w:t>
      </w:r>
      <w:r w:rsidRPr="00D442AF">
        <w:t xml:space="preserve"> através dos </w:t>
      </w:r>
      <w:proofErr w:type="spellStart"/>
      <w:r w:rsidRPr="00D442AF">
        <w:t>mock</w:t>
      </w:r>
      <w:proofErr w:type="spellEnd"/>
      <w:r w:rsidRPr="00D442AF">
        <w:t xml:space="preserve"> </w:t>
      </w:r>
      <w:proofErr w:type="spellStart"/>
      <w:r w:rsidRPr="00D442AF">
        <w:t>objects</w:t>
      </w:r>
      <w:proofErr w:type="spellEnd"/>
      <w:r w:rsidRPr="00D442AF">
        <w:t xml:space="preserve">. É uma biblioteca que vai criar implementações </w:t>
      </w:r>
      <w:r>
        <w:t>falsas</w:t>
      </w:r>
      <w:r w:rsidRPr="00D442AF">
        <w:t xml:space="preserve"> específicas para</w:t>
      </w:r>
      <w:r>
        <w:t xml:space="preserve"> os testes que queremos testar. Mas para</w:t>
      </w:r>
      <w:r w:rsidR="00407D1D">
        <w:t xml:space="preserve"> </w:t>
      </w:r>
      <w:r w:rsidR="00553F1D">
        <w:t xml:space="preserve">a utilização do </w:t>
      </w:r>
      <w:proofErr w:type="spellStart"/>
      <w:r w:rsidR="00553F1D">
        <w:t>JMock</w:t>
      </w:r>
      <w:proofErr w:type="spellEnd"/>
      <w:r w:rsidR="00553F1D">
        <w:t xml:space="preserve"> é necessário criar um</w:t>
      </w:r>
      <w:r w:rsidR="00AC17BE">
        <w:t>a</w:t>
      </w:r>
      <w:r w:rsidR="00553F1D">
        <w:t xml:space="preserve"> pasta </w:t>
      </w:r>
      <w:proofErr w:type="spellStart"/>
      <w:r w:rsidR="00553F1D">
        <w:t>Maven</w:t>
      </w:r>
      <w:proofErr w:type="spellEnd"/>
      <w:r w:rsidR="00553F1D">
        <w:t xml:space="preserve"> para criar a biblioteca necessária para ter as funções necessárias todas.</w:t>
      </w:r>
      <w:r w:rsidR="0075674F">
        <w:t xml:space="preserve"> Após muitos testes o grupo não conseguiu usar o </w:t>
      </w:r>
      <w:proofErr w:type="spellStart"/>
      <w:r w:rsidR="0075674F">
        <w:t>JMock</w:t>
      </w:r>
      <w:proofErr w:type="spellEnd"/>
      <w:r w:rsidR="0075674F">
        <w:t xml:space="preserve"> devido ao projeto </w:t>
      </w:r>
      <w:proofErr w:type="spellStart"/>
      <w:r w:rsidR="0075674F">
        <w:t>Maven</w:t>
      </w:r>
      <w:proofErr w:type="spellEnd"/>
      <w:r w:rsidR="0075674F">
        <w:t>, decidimos procurar outra forma</w:t>
      </w:r>
      <w:r w:rsidR="00F32518">
        <w:t xml:space="preserve"> tais como “</w:t>
      </w:r>
      <w:r w:rsidR="00AC17BE" w:rsidRPr="00AC17BE">
        <w:t>HSQLDB</w:t>
      </w:r>
      <w:r w:rsidR="00F32518">
        <w:t>”, “</w:t>
      </w:r>
      <w:proofErr w:type="spellStart"/>
      <w:r w:rsidR="00F32518">
        <w:t>DBUnit</w:t>
      </w:r>
      <w:proofErr w:type="spellEnd"/>
      <w:r w:rsidR="00F32518">
        <w:t xml:space="preserve">”, </w:t>
      </w:r>
      <w:proofErr w:type="gramStart"/>
      <w:r w:rsidR="00F32518">
        <w:t>“</w:t>
      </w:r>
      <w:proofErr w:type="spellStart"/>
      <w:r w:rsidR="00F32518">
        <w:t>NBUnit</w:t>
      </w:r>
      <w:proofErr w:type="spellEnd"/>
      <w:r w:rsidR="00F32518">
        <w:t>”</w:t>
      </w:r>
      <w:proofErr w:type="gramEnd"/>
      <w:r w:rsidR="0075674F">
        <w:t xml:space="preserve"> mas </w:t>
      </w:r>
      <w:r w:rsidR="00AC17BE">
        <w:t xml:space="preserve">todos </w:t>
      </w:r>
      <w:r w:rsidR="0075674F">
        <w:t>sem sucesso.</w:t>
      </w:r>
    </w:p>
    <w:p w14:paraId="18D6C763" w14:textId="77777777" w:rsidR="001A6731" w:rsidRDefault="001A6731" w:rsidP="001A6731">
      <w:pPr>
        <w:pStyle w:val="Ttulo1"/>
        <w:spacing w:before="0"/>
      </w:pPr>
      <w:bookmarkStart w:id="46" w:name="_Toc29060403"/>
      <w:r>
        <w:lastRenderedPageBreak/>
        <w:t xml:space="preserve">Implementação da aplicação no </w:t>
      </w:r>
      <w:proofErr w:type="spellStart"/>
      <w:r>
        <w:t>netbeans</w:t>
      </w:r>
      <w:bookmarkEnd w:id="46"/>
      <w:proofErr w:type="spellEnd"/>
    </w:p>
    <w:p w14:paraId="0351BF98" w14:textId="091706CD" w:rsidR="001A6731" w:rsidRDefault="001A6731" w:rsidP="001A6731">
      <w:pPr>
        <w:pStyle w:val="Ttulo2"/>
      </w:pPr>
      <w:bookmarkStart w:id="47" w:name="_Toc29060404"/>
      <w:r>
        <w:t>Aplicação Cliente – Servidor</w:t>
      </w:r>
      <w:bookmarkEnd w:id="47"/>
    </w:p>
    <w:p w14:paraId="536C9FA4" w14:textId="41C0BBD8" w:rsidR="001A6731" w:rsidRDefault="001A6731" w:rsidP="001A6731">
      <w:pPr>
        <w:pStyle w:val="Ttulo2"/>
      </w:pPr>
      <w:bookmarkStart w:id="48" w:name="_Toc29060405"/>
      <w:r>
        <w:t xml:space="preserve">Conexão </w:t>
      </w:r>
      <w:r w:rsidR="004758C9">
        <w:t>à base de dados – JDBC</w:t>
      </w:r>
      <w:bookmarkEnd w:id="48"/>
    </w:p>
    <w:p w14:paraId="3FE656C1" w14:textId="72157215" w:rsidR="00D61E86" w:rsidRDefault="0073010E" w:rsidP="001D4B4A">
      <w:pPr>
        <w:ind w:firstLine="680"/>
      </w:pPr>
      <w:bookmarkStart w:id="49" w:name="_Hlk29891531"/>
      <w:bookmarkStart w:id="50" w:name="_GoBack"/>
      <w:r w:rsidRPr="0073010E">
        <w:t xml:space="preserve">Java </w:t>
      </w:r>
      <w:proofErr w:type="spellStart"/>
      <w:r w:rsidRPr="0073010E">
        <w:t>Database</w:t>
      </w:r>
      <w:proofErr w:type="spellEnd"/>
      <w:r w:rsidRPr="0073010E">
        <w:t xml:space="preserve"> </w:t>
      </w:r>
      <w:proofErr w:type="spellStart"/>
      <w:r w:rsidRPr="0073010E">
        <w:t>Connectivity</w:t>
      </w:r>
      <w:proofErr w:type="spellEnd"/>
      <w:r w:rsidRPr="0073010E">
        <w:t xml:space="preserve"> ou JDBC é uma interface de programação de aplicativos (API) </w:t>
      </w:r>
      <w:r w:rsidR="00453B46" w:rsidRPr="00453B46">
        <w:t>que reúne conjuntos de classes e interfaces escritas na linguagem Java</w:t>
      </w:r>
      <w:r w:rsidR="009B3318">
        <w:t>. Nesta linguagem</w:t>
      </w:r>
      <w:r w:rsidR="00B36B67">
        <w:t>, o</w:t>
      </w:r>
      <w:r w:rsidR="009B3318">
        <w:t xml:space="preserve"> </w:t>
      </w:r>
      <w:r w:rsidR="009B3318">
        <w:t>JDBC possibilita a conexão</w:t>
      </w:r>
      <w:r w:rsidR="00D61E86">
        <w:t>,</w:t>
      </w:r>
      <w:r w:rsidR="009B3318">
        <w:t xml:space="preserve"> através de um driver específico</w:t>
      </w:r>
      <w:r w:rsidR="00D61E86">
        <w:t>, a</w:t>
      </w:r>
      <w:r w:rsidR="009B3318">
        <w:t>o banco de dados desejado</w:t>
      </w:r>
      <w:r w:rsidR="00D61E86">
        <w:t>.</w:t>
      </w:r>
    </w:p>
    <w:p w14:paraId="69D19505" w14:textId="2ACADF83" w:rsidR="0005192B" w:rsidRDefault="009B3318" w:rsidP="001D4B4A">
      <w:pPr>
        <w:ind w:firstLine="680"/>
      </w:pPr>
      <w:r>
        <w:t xml:space="preserve"> </w:t>
      </w:r>
      <w:r w:rsidR="00D61E86">
        <w:t>N</w:t>
      </w:r>
      <w:r>
        <w:t>este driver pode-se</w:t>
      </w:r>
      <w:r w:rsidR="0073010E" w:rsidRPr="0073010E">
        <w:t xml:space="preserve"> </w:t>
      </w:r>
      <w:r w:rsidR="00453B46" w:rsidRPr="00453B46">
        <w:t>executa</w:t>
      </w:r>
      <w:r w:rsidR="001D4B4A">
        <w:t>r</w:t>
      </w:r>
      <w:r w:rsidR="0073010E" w:rsidRPr="0073010E">
        <w:t xml:space="preserve"> instruções SQL </w:t>
      </w:r>
      <w:r w:rsidR="00453B46" w:rsidRPr="00453B46">
        <w:t>de qualquer tipo de banco de dados relacional</w:t>
      </w:r>
      <w:r w:rsidR="00F24FB9">
        <w:t>, com estas instruções é possível manipular instruções do tipo “Select”, “Insert”, “Update”</w:t>
      </w:r>
      <w:proofErr w:type="gramStart"/>
      <w:r w:rsidR="00494161">
        <w:t>, ”Delete</w:t>
      </w:r>
      <w:proofErr w:type="gramEnd"/>
      <w:r w:rsidR="00F24FB9">
        <w:t>”, “Create” e “Drop” sendo possível invocar “Store Procedures”</w:t>
      </w:r>
      <w:r w:rsidR="00B36B67">
        <w:t xml:space="preserve">, que são funções ou procedimentos que ficam armazenados </w:t>
      </w:r>
      <w:r w:rsidR="00D61E86">
        <w:t>no SGBD escritos numa linguagem própria,</w:t>
      </w:r>
      <w:r w:rsidR="00F24FB9">
        <w:t xml:space="preserve"> através do JDBC</w:t>
      </w:r>
      <w:r w:rsidR="001D4B4A">
        <w:t xml:space="preserve">. Além deste driver atuar como uma interface entre os </w:t>
      </w:r>
      <w:r w:rsidR="004765F6">
        <w:t>Sistema de Gerenciamento de Banco de Dados</w:t>
      </w:r>
      <w:r w:rsidR="0005192B">
        <w:t xml:space="preserve"> (SGBD) </w:t>
      </w:r>
      <w:r w:rsidR="001D4B4A">
        <w:t xml:space="preserve">e as aplicações, também pode ser considerado como um tradutor que ajuda na definição das mensagens binárias trocadas com um SGBD. </w:t>
      </w:r>
    </w:p>
    <w:p w14:paraId="18298F39" w14:textId="1309E67F" w:rsidR="00B36B67" w:rsidRDefault="001D4B4A" w:rsidP="001D4B4A">
      <w:pPr>
        <w:ind w:firstLine="680"/>
      </w:pPr>
      <w:r>
        <w:t>Para desenvolver uma aplicação baseada em uma especificação JDBC é preciso entender algumas das classes e interfaces relacionadas ao pacote a ser usado na altura do desenvolvimento</w:t>
      </w:r>
      <w:r w:rsidR="00D61E86">
        <w:t xml:space="preserve">, neste caso temos um </w:t>
      </w:r>
      <w:r w:rsidR="004D78AA">
        <w:t>pacote</w:t>
      </w:r>
      <w:r w:rsidR="00D61E86">
        <w:t xml:space="preserve"> designado</w:t>
      </w:r>
      <w:r w:rsidR="004D78AA">
        <w:t xml:space="preserve"> </w:t>
      </w:r>
      <w:r w:rsidR="00494161">
        <w:t>“</w:t>
      </w:r>
      <w:r w:rsidR="004D78AA">
        <w:t>java.sql</w:t>
      </w:r>
      <w:r w:rsidR="00494161">
        <w:t>”</w:t>
      </w:r>
      <w:r w:rsidR="004D78AA">
        <w:t xml:space="preserve"> </w:t>
      </w:r>
      <w:r w:rsidR="00D61E86">
        <w:t>que</w:t>
      </w:r>
      <w:r w:rsidR="004D78AA">
        <w:t xml:space="preserve"> é utilizado </w:t>
      </w:r>
      <w:r w:rsidR="00D61E86">
        <w:t>n</w:t>
      </w:r>
      <w:r w:rsidR="004D78AA">
        <w:t>o drive</w:t>
      </w:r>
      <w:r w:rsidR="00D61E86">
        <w:t>r</w:t>
      </w:r>
      <w:r w:rsidR="004D78AA">
        <w:t xml:space="preserve"> JDBC do banco de dados</w:t>
      </w:r>
      <w:r w:rsidR="00D61E86">
        <w:t xml:space="preserve"> em</w:t>
      </w:r>
      <w:r w:rsidR="004D78AA">
        <w:t xml:space="preserve"> MYSQL</w:t>
      </w:r>
      <w:r w:rsidR="00F24FB9">
        <w:t>, SQL Server,</w:t>
      </w:r>
      <w:r w:rsidR="00494161">
        <w:t xml:space="preserve"> </w:t>
      </w:r>
      <w:r w:rsidR="00F24FB9">
        <w:t>DB2 PostgresSQL, entre outros</w:t>
      </w:r>
      <w:r w:rsidR="00D61E86">
        <w:t>.</w:t>
      </w:r>
      <w:r w:rsidR="00F24FB9">
        <w:t xml:space="preserve"> </w:t>
      </w:r>
      <w:r w:rsidR="00D61E86">
        <w:t>E</w:t>
      </w:r>
      <w:r w:rsidR="004D78AA">
        <w:t xml:space="preserve">ste pacote </w:t>
      </w:r>
      <w:r w:rsidR="00D61E86">
        <w:t>“</w:t>
      </w:r>
      <w:r w:rsidR="004D78AA">
        <w:t>java.sql</w:t>
      </w:r>
      <w:r w:rsidR="00D61E86">
        <w:t>”</w:t>
      </w:r>
      <w:r w:rsidR="004D78AA">
        <w:t xml:space="preserve"> oferece à biblioteca Java o acesso e procedimento de dado</w:t>
      </w:r>
      <w:r w:rsidR="001D1847">
        <w:t>s</w:t>
      </w:r>
      <w:r w:rsidR="00D61E86">
        <w:t xml:space="preserve"> tais como</w:t>
      </w:r>
      <w:r w:rsidR="00B36B67">
        <w:t xml:space="preserve"> “Aplicações Java”, “</w:t>
      </w:r>
      <w:proofErr w:type="spellStart"/>
      <w:r w:rsidR="00B36B67">
        <w:t>Applets</w:t>
      </w:r>
      <w:proofErr w:type="spellEnd"/>
      <w:r w:rsidR="00B36B67">
        <w:t xml:space="preserve"> Java”, “</w:t>
      </w:r>
      <w:proofErr w:type="spellStart"/>
      <w:r w:rsidR="00B36B67">
        <w:t>Servlets</w:t>
      </w:r>
      <w:proofErr w:type="spellEnd"/>
      <w:r w:rsidR="00B36B67">
        <w:t xml:space="preserve"> Java”, “Java </w:t>
      </w:r>
      <w:proofErr w:type="spellStart"/>
      <w:proofErr w:type="gramStart"/>
      <w:r w:rsidR="00B36B67">
        <w:t>ServerPages</w:t>
      </w:r>
      <w:proofErr w:type="spellEnd"/>
      <w:r w:rsidR="00B36B67">
        <w:t>(</w:t>
      </w:r>
      <w:proofErr w:type="spellStart"/>
      <w:proofErr w:type="gramEnd"/>
      <w:r w:rsidR="00B36B67">
        <w:t>JSPs</w:t>
      </w:r>
      <w:proofErr w:type="spellEnd"/>
      <w:r w:rsidR="00B36B67">
        <w:t>)” e “</w:t>
      </w:r>
      <w:proofErr w:type="spellStart"/>
      <w:r w:rsidR="00B36B67">
        <w:t>Enterprise</w:t>
      </w:r>
      <w:proofErr w:type="spellEnd"/>
      <w:r w:rsidR="00B36B67">
        <w:t xml:space="preserve"> </w:t>
      </w:r>
      <w:proofErr w:type="spellStart"/>
      <w:r w:rsidR="00B36B67">
        <w:t>JavaBeans</w:t>
      </w:r>
      <w:proofErr w:type="spellEnd"/>
      <w:r w:rsidR="00B36B67">
        <w:t>(</w:t>
      </w:r>
      <w:proofErr w:type="spellStart"/>
      <w:r w:rsidR="00B36B67">
        <w:t>EJBs</w:t>
      </w:r>
      <w:proofErr w:type="spellEnd"/>
      <w:r w:rsidR="00B36B67">
        <w:t>)”, os recursos fornecidos por est</w:t>
      </w:r>
      <w:r w:rsidR="00D61E86">
        <w:t>as bibliotecas</w:t>
      </w:r>
      <w:r w:rsidR="00B36B67">
        <w:t xml:space="preserve"> são:</w:t>
      </w:r>
    </w:p>
    <w:p w14:paraId="31B8D8EB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>Carregamento automático de driver do banco de dados;</w:t>
      </w:r>
    </w:p>
    <w:p w14:paraId="62D41FEC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>Execução ao lidar com melhorias;</w:t>
      </w:r>
    </w:p>
    <w:p w14:paraId="190ECE45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>Funcionalidade aprimorada de BLOB/CLOB;</w:t>
      </w:r>
    </w:p>
    <w:p w14:paraId="383F9778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>Aprimoramentos na interface de conexão e instrução;</w:t>
      </w:r>
    </w:p>
    <w:p w14:paraId="2B0ED2C4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lastRenderedPageBreak/>
        <w:t>Suporte ao conjunto de caracteres nacionais;</w:t>
      </w:r>
    </w:p>
    <w:p w14:paraId="5E4B6082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>Acesso ao SQL;</w:t>
      </w:r>
    </w:p>
    <w:p w14:paraId="794D8A89" w14:textId="77777777" w:rsidR="00B36B67" w:rsidRDefault="00B36B67" w:rsidP="00B36B67">
      <w:pPr>
        <w:pStyle w:val="PargrafodaLista"/>
        <w:numPr>
          <w:ilvl w:val="0"/>
          <w:numId w:val="10"/>
        </w:numPr>
      </w:pPr>
      <w:r>
        <w:t xml:space="preserve">Suporte ao tipo de dados em </w:t>
      </w:r>
      <w:proofErr w:type="spellStart"/>
      <w:r>
        <w:t>xml</w:t>
      </w:r>
      <w:proofErr w:type="spellEnd"/>
      <w:r w:rsidR="004D78AA">
        <w:t>.</w:t>
      </w:r>
      <w:r w:rsidR="004765F6">
        <w:t xml:space="preserve"> </w:t>
      </w:r>
    </w:p>
    <w:p w14:paraId="2E504A4B" w14:textId="06ECBE9E" w:rsidR="001D4B4A" w:rsidRDefault="00C2017D" w:rsidP="00B36B67">
      <w:pPr>
        <w:ind w:firstLine="680"/>
      </w:pPr>
      <w:r>
        <w:t>Um conjunto de bibliotecas básicas da plataforma Java contém classes como “Object”, “String” e “Date”, coleções como “List” e “Set”, além das classes para a manipulação de arquivos, redes e interfaces gráficas, entre outras funcionalidades básicas da plataforma de desenvolvimento</w:t>
      </w:r>
      <w:r w:rsidR="0005192B">
        <w:t>.</w:t>
      </w:r>
      <w:r w:rsidR="001D1847">
        <w:t xml:space="preserve"> Para a comunicação com a base de dados é necessário obter arquivos com a extensão “.jar” de modo a ajudar no carregamento do driver do JDBC</w:t>
      </w:r>
      <w:r w:rsidR="00D61E86">
        <w:t>.</w:t>
      </w:r>
    </w:p>
    <w:p w14:paraId="655C02C1" w14:textId="65537611" w:rsidR="009B3318" w:rsidRDefault="00D61E86" w:rsidP="001D4B4A">
      <w:pPr>
        <w:ind w:firstLine="680"/>
      </w:pPr>
      <w:r>
        <w:t>Posto isto e com a ajuda do JDBC,</w:t>
      </w:r>
      <w:r w:rsidR="001D4B4A">
        <w:t xml:space="preserve"> vai-se d</w:t>
      </w:r>
      <w:r w:rsidR="0073010E" w:rsidRPr="0073010E">
        <w:t>efin</w:t>
      </w:r>
      <w:r w:rsidR="001D4B4A">
        <w:t>ir</w:t>
      </w:r>
      <w:r>
        <w:t>,</w:t>
      </w:r>
      <w:r w:rsidR="0073010E" w:rsidRPr="0073010E">
        <w:t xml:space="preserve"> como um cliente pode </w:t>
      </w:r>
      <w:r w:rsidR="0073010E">
        <w:t>ter acesso</w:t>
      </w:r>
      <w:r w:rsidR="0073010E" w:rsidRPr="0073010E">
        <w:t xml:space="preserve"> </w:t>
      </w:r>
      <w:r w:rsidR="0073010E">
        <w:t xml:space="preserve">a esse mesmo banco </w:t>
      </w:r>
      <w:r w:rsidR="0073010E" w:rsidRPr="0073010E">
        <w:t>de dados. É uma tecnologia de acesso usada para conectividade de banco de dados</w:t>
      </w:r>
      <w:r>
        <w:t xml:space="preserve"> em</w:t>
      </w:r>
      <w:r w:rsidR="0073010E" w:rsidRPr="0073010E">
        <w:t xml:space="preserve"> Java.</w:t>
      </w:r>
    </w:p>
    <w:p w14:paraId="7BD0027B" w14:textId="1362F34D" w:rsidR="004758C9" w:rsidRPr="004758C9" w:rsidRDefault="004758C9" w:rsidP="004758C9">
      <w:pPr>
        <w:pStyle w:val="Ttulo2"/>
      </w:pPr>
      <w:bookmarkStart w:id="51" w:name="_Toc29060407"/>
      <w:bookmarkEnd w:id="49"/>
      <w:bookmarkEnd w:id="50"/>
      <w:r>
        <w:t xml:space="preserve">Criação interfaces em </w:t>
      </w:r>
      <w:proofErr w:type="spellStart"/>
      <w:r>
        <w:t>JFrame</w:t>
      </w:r>
      <w:bookmarkEnd w:id="51"/>
      <w:proofErr w:type="spellEnd"/>
    </w:p>
    <w:p w14:paraId="01928E7E" w14:textId="0F0002BF" w:rsidR="004758C9" w:rsidRDefault="004758C9" w:rsidP="004758C9">
      <w:pPr>
        <w:pStyle w:val="Ttulo2"/>
      </w:pPr>
      <w:bookmarkStart w:id="52" w:name="_Toc29060408"/>
      <w:r>
        <w:t>Implementação classes e métodos</w:t>
      </w:r>
      <w:bookmarkEnd w:id="52"/>
    </w:p>
    <w:p w14:paraId="6422B193" w14:textId="72936D19" w:rsidR="004758C9" w:rsidRDefault="004758C9" w:rsidP="004758C9">
      <w:pPr>
        <w:pStyle w:val="Ttulo3"/>
      </w:pPr>
      <w:bookmarkStart w:id="53" w:name="_Toc29060409"/>
      <w:r>
        <w:t>Mostrar estatísticas simples</w:t>
      </w:r>
      <w:bookmarkEnd w:id="53"/>
    </w:p>
    <w:p w14:paraId="3F6A0C97" w14:textId="41773261" w:rsidR="004758C9" w:rsidRDefault="004758C9" w:rsidP="004758C9">
      <w:pPr>
        <w:pStyle w:val="Ttulo3"/>
      </w:pPr>
      <w:bookmarkStart w:id="54" w:name="_Toc29060410"/>
      <w:r>
        <w:t>Mostrar histórico</w:t>
      </w:r>
      <w:bookmarkEnd w:id="54"/>
    </w:p>
    <w:p w14:paraId="365DCAA8" w14:textId="107FF2A3" w:rsidR="004758C9" w:rsidRDefault="004758C9" w:rsidP="004758C9">
      <w:pPr>
        <w:pStyle w:val="Ttulo3"/>
      </w:pPr>
      <w:bookmarkStart w:id="55" w:name="_Toc29060411"/>
      <w:r>
        <w:t>Autenticação</w:t>
      </w:r>
      <w:bookmarkEnd w:id="55"/>
    </w:p>
    <w:p w14:paraId="71F9002D" w14:textId="66D1E896" w:rsidR="004758C9" w:rsidRDefault="004758C9" w:rsidP="004758C9">
      <w:pPr>
        <w:pStyle w:val="Ttulo3"/>
      </w:pPr>
      <w:bookmarkStart w:id="56" w:name="_Toc29060412"/>
      <w:r>
        <w:t>Registo de Entidades</w:t>
      </w:r>
      <w:bookmarkEnd w:id="56"/>
    </w:p>
    <w:p w14:paraId="5A9DD63C" w14:textId="7B348025" w:rsidR="001A6731" w:rsidRPr="001A6731" w:rsidRDefault="006A6762" w:rsidP="00110326">
      <w:pPr>
        <w:spacing w:before="0" w:after="0" w:line="240" w:lineRule="auto"/>
        <w:jc w:val="left"/>
      </w:pPr>
      <w:r>
        <w:br w:type="page"/>
      </w:r>
    </w:p>
    <w:p w14:paraId="597FD9E3" w14:textId="4EEBF280" w:rsidR="006A6762" w:rsidRDefault="006A6762">
      <w:pPr>
        <w:spacing w:before="0" w:after="0" w:line="240" w:lineRule="auto"/>
        <w:jc w:val="left"/>
      </w:pPr>
      <w:r>
        <w:lastRenderedPageBreak/>
        <w:br w:type="page"/>
      </w:r>
    </w:p>
    <w:p w14:paraId="6F47B4B9" w14:textId="70D4C6EF" w:rsidR="00897374" w:rsidRDefault="00897374" w:rsidP="00897374">
      <w:pPr>
        <w:pStyle w:val="Ttulo1"/>
        <w:spacing w:before="0"/>
      </w:pPr>
      <w:bookmarkStart w:id="57" w:name="_Toc29060414"/>
      <w:r>
        <w:lastRenderedPageBreak/>
        <w:t>Análise dos Resultados</w:t>
      </w:r>
      <w:bookmarkEnd w:id="57"/>
    </w:p>
    <w:p w14:paraId="4CC2FBEE" w14:textId="5EAC34E1" w:rsidR="00897374" w:rsidRPr="00611739" w:rsidRDefault="00611739" w:rsidP="00611739">
      <w:pPr>
        <w:rPr>
          <w:highlight w:val="yellow"/>
        </w:rPr>
      </w:pPr>
      <w:r w:rsidRPr="00611739">
        <w:rPr>
          <w:highlight w:val="yellow"/>
        </w:rPr>
        <w:t>REQUISITOS CUMPRIDOS E NÃO CUMPRIDOS</w:t>
      </w:r>
    </w:p>
    <w:p w14:paraId="169F0022" w14:textId="77777777" w:rsidR="00611739" w:rsidRDefault="00611739" w:rsidP="00611739">
      <w:r w:rsidRPr="00611739">
        <w:rPr>
          <w:highlight w:val="yellow"/>
        </w:rPr>
        <w:t>OBJETIVOS CUMPRIDOS E NÃO CUMPRIDOS</w:t>
      </w:r>
    </w:p>
    <w:p w14:paraId="0F759341" w14:textId="6CD4DD22" w:rsidR="00611739" w:rsidRDefault="00611739" w:rsidP="00611739"/>
    <w:p w14:paraId="4383717E" w14:textId="318C9CD8" w:rsidR="006A6762" w:rsidRDefault="006A6762" w:rsidP="006A6762">
      <w:pPr>
        <w:pStyle w:val="Ttulo1"/>
        <w:spacing w:before="0"/>
      </w:pPr>
      <w:bookmarkStart w:id="58" w:name="_Toc29060415"/>
      <w:r>
        <w:lastRenderedPageBreak/>
        <w:t>Reflexão Crítica e Conclusão</w:t>
      </w:r>
      <w:bookmarkEnd w:id="58"/>
    </w:p>
    <w:p w14:paraId="7A69E9C6" w14:textId="10C8A155" w:rsidR="00897374" w:rsidRPr="00897374" w:rsidRDefault="00897374" w:rsidP="00897374">
      <w:pPr>
        <w:ind w:firstLine="720"/>
      </w:pPr>
      <w:r>
        <w:t>No geral, foram cumpridos a maioria dos objetivos e dos requisitos definidos inicialmente</w:t>
      </w:r>
      <w:r w:rsidR="00481CBC">
        <w:t>, apesar de</w:t>
      </w:r>
      <w:r>
        <w:t xml:space="preserve"> </w:t>
      </w:r>
      <w:r w:rsidR="00481CBC">
        <w:t>c</w:t>
      </w:r>
      <w:r>
        <w:t xml:space="preserve">ertas funcionalidades que tinham sido inicialmente planeadas </w:t>
      </w:r>
      <w:r w:rsidR="00481CBC">
        <w:t>terem sido</w:t>
      </w:r>
      <w:r>
        <w:t xml:space="preserve"> descartadas, com o intuito do grupo se focar no que realmente era importante. Definiu-se o que tinha</w:t>
      </w:r>
      <w:r w:rsidR="00481CBC">
        <w:t xml:space="preserve"> a maior</w:t>
      </w:r>
      <w:r>
        <w:t xml:space="preserve"> prioridade e foi isso que foi implementado.</w:t>
      </w:r>
    </w:p>
    <w:p w14:paraId="5AADE899" w14:textId="31D93B28" w:rsidR="00897374" w:rsidRDefault="008B7D8D" w:rsidP="008B7D8D">
      <w:pPr>
        <w:ind w:firstLine="720"/>
      </w:pPr>
      <w:r>
        <w:t xml:space="preserve">Em relação ao planeamento do projeto, como se optou por uma abordagem ágil, o desenvolvimento do projeto deveria ser dirigido por testes. Contudo, durante </w:t>
      </w:r>
      <w:r w:rsidR="00897374">
        <w:t>as</w:t>
      </w:r>
      <w:r>
        <w:t xml:space="preserve"> fases iniciais, o grupo teve algumas dificuldades </w:t>
      </w:r>
      <w:r w:rsidR="00897374">
        <w:t>n</w:t>
      </w:r>
      <w:r>
        <w:t>o planeamento</w:t>
      </w:r>
      <w:r w:rsidR="00897374">
        <w:t>,</w:t>
      </w:r>
      <w:r>
        <w:t xml:space="preserve"> o que gerou alguma confusão para os membros do grupo</w:t>
      </w:r>
      <w:r w:rsidR="00897374">
        <w:t xml:space="preserve">. Assim, como o grupo demorou um pouco mais do que devia a perceber o que tinha de ser implementado e como, acabou também por sofrer  </w:t>
      </w:r>
      <w:r>
        <w:t>um pequeno atraso no desenvolvimento do projeto.</w:t>
      </w:r>
      <w:r w:rsidR="00897374">
        <w:t xml:space="preserve"> Mesmo assim, o grupo conseguiu ultrapassar essas dificuldades, definir prioridades</w:t>
      </w:r>
      <w:r w:rsidR="009B7C3E">
        <w:t>, refinar os diagramas</w:t>
      </w:r>
      <w:r w:rsidR="00897374">
        <w:t xml:space="preserve"> e seguir em frente.</w:t>
      </w:r>
    </w:p>
    <w:p w14:paraId="63B31C7F" w14:textId="57CEE0F8" w:rsidR="008B7D8D" w:rsidRDefault="008B7D8D" w:rsidP="008B7D8D">
      <w:pPr>
        <w:ind w:firstLine="720"/>
      </w:pPr>
      <w:r>
        <w:t xml:space="preserve">Quando se chegou à fase da criação dos casos de testes, estes </w:t>
      </w:r>
      <w:r w:rsidR="00950FC3">
        <w:t xml:space="preserve">não </w:t>
      </w:r>
      <w:r>
        <w:t xml:space="preserve">foram </w:t>
      </w:r>
      <w:r w:rsidR="00950FC3">
        <w:t xml:space="preserve">bem </w:t>
      </w:r>
      <w:r>
        <w:t>definidos</w:t>
      </w:r>
      <w:r w:rsidR="00950FC3">
        <w:t xml:space="preserve">, </w:t>
      </w:r>
      <w:r w:rsidRPr="008B7D8D">
        <w:rPr>
          <w:highlight w:val="yellow"/>
        </w:rPr>
        <w:t xml:space="preserve">não sendo logo feitos no </w:t>
      </w:r>
      <w:proofErr w:type="spellStart"/>
      <w:r w:rsidRPr="008B7D8D">
        <w:rPr>
          <w:highlight w:val="yellow"/>
        </w:rPr>
        <w:t>JUnit</w:t>
      </w:r>
      <w:proofErr w:type="spellEnd"/>
      <w:r w:rsidRPr="008B7D8D">
        <w:rPr>
          <w:highlight w:val="yellow"/>
        </w:rPr>
        <w:t>, isso só foi feito posteriormente.</w:t>
      </w:r>
      <w:r>
        <w:t xml:space="preserve"> </w:t>
      </w:r>
      <w:r w:rsidR="00950FC3">
        <w:t xml:space="preserve">Definiram-se quais os principais métodos que tinham de ser implementados no </w:t>
      </w:r>
      <w:proofErr w:type="spellStart"/>
      <w:r w:rsidR="00950FC3">
        <w:t>NetBeans</w:t>
      </w:r>
      <w:proofErr w:type="spellEnd"/>
      <w:r w:rsidR="00950FC3">
        <w:t xml:space="preserve">, quais os seus parâmetros e o que tinham de retornar. </w:t>
      </w:r>
      <w:r w:rsidR="00897374">
        <w:t>Essa definição foi o suficiente para dar ao grupo uma noção do que tinha de ser implementado, passa</w:t>
      </w:r>
      <w:r w:rsidR="009B7C3E">
        <w:t>n</w:t>
      </w:r>
      <w:r w:rsidR="00897374">
        <w:t xml:space="preserve">do então para a parte da programação. </w:t>
      </w:r>
    </w:p>
    <w:p w14:paraId="0A4FC6DC" w14:textId="0BEAEF78" w:rsidR="00897374" w:rsidRDefault="00897374" w:rsidP="008B7D8D">
      <w:pPr>
        <w:ind w:firstLine="720"/>
      </w:pPr>
      <w:r>
        <w:t>A</w:t>
      </w:r>
      <w:r w:rsidR="009B7C3E">
        <w:t xml:space="preserve">pesar da </w:t>
      </w:r>
      <w:r>
        <w:t xml:space="preserve">criação da Base de Dados não </w:t>
      </w:r>
      <w:r w:rsidR="009B7C3E">
        <w:t xml:space="preserve">ter gerado muitos problemas, o código foi na mesma </w:t>
      </w:r>
      <w:proofErr w:type="spellStart"/>
      <w:r w:rsidR="009B7C3E">
        <w:t>refactorizado</w:t>
      </w:r>
      <w:proofErr w:type="spellEnd"/>
      <w:r w:rsidR="009B7C3E">
        <w:t xml:space="preserve"> várias vezes, pois iam sendo encontrados alguns problemas na criação das tabelas e das </w:t>
      </w:r>
      <w:proofErr w:type="spellStart"/>
      <w:r w:rsidR="009B7C3E">
        <w:t>views</w:t>
      </w:r>
      <w:proofErr w:type="spellEnd"/>
      <w:r w:rsidR="009B7C3E">
        <w:t>.</w:t>
      </w:r>
    </w:p>
    <w:p w14:paraId="16388C64" w14:textId="4A58B5EC" w:rsidR="009B7C3E" w:rsidRDefault="009B7C3E" w:rsidP="008B7D8D">
      <w:pPr>
        <w:ind w:firstLine="720"/>
      </w:pPr>
      <w:r>
        <w:t xml:space="preserve">A implementação da aplicação no </w:t>
      </w:r>
      <w:proofErr w:type="spellStart"/>
      <w:r w:rsidR="00950FC3">
        <w:t>N</w:t>
      </w:r>
      <w:r>
        <w:t>et</w:t>
      </w:r>
      <w:r w:rsidR="00950FC3">
        <w:t>B</w:t>
      </w:r>
      <w:r>
        <w:t>eans</w:t>
      </w:r>
      <w:proofErr w:type="spellEnd"/>
      <w:r>
        <w:t xml:space="preserve">, foi definitivamente das partes mais complicadas do projeto. A implementação das várias classes foi sendo feita por partes e demorou algum tempo até tudo estar em ordem. </w:t>
      </w:r>
    </w:p>
    <w:p w14:paraId="4AC0E713" w14:textId="77777777" w:rsidR="00BD7576" w:rsidRDefault="00BD7576" w:rsidP="00BD7576">
      <w:pPr>
        <w:ind w:firstLine="720"/>
      </w:pPr>
      <w:r>
        <w:t>No que toca aos objetivos deste projeto, planeava-se conceber uma aplicação que:</w:t>
      </w:r>
    </w:p>
    <w:p w14:paraId="545A873E" w14:textId="022366D5" w:rsidR="00BD7576" w:rsidRDefault="00BD7576" w:rsidP="00BD7576">
      <w:pPr>
        <w:pStyle w:val="PargrafodaLista"/>
        <w:numPr>
          <w:ilvl w:val="0"/>
          <w:numId w:val="9"/>
        </w:numPr>
      </w:pPr>
      <w:r>
        <w:t xml:space="preserve">permitisse a gestão do tráfego para qualquer zona à escolha do administrador; </w:t>
      </w:r>
    </w:p>
    <w:p w14:paraId="040651C9" w14:textId="232CA1D8" w:rsidR="00BD7576" w:rsidRDefault="00BD7576" w:rsidP="00BD7576">
      <w:pPr>
        <w:pStyle w:val="PargrafodaLista"/>
        <w:numPr>
          <w:ilvl w:val="0"/>
          <w:numId w:val="9"/>
        </w:numPr>
      </w:pPr>
      <w:r>
        <w:t>permitisse a qualquer condutor obter estatísticas do tráfego;</w:t>
      </w:r>
    </w:p>
    <w:p w14:paraId="017C32D6" w14:textId="0E83FE40" w:rsidR="00BD7576" w:rsidRDefault="00BD7576" w:rsidP="00BD7576">
      <w:pPr>
        <w:pStyle w:val="PargrafodaLista"/>
        <w:numPr>
          <w:ilvl w:val="0"/>
          <w:numId w:val="9"/>
        </w:numPr>
      </w:pPr>
      <w:r>
        <w:t>permitisse a certas entidades o acesso a informações mais detalhadas do trânsito.</w:t>
      </w:r>
    </w:p>
    <w:p w14:paraId="78BDA541" w14:textId="2D5061E7" w:rsidR="00BD7576" w:rsidRDefault="00BD7576" w:rsidP="00BD7576">
      <w:pPr>
        <w:ind w:firstLine="720"/>
      </w:pPr>
      <w:r>
        <w:lastRenderedPageBreak/>
        <w:t>Os objetivos 2 e 3 eram os que tinha prioridade e foram cumpridos. Relativamente ao objetivo 1, este não foi cumprido, uma vez que esta aplicação só permite a gestão de apenas um</w:t>
      </w:r>
      <w:r w:rsidR="00611739">
        <w:t xml:space="preserve"> radar e o administrador não consegue configurar o sistema adicionando novos radares. </w:t>
      </w:r>
    </w:p>
    <w:p w14:paraId="2384CDCA" w14:textId="484802D7" w:rsidR="00BD7576" w:rsidRDefault="00611739" w:rsidP="00611739">
      <w:pPr>
        <w:ind w:firstLine="720"/>
      </w:pPr>
      <w:r>
        <w:t>Além disso, simplificaram-se as interfaces do utilizador, inicialmente pensou-se em ter um mapa que seria manipulável, mas optou-se pela criação de interfaces mais simples apenas mostrando as estatísticas.</w:t>
      </w:r>
    </w:p>
    <w:p w14:paraId="1CD8D829" w14:textId="2FF7A71A" w:rsidR="009B7C3E" w:rsidRDefault="009B7C3E" w:rsidP="008B7D8D">
      <w:pPr>
        <w:ind w:firstLine="720"/>
      </w:pPr>
      <w:proofErr w:type="spellStart"/>
      <w:r>
        <w:t>dkflklaflkald</w:t>
      </w:r>
      <w:proofErr w:type="spellEnd"/>
    </w:p>
    <w:p w14:paraId="40BC7959" w14:textId="32731356" w:rsidR="009B7C3E" w:rsidRDefault="009B7C3E" w:rsidP="008B7D8D">
      <w:pPr>
        <w:ind w:firstLine="720"/>
      </w:pPr>
      <w:r>
        <w:t xml:space="preserve">Em conclusão, </w:t>
      </w:r>
      <w:proofErr w:type="spellStart"/>
      <w:r>
        <w:t>slakslskla</w:t>
      </w:r>
      <w:proofErr w:type="spellEnd"/>
    </w:p>
    <w:p w14:paraId="7E0ED802" w14:textId="77777777" w:rsidR="00463FF2" w:rsidRDefault="00463FF2" w:rsidP="00EE2A8B">
      <w:pPr>
        <w:pStyle w:val="Ttulo1"/>
        <w:spacing w:before="0"/>
      </w:pPr>
      <w:bookmarkStart w:id="59" w:name="_Toc29060416"/>
      <w:r>
        <w:lastRenderedPageBreak/>
        <w:t>Anexos</w:t>
      </w:r>
      <w:bookmarkEnd w:id="59"/>
    </w:p>
    <w:p w14:paraId="1A81C4EE" w14:textId="5E52B1CF" w:rsidR="00463FF2" w:rsidRDefault="00463FF2">
      <w:r>
        <w:t xml:space="preserve">[se </w:t>
      </w:r>
      <w:proofErr w:type="gramStart"/>
      <w:r>
        <w:t>necessário documentação</w:t>
      </w:r>
      <w:proofErr w:type="gramEnd"/>
      <w:r>
        <w:t xml:space="preserve"> deve ser anexada e convenientemente indexada de modo a ser referenciada no documento]</w:t>
      </w:r>
    </w:p>
    <w:p w14:paraId="7F6CB034" w14:textId="257C2F90" w:rsidR="00463FF2" w:rsidRDefault="00463FF2">
      <w:r>
        <w:t xml:space="preserve">[listar ficheiros externos, nomeadamente os </w:t>
      </w:r>
      <w:proofErr w:type="spellStart"/>
      <w:r>
        <w:t>ficheiros.mdl</w:t>
      </w:r>
      <w:proofErr w:type="spellEnd"/>
      <w:r>
        <w:t xml:space="preserve"> a consultar]</w:t>
      </w:r>
    </w:p>
    <w:p w14:paraId="07B0C19E" w14:textId="77777777" w:rsidR="00463FF2" w:rsidRDefault="00463FF2"/>
    <w:p w14:paraId="23006E4B" w14:textId="77777777" w:rsidR="00463FF2" w:rsidRDefault="00463FF2"/>
    <w:p w14:paraId="6293E6F2" w14:textId="77777777" w:rsidR="00463FF2" w:rsidRDefault="00463FF2"/>
    <w:sectPr w:rsidR="00463FF2" w:rsidSect="00B81A8D">
      <w:headerReference w:type="default" r:id="rId29"/>
      <w:footerReference w:type="default" r:id="rId30"/>
      <w:footerReference w:type="first" r:id="rId31"/>
      <w:type w:val="continuous"/>
      <w:pgSz w:w="11906" w:h="16838" w:code="9"/>
      <w:pgMar w:top="1276" w:right="992" w:bottom="1361" w:left="1276" w:header="1021" w:footer="1021" w:gutter="0"/>
      <w:cols w:space="454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9575ED8" w14:textId="77777777" w:rsidR="00E00AE8" w:rsidRDefault="00E00AE8">
      <w:r>
        <w:separator/>
      </w:r>
    </w:p>
  </w:endnote>
  <w:endnote w:type="continuationSeparator" w:id="0">
    <w:p w14:paraId="251D592E" w14:textId="77777777" w:rsidR="00E00AE8" w:rsidRDefault="00E00A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B12F2D" w14:textId="09111DA5" w:rsidR="00E12110" w:rsidRDefault="00E12110">
    <w:pPr>
      <w:pStyle w:val="Rodap"/>
    </w:pPr>
    <w:r>
      <w:t>ESTGA – UA/Projeto Temático em Desenvolvimento de Aplicações, 2019</w:t>
    </w:r>
    <w:r>
      <w:tab/>
    </w:r>
    <w:r>
      <w:rPr>
        <w:rStyle w:val="Nmerodepgina"/>
      </w:rPr>
      <w:fldChar w:fldCharType="begin"/>
    </w:r>
    <w:r>
      <w:rPr>
        <w:rStyle w:val="Nmerodepgina"/>
      </w:rPr>
      <w:instrText xml:space="preserve"> PAGE </w:instrText>
    </w:r>
    <w:r>
      <w:rPr>
        <w:rStyle w:val="Nmerodepgina"/>
      </w:rPr>
      <w:fldChar w:fldCharType="separate"/>
    </w:r>
    <w:r>
      <w:rPr>
        <w:rStyle w:val="Nmerodepgina"/>
        <w:noProof/>
      </w:rPr>
      <w:t>2</w:t>
    </w:r>
    <w:r>
      <w:rPr>
        <w:rStyle w:val="Nmerodepgina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Ind w:w="-72" w:type="dxa"/>
      <w:tblLook w:val="0000" w:firstRow="0" w:lastRow="0" w:firstColumn="0" w:lastColumn="0" w:noHBand="0" w:noVBand="0"/>
    </w:tblPr>
    <w:tblGrid>
      <w:gridCol w:w="1440"/>
      <w:gridCol w:w="7740"/>
    </w:tblGrid>
    <w:tr w:rsidR="00E12110" w:rsidRPr="00463FF2" w14:paraId="4F175D9D" w14:textId="77777777">
      <w:trPr>
        <w:trHeight w:val="717"/>
      </w:trPr>
      <w:tc>
        <w:tcPr>
          <w:tcW w:w="1440" w:type="dxa"/>
          <w:tcBorders>
            <w:top w:val="nil"/>
            <w:left w:val="nil"/>
            <w:bottom w:val="nil"/>
            <w:right w:val="nil"/>
          </w:tcBorders>
        </w:tcPr>
        <w:p w14:paraId="01FBAE24" w14:textId="77777777" w:rsidR="00E12110" w:rsidRPr="00463FF2" w:rsidRDefault="00E12110">
          <w:pPr>
            <w:pStyle w:val="Tableinside"/>
          </w:pPr>
        </w:p>
      </w:tc>
      <w:tc>
        <w:tcPr>
          <w:tcW w:w="7740" w:type="dxa"/>
          <w:tcBorders>
            <w:top w:val="nil"/>
            <w:left w:val="nil"/>
            <w:bottom w:val="nil"/>
            <w:right w:val="nil"/>
          </w:tcBorders>
        </w:tcPr>
        <w:p w14:paraId="2F54463D" w14:textId="77777777" w:rsidR="00E12110" w:rsidRPr="00463FF2" w:rsidRDefault="00E12110">
          <w:pPr>
            <w:pStyle w:val="Tableinside"/>
            <w:spacing w:before="120"/>
            <w:jc w:val="right"/>
          </w:pPr>
          <w:r>
            <w:tab/>
            <w:t>ESTGA-UA :: Desenvolvimento de Aplicações</w:t>
          </w:r>
        </w:p>
      </w:tc>
    </w:tr>
  </w:tbl>
  <w:p w14:paraId="4E6F3D81" w14:textId="77777777" w:rsidR="00E12110" w:rsidRDefault="00E12110">
    <w:pPr>
      <w:pStyle w:val="Rodap"/>
      <w:pBdr>
        <w:top w:val="none" w:sz="0" w:space="0" w:color="auto"/>
      </w:pBd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6D9EF" w14:textId="77777777" w:rsidR="00E00AE8" w:rsidRDefault="00E00AE8">
      <w:r>
        <w:separator/>
      </w:r>
    </w:p>
  </w:footnote>
  <w:footnote w:type="continuationSeparator" w:id="0">
    <w:p w14:paraId="49249CEE" w14:textId="77777777" w:rsidR="00E00AE8" w:rsidRDefault="00E00AE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202201" w14:textId="4C375876" w:rsidR="00E12110" w:rsidRDefault="00E12110">
    <w:pPr>
      <w:pStyle w:val="Cabealho"/>
    </w:pPr>
    <w:r>
      <w:tab/>
    </w:r>
    <w:fldSimple w:instr=" TITLE  \* MERGEFORMAT ">
      <w:r>
        <w:t xml:space="preserve">Relatório Projeto Temático </w:t>
      </w:r>
    </w:fldSimple>
    <w:r>
      <w:t>em Desenvolvimento de Aplicaçõ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05CEE"/>
    <w:multiLevelType w:val="multilevel"/>
    <w:tmpl w:val="2EFE47DE"/>
    <w:lvl w:ilvl="0">
      <w:start w:val="1"/>
      <w:numFmt w:val="decimal"/>
      <w:pStyle w:val="Ttulo1"/>
      <w:lvlText w:val="%1"/>
      <w:lvlJc w:val="left"/>
      <w:pPr>
        <w:tabs>
          <w:tab w:val="num" w:pos="680"/>
        </w:tabs>
        <w:ind w:left="680" w:hanging="680"/>
      </w:pPr>
    </w:lvl>
    <w:lvl w:ilvl="1">
      <w:start w:val="1"/>
      <w:numFmt w:val="decimal"/>
      <w:pStyle w:val="Ttulo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Ttulo3"/>
      <w:lvlText w:val="%1.%2.%3"/>
      <w:lvlJc w:val="left"/>
      <w:pPr>
        <w:tabs>
          <w:tab w:val="num" w:pos="680"/>
        </w:tabs>
        <w:ind w:left="680" w:hanging="680"/>
      </w:pPr>
    </w:lvl>
    <w:lvl w:ilvl="3">
      <w:start w:val="1"/>
      <w:numFmt w:val="decimal"/>
      <w:pStyle w:val="Ttul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B8944A2"/>
    <w:multiLevelType w:val="hybridMultilevel"/>
    <w:tmpl w:val="7B64417E"/>
    <w:lvl w:ilvl="0" w:tplc="08160001">
      <w:start w:val="1"/>
      <w:numFmt w:val="bullet"/>
      <w:lvlText w:val=""/>
      <w:lvlJc w:val="left"/>
      <w:pPr>
        <w:ind w:left="140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2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4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56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28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0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2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4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160" w:hanging="360"/>
      </w:pPr>
      <w:rPr>
        <w:rFonts w:ascii="Wingdings" w:hAnsi="Wingdings" w:hint="default"/>
      </w:rPr>
    </w:lvl>
  </w:abstractNum>
  <w:abstractNum w:abstractNumId="2" w15:restartNumberingAfterBreak="0">
    <w:nsid w:val="196915A3"/>
    <w:multiLevelType w:val="hybridMultilevel"/>
    <w:tmpl w:val="1AD0EA86"/>
    <w:lvl w:ilvl="0" w:tplc="08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B30D0F"/>
    <w:multiLevelType w:val="hybridMultilevel"/>
    <w:tmpl w:val="4F9CA816"/>
    <w:lvl w:ilvl="0" w:tplc="0816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4AFC5E20"/>
    <w:multiLevelType w:val="hybridMultilevel"/>
    <w:tmpl w:val="820EBF90"/>
    <w:lvl w:ilvl="0" w:tplc="08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8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F48369E"/>
    <w:multiLevelType w:val="multilevel"/>
    <w:tmpl w:val="58669A6E"/>
    <w:lvl w:ilvl="0">
      <w:start w:val="1"/>
      <w:numFmt w:val="decimal"/>
      <w:lvlText w:val="%1-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-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2.%1.%3-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>
    <w:abstractNumId w:val="5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1"/>
  </w:num>
  <w:num w:numId="8">
    <w:abstractNumId w:val="3"/>
  </w:num>
  <w:num w:numId="9">
    <w:abstractNumId w:val="4"/>
  </w:num>
  <w:num w:numId="10">
    <w:abstractNumId w:val="2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SystemFonts/>
  <w:proofState w:spelling="clean" w:grammar="clean"/>
  <w:defaultTabStop w:val="720"/>
  <w:hyphenationZone w:val="425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doNotValidateAgainstSchema/>
  <w:doNotDemarcateInvalidXml/>
  <w:footnotePr>
    <w:footnote w:id="-1"/>
    <w:footnote w:id="0"/>
  </w:footnotePr>
  <w:endnotePr>
    <w:pos w:val="sectEnd"/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3NDKzMDc1NzQztzBW0lEKTi0uzszPAykwNKoFAAhH3dktAAAA"/>
  </w:docVars>
  <w:rsids>
    <w:rsidRoot w:val="006819A1"/>
    <w:rsid w:val="00032BB5"/>
    <w:rsid w:val="00042100"/>
    <w:rsid w:val="00050522"/>
    <w:rsid w:val="0005192B"/>
    <w:rsid w:val="000932B9"/>
    <w:rsid w:val="00096B6B"/>
    <w:rsid w:val="000A1417"/>
    <w:rsid w:val="000B598E"/>
    <w:rsid w:val="000E39BA"/>
    <w:rsid w:val="000F5040"/>
    <w:rsid w:val="00101E4A"/>
    <w:rsid w:val="00110326"/>
    <w:rsid w:val="00127673"/>
    <w:rsid w:val="00143114"/>
    <w:rsid w:val="001550D5"/>
    <w:rsid w:val="001639BD"/>
    <w:rsid w:val="001759A8"/>
    <w:rsid w:val="001A6731"/>
    <w:rsid w:val="001B0D7D"/>
    <w:rsid w:val="001C004C"/>
    <w:rsid w:val="001C0D9D"/>
    <w:rsid w:val="001D11B7"/>
    <w:rsid w:val="001D1847"/>
    <w:rsid w:val="001D4B4A"/>
    <w:rsid w:val="001D5460"/>
    <w:rsid w:val="001F52F3"/>
    <w:rsid w:val="001F7F5B"/>
    <w:rsid w:val="00202EBC"/>
    <w:rsid w:val="002064E2"/>
    <w:rsid w:val="00221556"/>
    <w:rsid w:val="002222CB"/>
    <w:rsid w:val="00224888"/>
    <w:rsid w:val="002335A1"/>
    <w:rsid w:val="00235F0D"/>
    <w:rsid w:val="00257D46"/>
    <w:rsid w:val="0026154F"/>
    <w:rsid w:val="00272BF3"/>
    <w:rsid w:val="00272CAC"/>
    <w:rsid w:val="002A13CC"/>
    <w:rsid w:val="002A6EA3"/>
    <w:rsid w:val="002B038C"/>
    <w:rsid w:val="002C6E7A"/>
    <w:rsid w:val="002E083B"/>
    <w:rsid w:val="00311185"/>
    <w:rsid w:val="00321C5F"/>
    <w:rsid w:val="00346041"/>
    <w:rsid w:val="0038408E"/>
    <w:rsid w:val="003C257F"/>
    <w:rsid w:val="003E09FB"/>
    <w:rsid w:val="003E6FA9"/>
    <w:rsid w:val="00407D1D"/>
    <w:rsid w:val="004164A3"/>
    <w:rsid w:val="00416764"/>
    <w:rsid w:val="004271AA"/>
    <w:rsid w:val="00442196"/>
    <w:rsid w:val="00453B46"/>
    <w:rsid w:val="00463FF2"/>
    <w:rsid w:val="004758C9"/>
    <w:rsid w:val="004765F6"/>
    <w:rsid w:val="00481CBC"/>
    <w:rsid w:val="00494161"/>
    <w:rsid w:val="004A7316"/>
    <w:rsid w:val="004D78AA"/>
    <w:rsid w:val="004F3A20"/>
    <w:rsid w:val="0054549F"/>
    <w:rsid w:val="00546D52"/>
    <w:rsid w:val="00553F1D"/>
    <w:rsid w:val="00564F98"/>
    <w:rsid w:val="005868F7"/>
    <w:rsid w:val="005B3A92"/>
    <w:rsid w:val="005C411D"/>
    <w:rsid w:val="005D5184"/>
    <w:rsid w:val="00611739"/>
    <w:rsid w:val="00632567"/>
    <w:rsid w:val="00644028"/>
    <w:rsid w:val="006819A1"/>
    <w:rsid w:val="006A6762"/>
    <w:rsid w:val="006C7741"/>
    <w:rsid w:val="006D2169"/>
    <w:rsid w:val="006D22BA"/>
    <w:rsid w:val="006E296D"/>
    <w:rsid w:val="006F3663"/>
    <w:rsid w:val="0070217F"/>
    <w:rsid w:val="0073010E"/>
    <w:rsid w:val="007335F6"/>
    <w:rsid w:val="0075674F"/>
    <w:rsid w:val="00777227"/>
    <w:rsid w:val="00785F44"/>
    <w:rsid w:val="00796113"/>
    <w:rsid w:val="007B265F"/>
    <w:rsid w:val="007D1AA1"/>
    <w:rsid w:val="007F1E10"/>
    <w:rsid w:val="007F5B45"/>
    <w:rsid w:val="008005C3"/>
    <w:rsid w:val="00810E82"/>
    <w:rsid w:val="00816CF8"/>
    <w:rsid w:val="00823602"/>
    <w:rsid w:val="0083525C"/>
    <w:rsid w:val="00865AFD"/>
    <w:rsid w:val="008703AD"/>
    <w:rsid w:val="00874B76"/>
    <w:rsid w:val="00886277"/>
    <w:rsid w:val="00897374"/>
    <w:rsid w:val="008A2C43"/>
    <w:rsid w:val="008A66F1"/>
    <w:rsid w:val="008B7D8D"/>
    <w:rsid w:val="008D178F"/>
    <w:rsid w:val="008D4509"/>
    <w:rsid w:val="009045F8"/>
    <w:rsid w:val="009111CA"/>
    <w:rsid w:val="0094345E"/>
    <w:rsid w:val="00950FC3"/>
    <w:rsid w:val="00952124"/>
    <w:rsid w:val="00954996"/>
    <w:rsid w:val="00961333"/>
    <w:rsid w:val="00991DF7"/>
    <w:rsid w:val="009A3734"/>
    <w:rsid w:val="009B1C1E"/>
    <w:rsid w:val="009B3318"/>
    <w:rsid w:val="009B7C3E"/>
    <w:rsid w:val="009C0D81"/>
    <w:rsid w:val="009D5826"/>
    <w:rsid w:val="009E3004"/>
    <w:rsid w:val="009E5629"/>
    <w:rsid w:val="00A06B7C"/>
    <w:rsid w:val="00A10A04"/>
    <w:rsid w:val="00A21A0B"/>
    <w:rsid w:val="00A55C2E"/>
    <w:rsid w:val="00A67E0C"/>
    <w:rsid w:val="00A76233"/>
    <w:rsid w:val="00A81F54"/>
    <w:rsid w:val="00AA2010"/>
    <w:rsid w:val="00AA4892"/>
    <w:rsid w:val="00AC079C"/>
    <w:rsid w:val="00AC17BE"/>
    <w:rsid w:val="00AE6718"/>
    <w:rsid w:val="00AF70CA"/>
    <w:rsid w:val="00B36B67"/>
    <w:rsid w:val="00B41938"/>
    <w:rsid w:val="00B646A3"/>
    <w:rsid w:val="00B81A8D"/>
    <w:rsid w:val="00BB0357"/>
    <w:rsid w:val="00BC32A6"/>
    <w:rsid w:val="00BD7576"/>
    <w:rsid w:val="00BD7C47"/>
    <w:rsid w:val="00BE6053"/>
    <w:rsid w:val="00BF7276"/>
    <w:rsid w:val="00C003C5"/>
    <w:rsid w:val="00C0597B"/>
    <w:rsid w:val="00C2017D"/>
    <w:rsid w:val="00C315B7"/>
    <w:rsid w:val="00C35277"/>
    <w:rsid w:val="00C35CA9"/>
    <w:rsid w:val="00C7074E"/>
    <w:rsid w:val="00CD3EA7"/>
    <w:rsid w:val="00CF0B7E"/>
    <w:rsid w:val="00D12271"/>
    <w:rsid w:val="00D159E2"/>
    <w:rsid w:val="00D217BD"/>
    <w:rsid w:val="00D442AF"/>
    <w:rsid w:val="00D45951"/>
    <w:rsid w:val="00D61E86"/>
    <w:rsid w:val="00DA58BA"/>
    <w:rsid w:val="00DB5D81"/>
    <w:rsid w:val="00DB6E18"/>
    <w:rsid w:val="00DC1CD6"/>
    <w:rsid w:val="00DC7F51"/>
    <w:rsid w:val="00DD4D85"/>
    <w:rsid w:val="00DF2950"/>
    <w:rsid w:val="00E00AE8"/>
    <w:rsid w:val="00E0289D"/>
    <w:rsid w:val="00E12110"/>
    <w:rsid w:val="00E15DCE"/>
    <w:rsid w:val="00E169C9"/>
    <w:rsid w:val="00E2316A"/>
    <w:rsid w:val="00E25893"/>
    <w:rsid w:val="00EC4CBB"/>
    <w:rsid w:val="00EE2A8B"/>
    <w:rsid w:val="00F0025D"/>
    <w:rsid w:val="00F1436A"/>
    <w:rsid w:val="00F14D3D"/>
    <w:rsid w:val="00F24FB9"/>
    <w:rsid w:val="00F32518"/>
    <w:rsid w:val="00F347EC"/>
    <w:rsid w:val="00F5555A"/>
    <w:rsid w:val="00F65286"/>
    <w:rsid w:val="00F66464"/>
    <w:rsid w:val="00F670FF"/>
    <w:rsid w:val="00F76512"/>
    <w:rsid w:val="00F82950"/>
    <w:rsid w:val="00F85C2B"/>
    <w:rsid w:val="00FA273E"/>
    <w:rsid w:val="00FC4866"/>
    <w:rsid w:val="00FC54D3"/>
    <w:rsid w:val="00FC7CFC"/>
    <w:rsid w:val="00FE18C6"/>
    <w:rsid w:val="00FF0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78B0966"/>
  <w15:chartTrackingRefBased/>
  <w15:docId w15:val="{18187B9A-EB03-481E-BFE3-04B1B7375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pt-PT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/>
    <w:lsdException w:name="toc 2" w:semiHidden="1" w:uiPriority="39"/>
    <w:lsdException w:name="toc 3" w:semiHidden="1" w:uiPriority="39"/>
    <w:lsdException w:name="toc 4" w:semiHidden="1"/>
    <w:lsdException w:name="toc 5" w:semiHidden="1"/>
    <w:lsdException w:name="toc 6" w:semiHidden="1"/>
    <w:lsdException w:name="toc 7" w:semiHidden="1"/>
    <w:lsdException w:name="toc 8" w:semiHidden="1"/>
    <w:lsdException w:name="toc 9" w:semiHidden="1"/>
    <w:lsdException w:name="Normal Indent" w:semiHidden="1" w:unhideWhenUsed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 w:unhideWhenUsed="1"/>
    <w:lsdException w:name="caption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/>
    <w:lsdException w:name="FollowedHyperlink" w:semiHidden="1"/>
    <w:lsdException w:name="Strong" w:uiPriority="22" w:qFormat="1"/>
    <w:lsdException w:name="Emphasis" w:uiPriority="20" w:qFormat="1"/>
    <w:lsdException w:name="Document Map" w:semiHidden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D7C47"/>
    <w:pPr>
      <w:spacing w:before="60" w:after="120" w:line="360" w:lineRule="auto"/>
      <w:jc w:val="both"/>
    </w:pPr>
    <w:rPr>
      <w:rFonts w:ascii="Arial" w:hAnsi="Arial" w:cs="Times"/>
      <w:sz w:val="24"/>
      <w:szCs w:val="24"/>
      <w:lang w:eastAsia="en-US"/>
    </w:rPr>
  </w:style>
  <w:style w:type="paragraph" w:styleId="Ttulo1">
    <w:name w:val="heading 1"/>
    <w:basedOn w:val="Normal"/>
    <w:next w:val="Normal"/>
    <w:link w:val="Ttulo1Carter"/>
    <w:uiPriority w:val="99"/>
    <w:qFormat/>
    <w:pPr>
      <w:keepNext/>
      <w:keepLines/>
      <w:pageBreakBefore/>
      <w:numPr>
        <w:numId w:val="2"/>
      </w:numPr>
      <w:tabs>
        <w:tab w:val="left" w:pos="900"/>
      </w:tabs>
      <w:spacing w:before="960" w:after="480"/>
      <w:outlineLvl w:val="0"/>
    </w:pPr>
    <w:rPr>
      <w:b/>
      <w:bCs/>
      <w:kern w:val="28"/>
      <w:sz w:val="36"/>
      <w:szCs w:val="36"/>
    </w:rPr>
  </w:style>
  <w:style w:type="paragraph" w:styleId="Ttulo2">
    <w:name w:val="heading 2"/>
    <w:basedOn w:val="Ttulo1"/>
    <w:next w:val="Normal"/>
    <w:link w:val="Ttulo2Carter"/>
    <w:uiPriority w:val="99"/>
    <w:qFormat/>
    <w:pPr>
      <w:pageBreakBefore w:val="0"/>
      <w:numPr>
        <w:ilvl w:val="1"/>
        <w:numId w:val="3"/>
      </w:numPr>
      <w:suppressAutoHyphens/>
      <w:spacing w:before="480" w:after="360"/>
      <w:outlineLvl w:val="1"/>
    </w:pPr>
    <w:rPr>
      <w:sz w:val="32"/>
      <w:szCs w:val="32"/>
    </w:rPr>
  </w:style>
  <w:style w:type="paragraph" w:styleId="Ttulo3">
    <w:name w:val="heading 3"/>
    <w:basedOn w:val="Ttulo2"/>
    <w:next w:val="Normal"/>
    <w:link w:val="Ttulo3Carter"/>
    <w:uiPriority w:val="99"/>
    <w:qFormat/>
    <w:pPr>
      <w:numPr>
        <w:ilvl w:val="2"/>
        <w:numId w:val="4"/>
      </w:numPr>
      <w:outlineLvl w:val="2"/>
    </w:pPr>
    <w:rPr>
      <w:sz w:val="28"/>
      <w:szCs w:val="28"/>
    </w:rPr>
  </w:style>
  <w:style w:type="paragraph" w:styleId="Ttulo4">
    <w:name w:val="heading 4"/>
    <w:basedOn w:val="Ttulo3"/>
    <w:next w:val="Normal"/>
    <w:link w:val="Ttulo4Carter"/>
    <w:uiPriority w:val="99"/>
    <w:qFormat/>
    <w:pPr>
      <w:numPr>
        <w:ilvl w:val="3"/>
        <w:numId w:val="5"/>
      </w:numPr>
      <w:spacing w:before="360"/>
      <w:outlineLvl w:val="3"/>
    </w:pPr>
    <w:rPr>
      <w:sz w:val="24"/>
      <w:szCs w:val="24"/>
      <w:lang w:val="en-US"/>
    </w:rPr>
  </w:style>
  <w:style w:type="paragraph" w:styleId="Ttulo5">
    <w:name w:val="heading 5"/>
    <w:basedOn w:val="Ttulo4"/>
    <w:next w:val="Normal"/>
    <w:link w:val="Ttulo5Carter"/>
    <w:uiPriority w:val="99"/>
    <w:qFormat/>
    <w:pPr>
      <w:numPr>
        <w:ilvl w:val="0"/>
        <w:numId w:val="0"/>
      </w:numPr>
      <w:spacing w:before="240" w:after="120"/>
      <w:outlineLvl w:val="4"/>
    </w:pPr>
    <w:rPr>
      <w:rFonts w:eastAsia="MS Mincho"/>
      <w:b w:val="0"/>
      <w:bCs w:val="0"/>
      <w:i/>
      <w:iCs/>
    </w:rPr>
  </w:style>
  <w:style w:type="paragraph" w:styleId="Ttulo6">
    <w:name w:val="heading 6"/>
    <w:basedOn w:val="Normal"/>
    <w:next w:val="Normal"/>
    <w:link w:val="Ttulo6Carter"/>
    <w:uiPriority w:val="99"/>
    <w:qFormat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2"/>
    </w:rPr>
  </w:style>
  <w:style w:type="paragraph" w:styleId="Ttulo7">
    <w:name w:val="heading 7"/>
    <w:basedOn w:val="Normal"/>
    <w:next w:val="Normal"/>
    <w:link w:val="Ttulo7Carter"/>
    <w:uiPriority w:val="99"/>
    <w:qFormat/>
    <w:pPr>
      <w:numPr>
        <w:ilvl w:val="6"/>
        <w:numId w:val="1"/>
      </w:numPr>
      <w:spacing w:before="240" w:after="60"/>
      <w:outlineLvl w:val="6"/>
    </w:pPr>
    <w:rPr>
      <w:rFonts w:cs="Arial"/>
      <w:sz w:val="20"/>
      <w:szCs w:val="20"/>
    </w:rPr>
  </w:style>
  <w:style w:type="paragraph" w:styleId="Ttulo8">
    <w:name w:val="heading 8"/>
    <w:basedOn w:val="Normal"/>
    <w:next w:val="Normal"/>
    <w:link w:val="Ttulo8Carter"/>
    <w:uiPriority w:val="99"/>
    <w:qFormat/>
    <w:pPr>
      <w:numPr>
        <w:ilvl w:val="7"/>
        <w:numId w:val="1"/>
      </w:numPr>
      <w:spacing w:before="240" w:after="60"/>
      <w:outlineLvl w:val="7"/>
    </w:pPr>
    <w:rPr>
      <w:rFonts w:cs="Arial"/>
      <w:i/>
      <w:iCs/>
      <w:sz w:val="20"/>
      <w:szCs w:val="20"/>
    </w:rPr>
  </w:style>
  <w:style w:type="paragraph" w:styleId="Ttulo9">
    <w:name w:val="heading 9"/>
    <w:basedOn w:val="Normal"/>
    <w:next w:val="Normal"/>
    <w:link w:val="Ttulo9Carter"/>
    <w:uiPriority w:val="99"/>
    <w:qFormat/>
    <w:pPr>
      <w:numPr>
        <w:ilvl w:val="8"/>
        <w:numId w:val="1"/>
      </w:numPr>
      <w:spacing w:before="240" w:after="60"/>
      <w:outlineLvl w:val="8"/>
    </w:pPr>
    <w:rPr>
      <w:rFonts w:cs="Arial"/>
      <w:b/>
      <w:bCs/>
      <w:i/>
      <w:iCs/>
      <w:sz w:val="18"/>
      <w:szCs w:val="18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link w:val="Ttulo1"/>
    <w:uiPriority w:val="9"/>
    <w:rPr>
      <w:rFonts w:ascii="Cambria" w:eastAsia="Times New Roman" w:hAnsi="Cambria" w:cs="Times New Roman"/>
      <w:b/>
      <w:bCs/>
      <w:kern w:val="32"/>
      <w:sz w:val="32"/>
      <w:szCs w:val="32"/>
      <w:lang w:eastAsia="en-US"/>
    </w:rPr>
  </w:style>
  <w:style w:type="character" w:customStyle="1" w:styleId="Ttulo2Carter">
    <w:name w:val="Título 2 Caráter"/>
    <w:link w:val="Ttulo2"/>
    <w:uiPriority w:val="9"/>
    <w:semiHidden/>
    <w:rPr>
      <w:rFonts w:ascii="Cambria" w:eastAsia="Times New Roman" w:hAnsi="Cambria" w:cs="Times New Roman"/>
      <w:b/>
      <w:bCs/>
      <w:i/>
      <w:iCs/>
      <w:sz w:val="28"/>
      <w:szCs w:val="28"/>
      <w:lang w:eastAsia="en-US"/>
    </w:rPr>
  </w:style>
  <w:style w:type="character" w:customStyle="1" w:styleId="Ttulo3Carter">
    <w:name w:val="Título 3 Caráter"/>
    <w:link w:val="Ttulo3"/>
    <w:uiPriority w:val="9"/>
    <w:semiHidden/>
    <w:rPr>
      <w:rFonts w:ascii="Cambria" w:eastAsia="Times New Roman" w:hAnsi="Cambria" w:cs="Times New Roman"/>
      <w:b/>
      <w:bCs/>
      <w:sz w:val="26"/>
      <w:szCs w:val="26"/>
      <w:lang w:eastAsia="en-US"/>
    </w:rPr>
  </w:style>
  <w:style w:type="character" w:customStyle="1" w:styleId="Ttulo4Carter">
    <w:name w:val="Título 4 Caráter"/>
    <w:link w:val="Ttulo4"/>
    <w:uiPriority w:val="9"/>
    <w:semiHidden/>
    <w:rPr>
      <w:b/>
      <w:bCs/>
      <w:sz w:val="28"/>
      <w:szCs w:val="28"/>
      <w:lang w:eastAsia="en-US"/>
    </w:rPr>
  </w:style>
  <w:style w:type="character" w:customStyle="1" w:styleId="Ttulo5Carter">
    <w:name w:val="Título 5 Caráter"/>
    <w:link w:val="Ttulo5"/>
    <w:uiPriority w:val="9"/>
    <w:semiHidden/>
    <w:rPr>
      <w:b/>
      <w:bCs/>
      <w:i/>
      <w:iCs/>
      <w:sz w:val="26"/>
      <w:szCs w:val="26"/>
      <w:lang w:eastAsia="en-US"/>
    </w:rPr>
  </w:style>
  <w:style w:type="character" w:customStyle="1" w:styleId="Ttulo6Carter">
    <w:name w:val="Título 6 Caráter"/>
    <w:link w:val="Ttulo6"/>
    <w:uiPriority w:val="9"/>
    <w:semiHidden/>
    <w:rPr>
      <w:b/>
      <w:bCs/>
      <w:lang w:eastAsia="en-US"/>
    </w:rPr>
  </w:style>
  <w:style w:type="character" w:customStyle="1" w:styleId="Ttulo7Carter">
    <w:name w:val="Título 7 Caráter"/>
    <w:link w:val="Ttulo7"/>
    <w:uiPriority w:val="9"/>
    <w:semiHidden/>
    <w:rPr>
      <w:sz w:val="24"/>
      <w:szCs w:val="24"/>
      <w:lang w:eastAsia="en-US"/>
    </w:rPr>
  </w:style>
  <w:style w:type="character" w:customStyle="1" w:styleId="Ttulo8Carter">
    <w:name w:val="Título 8 Caráter"/>
    <w:link w:val="Ttulo8"/>
    <w:uiPriority w:val="9"/>
    <w:semiHidden/>
    <w:rPr>
      <w:i/>
      <w:iCs/>
      <w:sz w:val="24"/>
      <w:szCs w:val="24"/>
      <w:lang w:eastAsia="en-US"/>
    </w:rPr>
  </w:style>
  <w:style w:type="character" w:customStyle="1" w:styleId="Ttulo9Carter">
    <w:name w:val="Título 9 Caráter"/>
    <w:link w:val="Ttulo9"/>
    <w:uiPriority w:val="9"/>
    <w:semiHidden/>
    <w:rPr>
      <w:rFonts w:ascii="Cambria" w:eastAsia="Times New Roman" w:hAnsi="Cambria" w:cs="Times New Roman"/>
      <w:lang w:eastAsia="en-US"/>
    </w:rPr>
  </w:style>
  <w:style w:type="paragraph" w:styleId="Legenda">
    <w:name w:val="caption"/>
    <w:basedOn w:val="Normal"/>
    <w:next w:val="Normal"/>
    <w:uiPriority w:val="99"/>
    <w:qFormat/>
    <w:pPr>
      <w:suppressAutoHyphens/>
      <w:spacing w:before="120" w:after="360"/>
      <w:ind w:left="709" w:right="709"/>
      <w:jc w:val="center"/>
    </w:pPr>
    <w:rPr>
      <w:sz w:val="18"/>
      <w:szCs w:val="18"/>
    </w:rPr>
  </w:style>
  <w:style w:type="paragraph" w:styleId="Corpodetexto">
    <w:name w:val="Body Text"/>
    <w:basedOn w:val="Normal"/>
    <w:link w:val="CorpodetextoCarter"/>
    <w:uiPriority w:val="99"/>
  </w:style>
  <w:style w:type="character" w:customStyle="1" w:styleId="CorpodetextoCarter">
    <w:name w:val="Corpo de texto Caráter"/>
    <w:link w:val="Corpodetexto"/>
    <w:uiPriority w:val="99"/>
    <w:semiHidden/>
    <w:rPr>
      <w:rFonts w:ascii="Times" w:hAnsi="Times" w:cs="Times"/>
      <w:sz w:val="24"/>
      <w:szCs w:val="24"/>
      <w:lang w:eastAsia="en-US"/>
    </w:rPr>
  </w:style>
  <w:style w:type="paragraph" w:customStyle="1" w:styleId="Tableinside">
    <w:name w:val="Table_inside"/>
    <w:basedOn w:val="Normal"/>
    <w:uiPriority w:val="99"/>
    <w:pPr>
      <w:jc w:val="left"/>
    </w:pPr>
    <w:rPr>
      <w:rFonts w:cs="Arial"/>
      <w:sz w:val="18"/>
      <w:szCs w:val="18"/>
    </w:rPr>
  </w:style>
  <w:style w:type="paragraph" w:customStyle="1" w:styleId="abstract">
    <w:name w:val="abstract"/>
    <w:basedOn w:val="Normal"/>
    <w:uiPriority w:val="99"/>
    <w:pPr>
      <w:ind w:left="964" w:right="964"/>
    </w:pPr>
    <w:rPr>
      <w:spacing w:val="-3"/>
      <w:sz w:val="20"/>
      <w:szCs w:val="20"/>
    </w:rPr>
  </w:style>
  <w:style w:type="paragraph" w:styleId="Mapadodocumento">
    <w:name w:val="Document Map"/>
    <w:basedOn w:val="Normal"/>
    <w:link w:val="MapadodocumentoCarter"/>
    <w:uiPriority w:val="99"/>
    <w:pPr>
      <w:shd w:val="clear" w:color="auto" w:fill="000080"/>
    </w:pPr>
    <w:rPr>
      <w:rFonts w:ascii="Tahoma" w:hAnsi="Tahoma" w:cs="Tahoma"/>
    </w:rPr>
  </w:style>
  <w:style w:type="character" w:customStyle="1" w:styleId="MapadodocumentoCarter">
    <w:name w:val="Mapa do documento Caráter"/>
    <w:link w:val="Mapadodocument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Textodenotadefim">
    <w:name w:val="endnote text"/>
    <w:basedOn w:val="Normal"/>
    <w:link w:val="TextodenotadefimCarter"/>
    <w:uiPriority w:val="99"/>
    <w:rPr>
      <w:sz w:val="20"/>
      <w:szCs w:val="20"/>
    </w:rPr>
  </w:style>
  <w:style w:type="character" w:customStyle="1" w:styleId="TextodenotadefimCarter">
    <w:name w:val="Texto de nota de fim Caráter"/>
    <w:link w:val="Textodenotadefim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Illustration">
    <w:name w:val="Illustration"/>
    <w:basedOn w:val="Normal"/>
    <w:uiPriority w:val="99"/>
    <w:pPr>
      <w:keepNext/>
      <w:keepLines/>
      <w:spacing w:before="240"/>
      <w:jc w:val="center"/>
    </w:pPr>
  </w:style>
  <w:style w:type="character" w:styleId="Hiperligao">
    <w:name w:val="Hyperlink"/>
    <w:uiPriority w:val="99"/>
    <w:rPr>
      <w:color w:val="0000FF"/>
      <w:u w:val="single"/>
    </w:rPr>
  </w:style>
  <w:style w:type="paragraph" w:styleId="Rodap">
    <w:name w:val="footer"/>
    <w:basedOn w:val="Cabealho"/>
    <w:link w:val="RodapCarter"/>
    <w:uiPriority w:val="99"/>
    <w:pPr>
      <w:pBdr>
        <w:top w:val="single" w:sz="4" w:space="3" w:color="auto"/>
      </w:pBdr>
      <w:tabs>
        <w:tab w:val="right" w:pos="8880"/>
      </w:tabs>
      <w:spacing w:after="0"/>
      <w:jc w:val="left"/>
    </w:pPr>
    <w:rPr>
      <w:i w:val="0"/>
      <w:iCs w:val="0"/>
    </w:rPr>
  </w:style>
  <w:style w:type="character" w:customStyle="1" w:styleId="RodapCarter">
    <w:name w:val="Rodapé Caráter"/>
    <w:link w:val="Rodap"/>
    <w:uiPriority w:val="99"/>
    <w:semiHidden/>
    <w:rPr>
      <w:rFonts w:ascii="Times" w:hAnsi="Times" w:cs="Times"/>
      <w:sz w:val="24"/>
      <w:szCs w:val="24"/>
      <w:lang w:eastAsia="en-US"/>
    </w:rPr>
  </w:style>
  <w:style w:type="character" w:styleId="Nmerodepgina">
    <w:name w:val="page number"/>
    <w:basedOn w:val="Tipodeletrapredefinidodopargrafo"/>
    <w:uiPriority w:val="99"/>
  </w:style>
  <w:style w:type="paragraph" w:styleId="Cabealho">
    <w:name w:val="header"/>
    <w:basedOn w:val="Normal"/>
    <w:link w:val="CabealhoCarter"/>
    <w:uiPriority w:val="99"/>
    <w:pPr>
      <w:tabs>
        <w:tab w:val="right" w:pos="8815"/>
      </w:tabs>
    </w:pPr>
    <w:rPr>
      <w:i/>
      <w:iCs/>
      <w:sz w:val="18"/>
      <w:szCs w:val="18"/>
    </w:rPr>
  </w:style>
  <w:style w:type="character" w:customStyle="1" w:styleId="CabealhoCarter">
    <w:name w:val="Cabeçalho Caráter"/>
    <w:link w:val="Cabealho"/>
    <w:uiPriority w:val="99"/>
    <w:semiHidden/>
    <w:rPr>
      <w:rFonts w:ascii="Times" w:hAnsi="Times" w:cs="Times"/>
      <w:sz w:val="24"/>
      <w:szCs w:val="24"/>
      <w:lang w:eastAsia="en-US"/>
    </w:rPr>
  </w:style>
  <w:style w:type="paragraph" w:styleId="Textodenotaderodap">
    <w:name w:val="footnote text"/>
    <w:basedOn w:val="Normal"/>
    <w:link w:val="TextodenotaderodapCarter"/>
    <w:uiPriority w:val="99"/>
    <w:rPr>
      <w:sz w:val="18"/>
      <w:szCs w:val="18"/>
    </w:rPr>
  </w:style>
  <w:style w:type="character" w:customStyle="1" w:styleId="TextodenotaderodapCarter">
    <w:name w:val="Texto de nota de rodapé Caráter"/>
    <w:link w:val="Textodenotaderodap"/>
    <w:uiPriority w:val="99"/>
    <w:semiHidden/>
    <w:rPr>
      <w:rFonts w:ascii="Times" w:hAnsi="Times" w:cs="Times"/>
      <w:sz w:val="20"/>
      <w:szCs w:val="20"/>
      <w:lang w:eastAsia="en-US"/>
    </w:rPr>
  </w:style>
  <w:style w:type="character" w:styleId="Refdenotaderodap">
    <w:name w:val="footnote reference"/>
    <w:uiPriority w:val="99"/>
    <w:rPr>
      <w:vertAlign w:val="superscript"/>
    </w:rPr>
  </w:style>
  <w:style w:type="paragraph" w:customStyle="1" w:styleId="address">
    <w:name w:val="address"/>
    <w:basedOn w:val="Normal"/>
    <w:uiPriority w:val="99"/>
    <w:pPr>
      <w:jc w:val="center"/>
    </w:pPr>
    <w:rPr>
      <w:i/>
      <w:iCs/>
      <w:sz w:val="20"/>
      <w:szCs w:val="20"/>
    </w:rPr>
  </w:style>
  <w:style w:type="paragraph" w:customStyle="1" w:styleId="InnerHeading">
    <w:name w:val="InnerHeading"/>
    <w:basedOn w:val="Ttulo5"/>
    <w:uiPriority w:val="99"/>
  </w:style>
  <w:style w:type="paragraph" w:styleId="Ttulo">
    <w:name w:val="Title"/>
    <w:basedOn w:val="Normal"/>
    <w:link w:val="TtuloCarter"/>
    <w:uiPriority w:val="99"/>
    <w:qFormat/>
    <w:pPr>
      <w:spacing w:before="120"/>
      <w:jc w:val="left"/>
    </w:pPr>
    <w:rPr>
      <w:rFonts w:ascii="Verdana" w:hAnsi="Verdana" w:cs="Verdana"/>
      <w:smallCaps/>
      <w:spacing w:val="20"/>
      <w:kern w:val="28"/>
      <w:sz w:val="40"/>
      <w:szCs w:val="40"/>
      <w:lang w:eastAsia="es-ES"/>
    </w:rPr>
  </w:style>
  <w:style w:type="character" w:customStyle="1" w:styleId="TtuloCarter">
    <w:name w:val="Título Caráter"/>
    <w:link w:val="Ttulo"/>
    <w:uiPriority w:val="10"/>
    <w:rPr>
      <w:rFonts w:ascii="Cambria" w:eastAsia="Times New Roman" w:hAnsi="Cambria" w:cs="Times New Roman"/>
      <w:b/>
      <w:bCs/>
      <w:kern w:val="28"/>
      <w:sz w:val="32"/>
      <w:szCs w:val="32"/>
      <w:lang w:eastAsia="en-US"/>
    </w:rPr>
  </w:style>
  <w:style w:type="paragraph" w:customStyle="1" w:styleId="Tableheader">
    <w:name w:val="Table_header"/>
    <w:basedOn w:val="Tableinside"/>
    <w:uiPriority w:val="99"/>
    <w:pPr>
      <w:keepNext/>
      <w:keepLines/>
    </w:pPr>
    <w:rPr>
      <w:b/>
      <w:bCs/>
    </w:rPr>
  </w:style>
  <w:style w:type="paragraph" w:styleId="ndice1">
    <w:name w:val="toc 1"/>
    <w:basedOn w:val="abstract"/>
    <w:next w:val="Normal"/>
    <w:autoRedefine/>
    <w:uiPriority w:val="39"/>
    <w:pPr>
      <w:tabs>
        <w:tab w:val="left" w:pos="964"/>
        <w:tab w:val="left" w:pos="1276"/>
        <w:tab w:val="right" w:leader="dot" w:pos="7938"/>
      </w:tabs>
      <w:jc w:val="left"/>
    </w:pPr>
    <w:rPr>
      <w:b/>
      <w:bCs/>
      <w:noProof/>
    </w:rPr>
  </w:style>
  <w:style w:type="paragraph" w:styleId="ndice2">
    <w:name w:val="toc 2"/>
    <w:basedOn w:val="Normal"/>
    <w:next w:val="Normal"/>
    <w:autoRedefine/>
    <w:uiPriority w:val="39"/>
    <w:pPr>
      <w:tabs>
        <w:tab w:val="left" w:pos="1843"/>
        <w:tab w:val="left" w:pos="1985"/>
        <w:tab w:val="right" w:leader="dot" w:pos="7938"/>
      </w:tabs>
      <w:spacing w:after="60"/>
      <w:ind w:left="1276" w:right="1415"/>
    </w:pPr>
    <w:rPr>
      <w:noProof/>
      <w:sz w:val="20"/>
      <w:szCs w:val="20"/>
    </w:rPr>
  </w:style>
  <w:style w:type="paragraph" w:styleId="ndice3">
    <w:name w:val="toc 3"/>
    <w:basedOn w:val="Normal"/>
    <w:next w:val="Normal"/>
    <w:autoRedefine/>
    <w:uiPriority w:val="39"/>
    <w:pPr>
      <w:tabs>
        <w:tab w:val="right" w:leader="dot" w:pos="7938"/>
      </w:tabs>
      <w:ind w:left="1843" w:right="1415"/>
    </w:pPr>
    <w:rPr>
      <w:noProof/>
      <w:sz w:val="20"/>
      <w:szCs w:val="20"/>
    </w:rPr>
  </w:style>
  <w:style w:type="paragraph" w:styleId="ndice4">
    <w:name w:val="toc 4"/>
    <w:basedOn w:val="Normal"/>
    <w:next w:val="Normal"/>
    <w:autoRedefine/>
    <w:uiPriority w:val="99"/>
    <w:pPr>
      <w:ind w:left="660"/>
    </w:pPr>
  </w:style>
  <w:style w:type="paragraph" w:styleId="ndice5">
    <w:name w:val="toc 5"/>
    <w:basedOn w:val="Normal"/>
    <w:next w:val="Normal"/>
    <w:autoRedefine/>
    <w:uiPriority w:val="99"/>
    <w:pPr>
      <w:ind w:left="880"/>
    </w:pPr>
  </w:style>
  <w:style w:type="paragraph" w:styleId="ndice6">
    <w:name w:val="toc 6"/>
    <w:basedOn w:val="Normal"/>
    <w:next w:val="Normal"/>
    <w:autoRedefine/>
    <w:uiPriority w:val="99"/>
    <w:pPr>
      <w:ind w:left="1100"/>
    </w:pPr>
  </w:style>
  <w:style w:type="paragraph" w:styleId="ndice7">
    <w:name w:val="toc 7"/>
    <w:basedOn w:val="Normal"/>
    <w:next w:val="Normal"/>
    <w:autoRedefine/>
    <w:uiPriority w:val="99"/>
    <w:pPr>
      <w:ind w:left="1320"/>
    </w:pPr>
  </w:style>
  <w:style w:type="paragraph" w:styleId="ndice8">
    <w:name w:val="toc 8"/>
    <w:basedOn w:val="Normal"/>
    <w:next w:val="Normal"/>
    <w:autoRedefine/>
    <w:uiPriority w:val="99"/>
    <w:pPr>
      <w:ind w:left="1540"/>
    </w:pPr>
  </w:style>
  <w:style w:type="paragraph" w:styleId="ndice9">
    <w:name w:val="toc 9"/>
    <w:basedOn w:val="Normal"/>
    <w:next w:val="Normal"/>
    <w:autoRedefine/>
    <w:uiPriority w:val="99"/>
    <w:pPr>
      <w:ind w:left="1760"/>
    </w:pPr>
  </w:style>
  <w:style w:type="character" w:styleId="Hiperligaovisitada">
    <w:name w:val="FollowedHyperlink"/>
    <w:uiPriority w:val="99"/>
    <w:rPr>
      <w:color w:val="800080"/>
      <w:u w:val="single"/>
    </w:rPr>
  </w:style>
  <w:style w:type="character" w:styleId="Refdecomentrio">
    <w:name w:val="annotation reference"/>
    <w:uiPriority w:val="99"/>
    <w:rPr>
      <w:sz w:val="16"/>
      <w:szCs w:val="16"/>
    </w:rPr>
  </w:style>
  <w:style w:type="paragraph" w:customStyle="1" w:styleId="TitleCover">
    <w:name w:val="Title Cover"/>
    <w:basedOn w:val="Normal"/>
    <w:next w:val="SubtitleCover"/>
    <w:uiPriority w:val="99"/>
    <w:pPr>
      <w:keepNext/>
      <w:keepLines/>
      <w:pBdr>
        <w:top w:val="single" w:sz="48" w:space="31" w:color="auto"/>
      </w:pBdr>
      <w:overflowPunct w:val="0"/>
      <w:autoSpaceDE w:val="0"/>
      <w:autoSpaceDN w:val="0"/>
      <w:adjustRightInd w:val="0"/>
      <w:spacing w:before="240" w:after="240"/>
      <w:ind w:left="-120"/>
      <w:jc w:val="left"/>
      <w:textAlignment w:val="baseline"/>
    </w:pPr>
    <w:rPr>
      <w:rFonts w:ascii="Arial Narrow" w:hAnsi="Arial Narrow" w:cs="Arial Narrow"/>
      <w:b/>
      <w:bCs/>
      <w:spacing w:val="-48"/>
      <w:kern w:val="28"/>
      <w:sz w:val="72"/>
      <w:szCs w:val="72"/>
    </w:rPr>
  </w:style>
  <w:style w:type="paragraph" w:customStyle="1" w:styleId="SubtitleCover">
    <w:name w:val="Subtitle Cover"/>
    <w:basedOn w:val="TitleCover"/>
    <w:next w:val="Corpodetexto"/>
    <w:uiPriority w:val="99"/>
    <w:pPr>
      <w:pBdr>
        <w:top w:val="none" w:sz="0" w:space="0" w:color="auto"/>
      </w:pBdr>
      <w:spacing w:before="0" w:after="0" w:line="480" w:lineRule="atLeast"/>
    </w:pPr>
    <w:rPr>
      <w:b w:val="0"/>
      <w:bCs w:val="0"/>
      <w:spacing w:val="-30"/>
      <w:sz w:val="48"/>
      <w:szCs w:val="48"/>
    </w:rPr>
  </w:style>
  <w:style w:type="paragraph" w:styleId="Textodecomentrio">
    <w:name w:val="annotation text"/>
    <w:basedOn w:val="Normal"/>
    <w:link w:val="TextodecomentrioCarter"/>
    <w:uiPriority w:val="99"/>
    <w:rPr>
      <w:sz w:val="20"/>
      <w:szCs w:val="20"/>
    </w:rPr>
  </w:style>
  <w:style w:type="character" w:customStyle="1" w:styleId="TextodecomentrioCarter">
    <w:name w:val="Texto de comentário Caráter"/>
    <w:link w:val="Textodecomentrio"/>
    <w:uiPriority w:val="99"/>
    <w:semiHidden/>
    <w:rPr>
      <w:rFonts w:ascii="Times" w:hAnsi="Times" w:cs="Times"/>
      <w:sz w:val="20"/>
      <w:szCs w:val="20"/>
      <w:lang w:eastAsia="en-US"/>
    </w:rPr>
  </w:style>
  <w:style w:type="paragraph" w:customStyle="1" w:styleId="H1replica">
    <w:name w:val="H1_replica"/>
    <w:basedOn w:val="Ttulo1"/>
    <w:uiPriority w:val="99"/>
    <w:pPr>
      <w:pageBreakBefore w:val="0"/>
      <w:numPr>
        <w:numId w:val="0"/>
      </w:numPr>
      <w:outlineLvl w:val="9"/>
    </w:pPr>
    <w:rPr>
      <w:lang w:val="en-US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rPr>
      <w:b/>
      <w:bCs/>
    </w:rPr>
  </w:style>
  <w:style w:type="character" w:customStyle="1" w:styleId="AssuntodecomentrioCarter">
    <w:name w:val="Assunto de comentário Caráter"/>
    <w:link w:val="Assuntodecomentrio"/>
    <w:uiPriority w:val="99"/>
    <w:semiHidden/>
    <w:rPr>
      <w:rFonts w:ascii="Times" w:hAnsi="Times" w:cs="Times"/>
      <w:b/>
      <w:bCs/>
      <w:sz w:val="20"/>
      <w:szCs w:val="20"/>
      <w:lang w:eastAsia="en-US"/>
    </w:rPr>
  </w:style>
  <w:style w:type="paragraph" w:styleId="Textodebalo">
    <w:name w:val="Balloon Text"/>
    <w:basedOn w:val="Normal"/>
    <w:link w:val="TextodebaloCarter"/>
    <w:uiPriority w:val="99"/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link w:val="Textodebalo"/>
    <w:uiPriority w:val="99"/>
    <w:semiHidden/>
    <w:rPr>
      <w:rFonts w:ascii="Tahoma" w:hAnsi="Tahoma" w:cs="Tahoma"/>
      <w:sz w:val="16"/>
      <w:szCs w:val="16"/>
      <w:lang w:eastAsia="en-US"/>
    </w:rPr>
  </w:style>
  <w:style w:type="paragraph" w:styleId="ndicedeilustraes">
    <w:name w:val="table of figures"/>
    <w:basedOn w:val="Normal"/>
    <w:next w:val="Normal"/>
    <w:uiPriority w:val="99"/>
    <w:unhideWhenUsed/>
    <w:rsid w:val="006E296D"/>
    <w:pPr>
      <w:spacing w:after="0"/>
    </w:pPr>
  </w:style>
  <w:style w:type="paragraph" w:styleId="PargrafodaLista">
    <w:name w:val="List Paragraph"/>
    <w:basedOn w:val="Normal"/>
    <w:uiPriority w:val="34"/>
    <w:qFormat/>
    <w:rsid w:val="00A06B7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file:///C:\Users\Maria%20Nobre\Documents\Git\Maquinas\Relat&#243;rio\Relat&#243;rioProjeto3.0.docx" TargetMode="External"/><Relationship Id="rId13" Type="http://schemas.openxmlformats.org/officeDocument/2006/relationships/hyperlink" Target="file:///C:\Users\Maria%20Nobre\Documents\Git\Maquinas\Relat&#243;rio\Relat&#243;rioProjeto3.0.docx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yperlink" Target="file:///C:\Users\Maria%20Nobre\Documents\Git\Maquinas\Relat&#243;rio\Relat&#243;rioProjeto3.0.docx" TargetMode="Externa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image" Target="media/image7.png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file:///C:\Users\Maria%20Nobre\Documents\Git\Maquinas\Relat&#243;rio\Relat&#243;rioProjeto3.0.docx" TargetMode="External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10" Type="http://schemas.openxmlformats.org/officeDocument/2006/relationships/hyperlink" Target="file:///C:\Users\Maria%20Nobre\Documents\Git\Maquinas\Relat&#243;rio\Relat&#243;rioProjeto3.0.docx" TargetMode="External"/><Relationship Id="rId19" Type="http://schemas.openxmlformats.org/officeDocument/2006/relationships/image" Target="media/image6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yperlink" Target="file:///C:\Users\Maria%20Nobre\Documents\Git\Maquinas\Relat&#243;rio\Relat&#243;rioProjeto3.0.docx" TargetMode="External"/><Relationship Id="rId14" Type="http://schemas.openxmlformats.org/officeDocument/2006/relationships/image" Target="media/image1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E2E2B6-9CF1-4F4C-AF45-67ED0F3C70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</TotalTime>
  <Pages>31</Pages>
  <Words>4652</Words>
  <Characters>25124</Characters>
  <Application>Microsoft Office Word</Application>
  <DocSecurity>0</DocSecurity>
  <Lines>209</Lines>
  <Paragraphs>5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Relatório de Especificação de Requisitos</vt:lpstr>
      <vt:lpstr>Relatório de Especificação de Requisitos</vt:lpstr>
    </vt:vector>
  </TitlesOfParts>
  <Company>ESTGA-UA</Company>
  <LinksUpToDate>false</LinksUpToDate>
  <CharactersWithSpaces>29717</CharactersWithSpaces>
  <SharedDoc>false</SharedDoc>
  <HLinks>
    <vt:vector size="144" baseType="variant">
      <vt:variant>
        <vt:i4>1114168</vt:i4>
      </vt:variant>
      <vt:variant>
        <vt:i4>149</vt:i4>
      </vt:variant>
      <vt:variant>
        <vt:i4>0</vt:i4>
      </vt:variant>
      <vt:variant>
        <vt:i4>5</vt:i4>
      </vt:variant>
      <vt:variant>
        <vt:lpwstr/>
      </vt:variant>
      <vt:variant>
        <vt:lpwstr>_Toc367544810</vt:lpwstr>
      </vt:variant>
      <vt:variant>
        <vt:i4>1048632</vt:i4>
      </vt:variant>
      <vt:variant>
        <vt:i4>143</vt:i4>
      </vt:variant>
      <vt:variant>
        <vt:i4>0</vt:i4>
      </vt:variant>
      <vt:variant>
        <vt:i4>5</vt:i4>
      </vt:variant>
      <vt:variant>
        <vt:lpwstr/>
      </vt:variant>
      <vt:variant>
        <vt:lpwstr>_Toc367544809</vt:lpwstr>
      </vt:variant>
      <vt:variant>
        <vt:i4>1048632</vt:i4>
      </vt:variant>
      <vt:variant>
        <vt:i4>137</vt:i4>
      </vt:variant>
      <vt:variant>
        <vt:i4>0</vt:i4>
      </vt:variant>
      <vt:variant>
        <vt:i4>5</vt:i4>
      </vt:variant>
      <vt:variant>
        <vt:lpwstr/>
      </vt:variant>
      <vt:variant>
        <vt:lpwstr>_Toc367544808</vt:lpwstr>
      </vt:variant>
      <vt:variant>
        <vt:i4>1048632</vt:i4>
      </vt:variant>
      <vt:variant>
        <vt:i4>131</vt:i4>
      </vt:variant>
      <vt:variant>
        <vt:i4>0</vt:i4>
      </vt:variant>
      <vt:variant>
        <vt:i4>5</vt:i4>
      </vt:variant>
      <vt:variant>
        <vt:lpwstr/>
      </vt:variant>
      <vt:variant>
        <vt:lpwstr>_Toc367544807</vt:lpwstr>
      </vt:variant>
      <vt:variant>
        <vt:i4>1048632</vt:i4>
      </vt:variant>
      <vt:variant>
        <vt:i4>125</vt:i4>
      </vt:variant>
      <vt:variant>
        <vt:i4>0</vt:i4>
      </vt:variant>
      <vt:variant>
        <vt:i4>5</vt:i4>
      </vt:variant>
      <vt:variant>
        <vt:lpwstr/>
      </vt:variant>
      <vt:variant>
        <vt:lpwstr>_Toc367544806</vt:lpwstr>
      </vt:variant>
      <vt:variant>
        <vt:i4>1048632</vt:i4>
      </vt:variant>
      <vt:variant>
        <vt:i4>119</vt:i4>
      </vt:variant>
      <vt:variant>
        <vt:i4>0</vt:i4>
      </vt:variant>
      <vt:variant>
        <vt:i4>5</vt:i4>
      </vt:variant>
      <vt:variant>
        <vt:lpwstr/>
      </vt:variant>
      <vt:variant>
        <vt:lpwstr>_Toc367544805</vt:lpwstr>
      </vt:variant>
      <vt:variant>
        <vt:i4>1048632</vt:i4>
      </vt:variant>
      <vt:variant>
        <vt:i4>113</vt:i4>
      </vt:variant>
      <vt:variant>
        <vt:i4>0</vt:i4>
      </vt:variant>
      <vt:variant>
        <vt:i4>5</vt:i4>
      </vt:variant>
      <vt:variant>
        <vt:lpwstr/>
      </vt:variant>
      <vt:variant>
        <vt:lpwstr>_Toc367544804</vt:lpwstr>
      </vt:variant>
      <vt:variant>
        <vt:i4>1048632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367544803</vt:lpwstr>
      </vt:variant>
      <vt:variant>
        <vt:i4>1048632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367544802</vt:lpwstr>
      </vt:variant>
      <vt:variant>
        <vt:i4>1048632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367544801</vt:lpwstr>
      </vt:variant>
      <vt:variant>
        <vt:i4>1048632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367544800</vt:lpwstr>
      </vt:variant>
      <vt:variant>
        <vt:i4>163845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67544799</vt:lpwstr>
      </vt:variant>
      <vt:variant>
        <vt:i4>163845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67544798</vt:lpwstr>
      </vt:variant>
      <vt:variant>
        <vt:i4>163845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67544797</vt:lpwstr>
      </vt:variant>
      <vt:variant>
        <vt:i4>163845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67544796</vt:lpwstr>
      </vt:variant>
      <vt:variant>
        <vt:i4>163845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67544795</vt:lpwstr>
      </vt:variant>
      <vt:variant>
        <vt:i4>1638455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67544794</vt:lpwstr>
      </vt:variant>
      <vt:variant>
        <vt:i4>1638455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67544793</vt:lpwstr>
      </vt:variant>
      <vt:variant>
        <vt:i4>1638455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67544792</vt:lpwstr>
      </vt:variant>
      <vt:variant>
        <vt:i4>1638455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67544791</vt:lpwstr>
      </vt:variant>
      <vt:variant>
        <vt:i4>1638455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67544790</vt:lpwstr>
      </vt:variant>
      <vt:variant>
        <vt:i4>1572919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67544789</vt:lpwstr>
      </vt:variant>
      <vt:variant>
        <vt:i4>1572919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67544788</vt:lpwstr>
      </vt:variant>
      <vt:variant>
        <vt:i4>1572919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6754478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latório de Especificação de Requisitos</dc:title>
  <dc:subject/>
  <dc:creator>SI</dc:creator>
  <cp:keywords/>
  <cp:lastModifiedBy>Gira Sol</cp:lastModifiedBy>
  <cp:revision>16</cp:revision>
  <cp:lastPrinted>2004-11-03T17:41:00Z</cp:lastPrinted>
  <dcterms:created xsi:type="dcterms:W3CDTF">2020-01-13T12:25:00Z</dcterms:created>
  <dcterms:modified xsi:type="dcterms:W3CDTF">2020-01-14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 completed">
    <vt:lpwstr>2004-09-22</vt:lpwstr>
  </property>
  <property fmtid="{D5CDD505-2E9C-101B-9397-08002B2CF9AE}" pid="3" name="Version">
    <vt:lpwstr>1.1</vt:lpwstr>
  </property>
</Properties>
</file>